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912E" w14:textId="68501717" w:rsidR="00C369CB" w:rsidRDefault="0084128A" w:rsidP="007F401A">
      <w:pPr>
        <w:pStyle w:val="Heading1"/>
        <w:spacing w:line="360" w:lineRule="auto"/>
        <w:rPr>
          <w:rFonts w:asciiTheme="majorHAnsi" w:hAnsiTheme="majorHAnsi" w:cs="Arial"/>
          <w:sz w:val="32"/>
          <w:szCs w:val="32"/>
        </w:rPr>
      </w:pPr>
      <w:r>
        <w:rPr>
          <w:rFonts w:asciiTheme="majorHAnsi" w:hAnsiTheme="majorHAnsi" w:cs="Arial"/>
          <w:noProof/>
          <w:sz w:val="32"/>
          <w:szCs w:val="32"/>
        </w:rPr>
        <w:drawing>
          <wp:inline distT="0" distB="0" distL="0" distR="0" wp14:anchorId="6392A924" wp14:editId="569FB4D9">
            <wp:extent cx="6858000" cy="1702435"/>
            <wp:effectExtent l="0" t="0" r="0" b="0"/>
            <wp:docPr id="680472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72365" name="Picture 680472365"/>
                    <pic:cNvPicPr/>
                  </pic:nvPicPr>
                  <pic:blipFill>
                    <a:blip r:embed="rId8">
                      <a:extLst>
                        <a:ext uri="{28A0092B-C50C-407E-A947-70E740481C1C}">
                          <a14:useLocalDpi xmlns:a14="http://schemas.microsoft.com/office/drawing/2010/main" val="0"/>
                        </a:ext>
                      </a:extLst>
                    </a:blip>
                    <a:stretch>
                      <a:fillRect/>
                    </a:stretch>
                  </pic:blipFill>
                  <pic:spPr>
                    <a:xfrm>
                      <a:off x="0" y="0"/>
                      <a:ext cx="6858000" cy="1702435"/>
                    </a:xfrm>
                    <a:prstGeom prst="rect">
                      <a:avLst/>
                    </a:prstGeom>
                  </pic:spPr>
                </pic:pic>
              </a:graphicData>
            </a:graphic>
          </wp:inline>
        </w:drawing>
      </w:r>
    </w:p>
    <w:p w14:paraId="62CC4B7B" w14:textId="77777777" w:rsidR="00535884" w:rsidRPr="00C369CB" w:rsidRDefault="00C369CB" w:rsidP="007F401A">
      <w:pPr>
        <w:pStyle w:val="Heading1"/>
        <w:spacing w:line="360" w:lineRule="auto"/>
        <w:rPr>
          <w:rFonts w:asciiTheme="majorHAnsi" w:hAnsiTheme="majorHAnsi" w:cs="Arial"/>
          <w:sz w:val="36"/>
          <w:szCs w:val="36"/>
        </w:rPr>
      </w:pPr>
      <w:r w:rsidRPr="00C369CB">
        <w:rPr>
          <w:rFonts w:asciiTheme="majorHAnsi" w:hAnsiTheme="majorHAnsi" w:cs="Arial"/>
          <w:sz w:val="36"/>
          <w:szCs w:val="36"/>
        </w:rPr>
        <w:t xml:space="preserve"> </w:t>
      </w:r>
      <w:r w:rsidR="0004418E" w:rsidRPr="0004418E">
        <w:rPr>
          <w:rFonts w:asciiTheme="majorHAnsi" w:hAnsiTheme="majorHAnsi" w:cs="Arial"/>
          <w:sz w:val="36"/>
          <w:szCs w:val="36"/>
        </w:rPr>
        <w:t>ITC41</w:t>
      </w:r>
      <w:r w:rsidR="0004418E">
        <w:rPr>
          <w:rFonts w:asciiTheme="majorHAnsi" w:hAnsiTheme="majorHAnsi" w:cs="Arial"/>
          <w:sz w:val="36"/>
          <w:szCs w:val="36"/>
        </w:rPr>
        <w:t xml:space="preserve"> </w:t>
      </w:r>
      <w:r w:rsidR="007F401A" w:rsidRPr="00C369CB">
        <w:rPr>
          <w:rFonts w:asciiTheme="majorHAnsi" w:hAnsiTheme="majorHAnsi" w:cs="Arial"/>
          <w:sz w:val="36"/>
          <w:szCs w:val="36"/>
        </w:rPr>
        <w:t xml:space="preserve">Project </w:t>
      </w:r>
      <w:r w:rsidR="00535884" w:rsidRPr="00C369CB">
        <w:rPr>
          <w:rFonts w:asciiTheme="majorHAnsi" w:hAnsiTheme="majorHAnsi" w:cs="Arial"/>
          <w:sz w:val="36"/>
          <w:szCs w:val="36"/>
        </w:rPr>
        <w:t>S</w:t>
      </w:r>
      <w:r w:rsidR="007F401A" w:rsidRPr="00C369CB">
        <w:rPr>
          <w:rFonts w:asciiTheme="majorHAnsi" w:hAnsiTheme="majorHAnsi" w:cs="Arial"/>
          <w:sz w:val="36"/>
          <w:szCs w:val="36"/>
        </w:rPr>
        <w:t>ynopsis</w:t>
      </w:r>
    </w:p>
    <w:p w14:paraId="5278893F" w14:textId="77777777" w:rsidR="00C369CB" w:rsidRPr="00C369CB" w:rsidRDefault="00C369CB" w:rsidP="00C369CB">
      <w:pPr>
        <w:jc w:val="center"/>
        <w:rPr>
          <w:rFonts w:asciiTheme="majorHAnsi" w:hAnsiTheme="majorHAnsi"/>
          <w:sz w:val="32"/>
          <w:szCs w:val="32"/>
          <w:lang w:eastAsia="en-IN" w:bidi="hi-IN"/>
        </w:rPr>
      </w:pPr>
      <w:r w:rsidRPr="00C369CB">
        <w:rPr>
          <w:rFonts w:asciiTheme="majorHAnsi" w:hAnsiTheme="majorHAnsi"/>
          <w:sz w:val="32"/>
          <w:szCs w:val="32"/>
          <w:lang w:eastAsia="en-IN" w:bidi="hi-IN"/>
        </w:rPr>
        <w:t>Sem I</w:t>
      </w:r>
      <w:r w:rsidR="0004418E">
        <w:rPr>
          <w:rFonts w:asciiTheme="majorHAnsi" w:hAnsiTheme="majorHAnsi"/>
          <w:sz w:val="32"/>
          <w:szCs w:val="32"/>
          <w:lang w:eastAsia="en-IN" w:bidi="hi-IN"/>
        </w:rPr>
        <w:t>V Batch 2021</w:t>
      </w:r>
      <w:r w:rsidRPr="00C369CB">
        <w:rPr>
          <w:rFonts w:asciiTheme="majorHAnsi" w:hAnsiTheme="majorHAnsi"/>
          <w:sz w:val="32"/>
          <w:szCs w:val="32"/>
          <w:lang w:eastAsia="en-IN" w:bidi="hi-IN"/>
        </w:rPr>
        <w:t>-23</w:t>
      </w:r>
    </w:p>
    <w:p w14:paraId="75360E60" w14:textId="77777777" w:rsidR="007F401A" w:rsidRPr="00C369CB" w:rsidRDefault="007F401A" w:rsidP="007F401A">
      <w:pPr>
        <w:rPr>
          <w:rFonts w:asciiTheme="majorHAnsi" w:hAnsiTheme="majorHAnsi"/>
          <w:sz w:val="24"/>
          <w:szCs w:val="24"/>
          <w:lang w:eastAsia="en-IN" w:bidi="hi-IN"/>
        </w:rPr>
      </w:pPr>
    </w:p>
    <w:p w14:paraId="35D26692" w14:textId="0FD95E09" w:rsidR="00C369CB" w:rsidRPr="00052F3E" w:rsidRDefault="00C369CB" w:rsidP="00052F3E">
      <w:pPr>
        <w:pStyle w:val="Heading1"/>
        <w:shd w:val="clear" w:color="auto" w:fill="FFFFFF"/>
        <w:spacing w:after="150"/>
        <w:rPr>
          <w:rFonts w:ascii="Source Sans Pro" w:hAnsi="Source Sans Pro"/>
          <w:b w:val="0"/>
          <w:bCs w:val="0"/>
          <w:color w:val="333333"/>
          <w:sz w:val="45"/>
          <w:szCs w:val="45"/>
        </w:rPr>
      </w:pPr>
      <w:r w:rsidRPr="00C369CB">
        <w:rPr>
          <w:rFonts w:asciiTheme="majorHAnsi" w:hAnsiTheme="majorHAnsi" w:cs="Arial"/>
          <w:sz w:val="36"/>
          <w:szCs w:val="36"/>
        </w:rPr>
        <w:t>“</w:t>
      </w:r>
      <w:r w:rsidR="00052F3E">
        <w:rPr>
          <w:rFonts w:ascii="Source Sans Pro" w:hAnsi="Source Sans Pro"/>
          <w:b w:val="0"/>
          <w:bCs w:val="0"/>
          <w:color w:val="333333"/>
          <w:sz w:val="45"/>
          <w:szCs w:val="45"/>
        </w:rPr>
        <w:t>Alumni </w:t>
      </w:r>
      <w:r w:rsidR="00052F3E">
        <w:rPr>
          <w:rFonts w:ascii="Source Sans Pro" w:hAnsi="Source Sans Pro"/>
          <w:b w:val="0"/>
          <w:bCs w:val="0"/>
          <w:color w:val="333333"/>
          <w:sz w:val="45"/>
          <w:szCs w:val="45"/>
        </w:rPr>
        <w:t>Connect</w:t>
      </w:r>
      <w:r w:rsidRPr="00C369CB">
        <w:rPr>
          <w:rFonts w:asciiTheme="majorHAnsi" w:hAnsiTheme="majorHAnsi" w:cs="Arial"/>
          <w:sz w:val="36"/>
          <w:szCs w:val="36"/>
        </w:rPr>
        <w:t>”</w:t>
      </w:r>
    </w:p>
    <w:p w14:paraId="63B5C5E1" w14:textId="77777777" w:rsidR="00C369CB" w:rsidRDefault="00C369CB" w:rsidP="00C369CB">
      <w:pPr>
        <w:rPr>
          <w:lang w:eastAsia="en-IN" w:bidi="hi-IN"/>
        </w:rPr>
      </w:pPr>
    </w:p>
    <w:p w14:paraId="4F753695" w14:textId="77777777" w:rsidR="00C369CB" w:rsidRPr="00C369CB" w:rsidRDefault="00C369CB" w:rsidP="00C369CB">
      <w:pPr>
        <w:jc w:val="center"/>
        <w:rPr>
          <w:rFonts w:asciiTheme="majorHAnsi" w:hAnsiTheme="majorHAnsi"/>
          <w:sz w:val="28"/>
          <w:szCs w:val="28"/>
          <w:lang w:eastAsia="en-IN" w:bidi="hi-IN"/>
        </w:rPr>
      </w:pPr>
      <w:r w:rsidRPr="00C369CB">
        <w:rPr>
          <w:rFonts w:asciiTheme="majorHAnsi" w:hAnsiTheme="majorHAnsi"/>
          <w:sz w:val="28"/>
          <w:szCs w:val="28"/>
          <w:lang w:eastAsia="en-IN" w:bidi="hi-IN"/>
        </w:rPr>
        <w:t>By</w:t>
      </w:r>
    </w:p>
    <w:p w14:paraId="5EBBD6E8" w14:textId="77777777" w:rsidR="00C369CB" w:rsidRPr="00C369CB" w:rsidRDefault="00C369CB" w:rsidP="00C369CB">
      <w:pPr>
        <w:jc w:val="center"/>
        <w:rPr>
          <w:rFonts w:asciiTheme="majorHAnsi" w:hAnsiTheme="majorHAnsi"/>
          <w:sz w:val="28"/>
          <w:szCs w:val="28"/>
          <w:lang w:eastAsia="en-IN" w:bidi="hi-IN"/>
        </w:rPr>
      </w:pPr>
    </w:p>
    <w:p w14:paraId="673067E2" w14:textId="11C5E6A0" w:rsidR="00C369CB" w:rsidRPr="00C369CB" w:rsidRDefault="00C369CB" w:rsidP="00C369CB">
      <w:pPr>
        <w:jc w:val="center"/>
        <w:rPr>
          <w:rFonts w:asciiTheme="majorHAnsi" w:hAnsiTheme="majorHAnsi"/>
          <w:sz w:val="40"/>
          <w:szCs w:val="40"/>
          <w:lang w:eastAsia="en-IN" w:bidi="hi-IN"/>
        </w:rPr>
      </w:pPr>
      <w:r w:rsidRPr="00C369CB">
        <w:rPr>
          <w:rFonts w:asciiTheme="majorHAnsi" w:hAnsiTheme="majorHAnsi"/>
          <w:sz w:val="40"/>
          <w:szCs w:val="40"/>
          <w:lang w:eastAsia="en-IN" w:bidi="hi-IN"/>
        </w:rPr>
        <w:t>“</w:t>
      </w:r>
      <w:r w:rsidR="00052F3E">
        <w:rPr>
          <w:rFonts w:asciiTheme="majorHAnsi" w:hAnsiTheme="majorHAnsi"/>
          <w:sz w:val="40"/>
          <w:szCs w:val="40"/>
          <w:lang w:eastAsia="en-IN" w:bidi="hi-IN"/>
        </w:rPr>
        <w:t>Shubham Sanjay Sahane</w:t>
      </w:r>
      <w:r w:rsidRPr="00C369CB">
        <w:rPr>
          <w:rFonts w:asciiTheme="majorHAnsi" w:hAnsiTheme="majorHAnsi"/>
          <w:sz w:val="40"/>
          <w:szCs w:val="40"/>
          <w:lang w:eastAsia="en-IN" w:bidi="hi-IN"/>
        </w:rPr>
        <w:t>”</w:t>
      </w:r>
    </w:p>
    <w:p w14:paraId="470E2EA1" w14:textId="301619EC" w:rsidR="00C369CB" w:rsidRPr="00C369CB" w:rsidRDefault="00C369CB" w:rsidP="00C369CB">
      <w:pPr>
        <w:jc w:val="center"/>
        <w:rPr>
          <w:rFonts w:asciiTheme="majorHAnsi" w:hAnsiTheme="majorHAnsi" w:cs="Arial"/>
          <w:sz w:val="32"/>
          <w:szCs w:val="28"/>
        </w:rPr>
      </w:pPr>
      <w:r w:rsidRPr="00C369CB">
        <w:rPr>
          <w:rFonts w:asciiTheme="majorHAnsi" w:hAnsiTheme="majorHAnsi" w:cs="Arial"/>
          <w:sz w:val="32"/>
          <w:szCs w:val="28"/>
        </w:rPr>
        <w:t xml:space="preserve">“Roll No: </w:t>
      </w:r>
      <w:r w:rsidR="00052F3E">
        <w:rPr>
          <w:rFonts w:asciiTheme="majorHAnsi" w:hAnsiTheme="majorHAnsi" w:cs="Arial"/>
          <w:sz w:val="32"/>
          <w:szCs w:val="28"/>
        </w:rPr>
        <w:t>106</w:t>
      </w:r>
      <w:r w:rsidRPr="00C369CB">
        <w:rPr>
          <w:rFonts w:asciiTheme="majorHAnsi" w:hAnsiTheme="majorHAnsi" w:cs="Arial"/>
          <w:sz w:val="32"/>
          <w:szCs w:val="28"/>
        </w:rPr>
        <w:t>”</w:t>
      </w:r>
    </w:p>
    <w:p w14:paraId="061FB50D" w14:textId="77777777" w:rsidR="00C369CB" w:rsidRPr="00C369CB" w:rsidRDefault="00C369CB" w:rsidP="00C369CB">
      <w:pPr>
        <w:jc w:val="center"/>
        <w:rPr>
          <w:rFonts w:asciiTheme="majorHAnsi" w:hAnsiTheme="majorHAnsi" w:cs="Arial"/>
          <w:sz w:val="32"/>
          <w:szCs w:val="28"/>
        </w:rPr>
      </w:pPr>
    </w:p>
    <w:p w14:paraId="0971700B" w14:textId="77777777" w:rsidR="00C369CB" w:rsidRPr="00C369CB" w:rsidRDefault="00C369CB" w:rsidP="00C369CB">
      <w:pPr>
        <w:jc w:val="center"/>
        <w:rPr>
          <w:rFonts w:asciiTheme="majorHAnsi" w:hAnsiTheme="majorHAnsi" w:cs="Arial"/>
          <w:sz w:val="32"/>
          <w:szCs w:val="28"/>
        </w:rPr>
      </w:pPr>
      <w:r w:rsidRPr="00C369CB">
        <w:rPr>
          <w:rFonts w:asciiTheme="majorHAnsi" w:hAnsiTheme="majorHAnsi" w:cs="Arial"/>
          <w:sz w:val="32"/>
          <w:szCs w:val="28"/>
        </w:rPr>
        <w:t>Under the Guidance</w:t>
      </w:r>
    </w:p>
    <w:p w14:paraId="5FE411F0" w14:textId="77777777" w:rsidR="00C369CB" w:rsidRPr="00C369CB" w:rsidRDefault="00C369CB" w:rsidP="00C369CB">
      <w:pPr>
        <w:jc w:val="center"/>
        <w:rPr>
          <w:rFonts w:asciiTheme="majorHAnsi" w:hAnsiTheme="majorHAnsi" w:cs="Arial"/>
          <w:sz w:val="32"/>
          <w:szCs w:val="28"/>
        </w:rPr>
      </w:pPr>
      <w:r w:rsidRPr="00C369CB">
        <w:rPr>
          <w:rFonts w:asciiTheme="majorHAnsi" w:hAnsiTheme="majorHAnsi" w:cs="Arial"/>
          <w:sz w:val="32"/>
          <w:szCs w:val="28"/>
        </w:rPr>
        <w:t>Of</w:t>
      </w:r>
    </w:p>
    <w:p w14:paraId="4B910A04" w14:textId="2A913632" w:rsidR="00C369CB" w:rsidRPr="00052F3E" w:rsidRDefault="00C369CB" w:rsidP="00052F3E">
      <w:pPr>
        <w:spacing w:line="240" w:lineRule="auto"/>
        <w:jc w:val="center"/>
        <w:rPr>
          <w:rFonts w:ascii="Times New Roman" w:hAnsi="Times New Roman" w:cs="Times New Roman"/>
          <w:b/>
          <w:color w:val="1C1C1C"/>
          <w:sz w:val="28"/>
          <w:szCs w:val="28"/>
        </w:rPr>
      </w:pPr>
      <w:r w:rsidRPr="00C369CB">
        <w:rPr>
          <w:rFonts w:asciiTheme="majorHAnsi" w:hAnsiTheme="majorHAnsi" w:cs="Arial"/>
          <w:sz w:val="36"/>
          <w:szCs w:val="32"/>
        </w:rPr>
        <w:t>“</w:t>
      </w:r>
      <w:r w:rsidR="00052F3E" w:rsidRPr="00052F3E">
        <w:rPr>
          <w:rFonts w:asciiTheme="majorHAnsi" w:hAnsiTheme="majorHAnsi" w:cs="Arial"/>
          <w:sz w:val="36"/>
          <w:szCs w:val="32"/>
        </w:rPr>
        <w:t>Prof. Kalyani Alisetty</w:t>
      </w:r>
      <w:r w:rsidRPr="00C369CB">
        <w:rPr>
          <w:rFonts w:asciiTheme="majorHAnsi" w:hAnsiTheme="majorHAnsi" w:cs="Arial"/>
          <w:sz w:val="28"/>
          <w:szCs w:val="24"/>
        </w:rPr>
        <w:t>”</w:t>
      </w:r>
    </w:p>
    <w:p w14:paraId="163A0F87" w14:textId="77777777" w:rsidR="00C369CB" w:rsidRDefault="00C369CB">
      <w:pPr>
        <w:rPr>
          <w:rFonts w:asciiTheme="majorHAnsi" w:eastAsia="Times New Roman" w:hAnsiTheme="majorHAnsi" w:cs="Arial"/>
          <w:b/>
          <w:bCs/>
          <w:sz w:val="24"/>
          <w:szCs w:val="24"/>
          <w:lang w:eastAsia="en-IN" w:bidi="hi-IN"/>
        </w:rPr>
      </w:pPr>
    </w:p>
    <w:p w14:paraId="4C7259E0" w14:textId="2C3C8E09" w:rsidR="00C369CB" w:rsidRDefault="00C369CB">
      <w:pPr>
        <w:rPr>
          <w:rFonts w:asciiTheme="majorHAnsi" w:hAnsiTheme="majorHAnsi" w:cs="Arial"/>
          <w:sz w:val="24"/>
        </w:rPr>
      </w:pPr>
      <w:r>
        <w:rPr>
          <w:rFonts w:asciiTheme="majorHAnsi" w:hAnsiTheme="majorHAnsi" w:cs="Arial"/>
          <w:sz w:val="24"/>
        </w:rPr>
        <w:br w:type="page"/>
      </w:r>
    </w:p>
    <w:p w14:paraId="2A21B8DA" w14:textId="7A095D95" w:rsidR="0084128A" w:rsidRDefault="0084128A">
      <w:pPr>
        <w:rPr>
          <w:rFonts w:asciiTheme="majorHAnsi" w:eastAsia="Times New Roman" w:hAnsiTheme="majorHAnsi" w:cs="Arial"/>
          <w:b/>
          <w:bCs/>
          <w:sz w:val="24"/>
          <w:szCs w:val="24"/>
          <w:lang w:eastAsia="en-IN" w:bidi="hi-IN"/>
        </w:rPr>
      </w:pPr>
      <w:r>
        <w:rPr>
          <w:rFonts w:asciiTheme="majorHAnsi" w:eastAsia="Times New Roman" w:hAnsiTheme="majorHAnsi" w:cs="Arial"/>
          <w:b/>
          <w:bCs/>
          <w:noProof/>
          <w:sz w:val="24"/>
          <w:szCs w:val="24"/>
          <w:lang w:eastAsia="en-IN" w:bidi="hi-IN"/>
        </w:rPr>
        <w:lastRenderedPageBreak/>
        <w:drawing>
          <wp:inline distT="0" distB="0" distL="0" distR="0" wp14:anchorId="54580D25" wp14:editId="21C1F45B">
            <wp:extent cx="6858000" cy="1702435"/>
            <wp:effectExtent l="0" t="0" r="0" b="0"/>
            <wp:docPr id="789924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24966" name="Picture 789924966"/>
                    <pic:cNvPicPr/>
                  </pic:nvPicPr>
                  <pic:blipFill>
                    <a:blip r:embed="rId8">
                      <a:extLst>
                        <a:ext uri="{28A0092B-C50C-407E-A947-70E740481C1C}">
                          <a14:useLocalDpi xmlns:a14="http://schemas.microsoft.com/office/drawing/2010/main" val="0"/>
                        </a:ext>
                      </a:extLst>
                    </a:blip>
                    <a:stretch>
                      <a:fillRect/>
                    </a:stretch>
                  </pic:blipFill>
                  <pic:spPr>
                    <a:xfrm>
                      <a:off x="0" y="0"/>
                      <a:ext cx="6858000" cy="1702435"/>
                    </a:xfrm>
                    <a:prstGeom prst="rect">
                      <a:avLst/>
                    </a:prstGeom>
                  </pic:spPr>
                </pic:pic>
              </a:graphicData>
            </a:graphic>
          </wp:inline>
        </w:drawing>
      </w:r>
    </w:p>
    <w:p w14:paraId="59EECA2E" w14:textId="5F617256" w:rsidR="00535884" w:rsidRPr="007F401A" w:rsidRDefault="00C369CB" w:rsidP="007F401A">
      <w:pPr>
        <w:pStyle w:val="Heading1"/>
        <w:spacing w:line="360" w:lineRule="auto"/>
        <w:jc w:val="left"/>
        <w:rPr>
          <w:rFonts w:asciiTheme="majorHAnsi" w:hAnsiTheme="majorHAnsi" w:cs="Arial"/>
          <w:sz w:val="24"/>
        </w:rPr>
      </w:pPr>
      <w:r w:rsidRPr="008C702D">
        <w:rPr>
          <w:rFonts w:asciiTheme="majorHAnsi" w:hAnsiTheme="majorHAnsi" w:cs="Arial"/>
          <w:sz w:val="28"/>
          <w:szCs w:val="28"/>
        </w:rPr>
        <w:t>Contents</w:t>
      </w:r>
      <w:r w:rsidR="008C702D">
        <w:rPr>
          <w:rFonts w:asciiTheme="majorHAnsi" w:hAnsiTheme="majorHAnsi" w:cs="Arial"/>
          <w:sz w:val="28"/>
          <w:szCs w:val="28"/>
        </w:rPr>
        <w:t>:</w:t>
      </w:r>
      <w:r w:rsidR="00535884" w:rsidRPr="007F401A">
        <w:rPr>
          <w:rFonts w:asciiTheme="majorHAnsi" w:hAnsiTheme="majorHAnsi" w:cs="Arial"/>
          <w:sz w:val="24"/>
        </w:rPr>
        <w:tab/>
      </w:r>
      <w:r w:rsidR="00535884" w:rsidRPr="007F401A">
        <w:rPr>
          <w:rFonts w:asciiTheme="majorHAnsi" w:hAnsiTheme="majorHAnsi" w:cs="Arial"/>
          <w:sz w:val="24"/>
        </w:rPr>
        <w:tab/>
      </w:r>
    </w:p>
    <w:p w14:paraId="55FC9FA4" w14:textId="502D0954" w:rsidR="00535884" w:rsidRPr="0084128A" w:rsidRDefault="00535884" w:rsidP="0084128A">
      <w:pPr>
        <w:pStyle w:val="ListParagraph"/>
        <w:numPr>
          <w:ilvl w:val="0"/>
          <w:numId w:val="1"/>
        </w:numPr>
        <w:spacing w:line="360" w:lineRule="auto"/>
        <w:rPr>
          <w:rFonts w:asciiTheme="majorHAnsi" w:hAnsiTheme="majorHAnsi" w:cs="Arial"/>
        </w:rPr>
      </w:pPr>
      <w:r w:rsidRPr="007F401A">
        <w:rPr>
          <w:rFonts w:asciiTheme="majorHAnsi" w:hAnsiTheme="majorHAnsi" w:cs="Arial"/>
        </w:rPr>
        <w:t xml:space="preserve">Project </w:t>
      </w:r>
      <w:r w:rsidR="006F738F">
        <w:rPr>
          <w:rFonts w:asciiTheme="majorHAnsi" w:hAnsiTheme="majorHAnsi" w:cs="Arial"/>
        </w:rPr>
        <w:t>Introduction</w:t>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r>
      <w:r w:rsidR="002147B6">
        <w:rPr>
          <w:rFonts w:asciiTheme="majorHAnsi" w:hAnsiTheme="majorHAnsi" w:cs="Arial"/>
        </w:rPr>
        <w:tab/>
        <w:t>3</w:t>
      </w:r>
      <w:r w:rsidR="002147B6">
        <w:rPr>
          <w:rFonts w:asciiTheme="majorHAnsi" w:hAnsiTheme="majorHAnsi" w:cs="Arial"/>
        </w:rPr>
        <w:tab/>
      </w:r>
    </w:p>
    <w:p w14:paraId="578540C0" w14:textId="77777777" w:rsidR="00535884" w:rsidRPr="007F401A" w:rsidRDefault="00535884" w:rsidP="00535884">
      <w:pPr>
        <w:pStyle w:val="ListParagraph"/>
        <w:spacing w:line="360" w:lineRule="auto"/>
        <w:rPr>
          <w:rFonts w:asciiTheme="majorHAnsi" w:hAnsiTheme="majorHAnsi" w:cs="Arial"/>
        </w:rPr>
      </w:pPr>
    </w:p>
    <w:p w14:paraId="2E11EE5A" w14:textId="44951E63" w:rsidR="00535884" w:rsidRPr="007F401A" w:rsidRDefault="00535884" w:rsidP="00535884">
      <w:pPr>
        <w:pStyle w:val="ListParagraph"/>
        <w:numPr>
          <w:ilvl w:val="0"/>
          <w:numId w:val="1"/>
        </w:numPr>
        <w:spacing w:line="360" w:lineRule="auto"/>
        <w:rPr>
          <w:rFonts w:asciiTheme="majorHAnsi" w:hAnsiTheme="majorHAnsi" w:cs="Arial"/>
        </w:rPr>
      </w:pPr>
      <w:r w:rsidRPr="007F401A">
        <w:rPr>
          <w:rFonts w:asciiTheme="majorHAnsi" w:hAnsiTheme="majorHAnsi" w:cs="Arial"/>
        </w:rPr>
        <w:t>Scope of project</w:t>
      </w:r>
      <w:r w:rsidR="006F738F">
        <w:rPr>
          <w:rFonts w:asciiTheme="majorHAnsi" w:hAnsiTheme="majorHAnsi" w:cs="Arial"/>
        </w:rPr>
        <w:t>.</w:t>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t>4</w:t>
      </w:r>
    </w:p>
    <w:p w14:paraId="00F1BC0E" w14:textId="77777777" w:rsidR="00535884" w:rsidRPr="007F401A" w:rsidRDefault="00535884" w:rsidP="00535884">
      <w:pPr>
        <w:pStyle w:val="ListParagraph"/>
        <w:spacing w:line="360" w:lineRule="auto"/>
        <w:rPr>
          <w:rFonts w:asciiTheme="majorHAnsi" w:hAnsiTheme="majorHAnsi" w:cs="Arial"/>
        </w:rPr>
      </w:pPr>
    </w:p>
    <w:p w14:paraId="54C811E4" w14:textId="3EA443BE" w:rsidR="00535884" w:rsidRPr="007F401A" w:rsidRDefault="00535884" w:rsidP="00535884">
      <w:pPr>
        <w:pStyle w:val="ListParagraph"/>
        <w:numPr>
          <w:ilvl w:val="0"/>
          <w:numId w:val="1"/>
        </w:numPr>
        <w:spacing w:line="360" w:lineRule="auto"/>
        <w:rPr>
          <w:rFonts w:asciiTheme="majorHAnsi" w:hAnsiTheme="majorHAnsi" w:cs="Arial"/>
        </w:rPr>
      </w:pPr>
      <w:r w:rsidRPr="007F401A">
        <w:rPr>
          <w:rFonts w:asciiTheme="majorHAnsi" w:hAnsiTheme="majorHAnsi" w:cs="Arial"/>
        </w:rPr>
        <w:t xml:space="preserve">Existing System. </w:t>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t>5</w:t>
      </w:r>
    </w:p>
    <w:p w14:paraId="1A634980" w14:textId="77777777" w:rsidR="00535884" w:rsidRPr="007F401A" w:rsidRDefault="00535884" w:rsidP="00535884">
      <w:pPr>
        <w:pStyle w:val="ListParagraph"/>
        <w:spacing w:line="360" w:lineRule="auto"/>
        <w:rPr>
          <w:rFonts w:asciiTheme="majorHAnsi" w:hAnsiTheme="majorHAnsi" w:cs="Arial"/>
        </w:rPr>
      </w:pPr>
    </w:p>
    <w:p w14:paraId="6E076121" w14:textId="068395B4" w:rsidR="00535884" w:rsidRPr="007F401A" w:rsidRDefault="00535884" w:rsidP="00535884">
      <w:pPr>
        <w:pStyle w:val="ListParagraph"/>
        <w:numPr>
          <w:ilvl w:val="0"/>
          <w:numId w:val="1"/>
        </w:numPr>
        <w:spacing w:line="360" w:lineRule="auto"/>
        <w:rPr>
          <w:rFonts w:asciiTheme="majorHAnsi" w:hAnsiTheme="majorHAnsi" w:cs="Arial"/>
        </w:rPr>
      </w:pPr>
      <w:r w:rsidRPr="007F401A">
        <w:rPr>
          <w:rFonts w:asciiTheme="majorHAnsi" w:hAnsiTheme="majorHAnsi" w:cs="Arial"/>
        </w:rPr>
        <w:t>Proposed System.</w:t>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t>6</w:t>
      </w:r>
    </w:p>
    <w:p w14:paraId="2C262095" w14:textId="77777777" w:rsidR="00535884" w:rsidRPr="007F401A" w:rsidRDefault="00535884" w:rsidP="00535884">
      <w:pPr>
        <w:pStyle w:val="ListParagraph"/>
        <w:spacing w:line="360" w:lineRule="auto"/>
        <w:rPr>
          <w:rFonts w:asciiTheme="majorHAnsi" w:hAnsiTheme="majorHAnsi" w:cs="Arial"/>
        </w:rPr>
      </w:pPr>
    </w:p>
    <w:p w14:paraId="4DBCB5B1" w14:textId="0AAC06EC" w:rsidR="00535884" w:rsidRDefault="00535884" w:rsidP="00535884">
      <w:pPr>
        <w:pStyle w:val="ListParagraph"/>
        <w:numPr>
          <w:ilvl w:val="0"/>
          <w:numId w:val="1"/>
        </w:numPr>
        <w:spacing w:line="360" w:lineRule="auto"/>
        <w:rPr>
          <w:rFonts w:asciiTheme="majorHAnsi" w:hAnsiTheme="majorHAnsi" w:cs="Arial"/>
        </w:rPr>
      </w:pPr>
      <w:r w:rsidRPr="007F401A">
        <w:rPr>
          <w:rFonts w:asciiTheme="majorHAnsi" w:hAnsiTheme="majorHAnsi" w:cs="Arial"/>
        </w:rPr>
        <w:t>Technologies used.</w:t>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t>7</w:t>
      </w:r>
    </w:p>
    <w:p w14:paraId="79702DB5" w14:textId="77777777" w:rsidR="006F738F" w:rsidRPr="006F738F" w:rsidRDefault="006F738F" w:rsidP="006F738F">
      <w:pPr>
        <w:pStyle w:val="ListParagraph"/>
        <w:rPr>
          <w:rFonts w:asciiTheme="majorHAnsi" w:hAnsiTheme="majorHAnsi" w:cs="Arial"/>
        </w:rPr>
      </w:pPr>
    </w:p>
    <w:p w14:paraId="04923E64" w14:textId="40CD9C8B" w:rsidR="006F738F" w:rsidRPr="007F401A" w:rsidRDefault="006F738F" w:rsidP="00535884">
      <w:pPr>
        <w:pStyle w:val="ListParagraph"/>
        <w:numPr>
          <w:ilvl w:val="0"/>
          <w:numId w:val="1"/>
        </w:numPr>
        <w:spacing w:line="360" w:lineRule="auto"/>
        <w:rPr>
          <w:rFonts w:asciiTheme="majorHAnsi" w:hAnsiTheme="majorHAnsi" w:cs="Arial"/>
        </w:rPr>
      </w:pPr>
      <w:r>
        <w:rPr>
          <w:rFonts w:asciiTheme="majorHAnsi" w:hAnsiTheme="majorHAnsi" w:cs="Arial"/>
        </w:rPr>
        <w:t>System Architecture.</w:t>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r>
      <w:r>
        <w:rPr>
          <w:rFonts w:asciiTheme="majorHAnsi" w:hAnsiTheme="majorHAnsi" w:cs="Arial"/>
        </w:rPr>
        <w:tab/>
        <w:t>8</w:t>
      </w:r>
    </w:p>
    <w:p w14:paraId="5B931EAA" w14:textId="77777777" w:rsidR="00535884" w:rsidRPr="007F401A" w:rsidRDefault="00535884" w:rsidP="00535884">
      <w:pPr>
        <w:pStyle w:val="ListParagraph"/>
        <w:spacing w:line="360" w:lineRule="auto"/>
        <w:rPr>
          <w:rFonts w:asciiTheme="majorHAnsi" w:hAnsiTheme="majorHAnsi" w:cs="Arial"/>
        </w:rPr>
      </w:pPr>
    </w:p>
    <w:p w14:paraId="360C5805" w14:textId="50495A28" w:rsidR="00535884" w:rsidRPr="007F401A" w:rsidRDefault="00535884" w:rsidP="00535884">
      <w:pPr>
        <w:pStyle w:val="ListParagraph"/>
        <w:numPr>
          <w:ilvl w:val="0"/>
          <w:numId w:val="1"/>
        </w:numPr>
        <w:spacing w:line="360" w:lineRule="auto"/>
        <w:rPr>
          <w:rFonts w:asciiTheme="majorHAnsi" w:hAnsiTheme="majorHAnsi" w:cs="Arial"/>
        </w:rPr>
      </w:pPr>
      <w:r w:rsidRPr="007F401A">
        <w:rPr>
          <w:rFonts w:asciiTheme="majorHAnsi" w:hAnsiTheme="majorHAnsi" w:cs="Arial"/>
        </w:rPr>
        <w:t>List of modules.</w:t>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r>
      <w:r w:rsidR="006F738F">
        <w:rPr>
          <w:rFonts w:asciiTheme="majorHAnsi" w:hAnsiTheme="majorHAnsi" w:cs="Arial"/>
        </w:rPr>
        <w:tab/>
        <w:t>9,10</w:t>
      </w:r>
    </w:p>
    <w:p w14:paraId="25C6AA9D" w14:textId="0C1A6B15" w:rsidR="00535884" w:rsidRPr="006F738F" w:rsidRDefault="00535884" w:rsidP="006F738F">
      <w:pPr>
        <w:spacing w:line="360" w:lineRule="auto"/>
        <w:rPr>
          <w:rFonts w:asciiTheme="majorHAnsi" w:hAnsiTheme="majorHAnsi" w:cs="Arial"/>
        </w:rPr>
      </w:pPr>
    </w:p>
    <w:p w14:paraId="518C15E9" w14:textId="77777777" w:rsidR="00535884" w:rsidRPr="007F401A" w:rsidRDefault="00535884" w:rsidP="00535884">
      <w:pPr>
        <w:pStyle w:val="ListParagraph"/>
        <w:spacing w:line="360" w:lineRule="auto"/>
        <w:rPr>
          <w:rFonts w:asciiTheme="majorHAnsi" w:hAnsiTheme="majorHAnsi" w:cs="Arial"/>
        </w:rPr>
      </w:pPr>
    </w:p>
    <w:p w14:paraId="0631736D" w14:textId="77777777" w:rsidR="00535884" w:rsidRPr="007F401A" w:rsidRDefault="00535884" w:rsidP="00535884">
      <w:pPr>
        <w:pStyle w:val="ListParagraph"/>
        <w:spacing w:line="360" w:lineRule="auto"/>
        <w:rPr>
          <w:rFonts w:asciiTheme="majorHAnsi" w:hAnsiTheme="majorHAnsi" w:cs="Arial"/>
        </w:rPr>
      </w:pPr>
    </w:p>
    <w:p w14:paraId="3225BFAA" w14:textId="1AD33407" w:rsidR="008C702D" w:rsidRDefault="008C702D">
      <w:pPr>
        <w:rPr>
          <w:rFonts w:asciiTheme="majorHAnsi" w:hAnsiTheme="majorHAnsi"/>
        </w:rPr>
      </w:pPr>
    </w:p>
    <w:p w14:paraId="337F9FC0" w14:textId="77777777" w:rsidR="008C702D" w:rsidRDefault="008C702D">
      <w:pPr>
        <w:rPr>
          <w:rFonts w:asciiTheme="majorHAnsi" w:hAnsiTheme="majorHAnsi"/>
        </w:rPr>
      </w:pPr>
      <w:r>
        <w:rPr>
          <w:rFonts w:asciiTheme="majorHAnsi" w:hAnsiTheme="majorHAnsi"/>
        </w:rPr>
        <w:br w:type="page"/>
      </w:r>
    </w:p>
    <w:p w14:paraId="5F323012" w14:textId="045851A3" w:rsidR="0084128A" w:rsidRPr="0084128A" w:rsidRDefault="0084128A" w:rsidP="0084128A">
      <w:pPr>
        <w:jc w:val="center"/>
        <w:rPr>
          <w:rFonts w:asciiTheme="majorHAnsi" w:hAnsiTheme="majorHAnsi"/>
          <w:b/>
          <w:bCs/>
          <w:sz w:val="36"/>
          <w:szCs w:val="36"/>
          <w:lang w:eastAsia="en-IN" w:bidi="hi-IN"/>
        </w:rPr>
      </w:pPr>
      <w:r w:rsidRPr="0084128A">
        <w:rPr>
          <w:rFonts w:asciiTheme="majorHAnsi" w:hAnsiTheme="majorHAnsi"/>
          <w:b/>
          <w:bCs/>
          <w:sz w:val="36"/>
          <w:szCs w:val="36"/>
          <w:lang w:eastAsia="en-IN" w:bidi="hi-IN"/>
        </w:rPr>
        <w:lastRenderedPageBreak/>
        <w:t xml:space="preserve">Alumni </w:t>
      </w:r>
      <w:r w:rsidRPr="0084128A">
        <w:rPr>
          <w:rFonts w:asciiTheme="majorHAnsi" w:hAnsiTheme="majorHAnsi"/>
          <w:b/>
          <w:bCs/>
          <w:sz w:val="36"/>
          <w:szCs w:val="36"/>
          <w:lang w:eastAsia="en-IN" w:bidi="hi-IN"/>
        </w:rPr>
        <w:t xml:space="preserve">Connect </w:t>
      </w:r>
    </w:p>
    <w:p w14:paraId="5641409B" w14:textId="77777777" w:rsidR="0084128A" w:rsidRDefault="0084128A" w:rsidP="0084128A">
      <w:pPr>
        <w:rPr>
          <w:rFonts w:ascii="docs-Calibri" w:hAnsi="docs-Calibri"/>
          <w:color w:val="000000"/>
          <w:sz w:val="40"/>
          <w:szCs w:val="40"/>
          <w:shd w:val="clear" w:color="auto" w:fill="FFFFFF"/>
        </w:rPr>
      </w:pPr>
    </w:p>
    <w:p w14:paraId="124B2FC0" w14:textId="2B72A4FD" w:rsidR="0084128A" w:rsidRPr="0084128A" w:rsidRDefault="0084128A" w:rsidP="0084128A">
      <w:pPr>
        <w:pStyle w:val="Heading1"/>
        <w:spacing w:line="360" w:lineRule="auto"/>
        <w:jc w:val="left"/>
        <w:rPr>
          <w:rFonts w:asciiTheme="majorHAnsi" w:hAnsiTheme="majorHAnsi" w:cs="Arial"/>
          <w:sz w:val="32"/>
          <w:szCs w:val="32"/>
        </w:rPr>
      </w:pPr>
      <w:r w:rsidRPr="0084128A">
        <w:rPr>
          <w:rFonts w:asciiTheme="majorHAnsi" w:hAnsiTheme="majorHAnsi" w:cs="Arial"/>
          <w:sz w:val="32"/>
          <w:szCs w:val="32"/>
        </w:rPr>
        <w:t>Abstract</w:t>
      </w:r>
      <w:r>
        <w:rPr>
          <w:rFonts w:asciiTheme="majorHAnsi" w:hAnsiTheme="majorHAnsi" w:cs="Arial"/>
          <w:sz w:val="32"/>
          <w:szCs w:val="32"/>
        </w:rPr>
        <w:t xml:space="preserve"> </w:t>
      </w:r>
      <w:r w:rsidRPr="0084128A">
        <w:rPr>
          <w:rFonts w:asciiTheme="majorHAnsi" w:hAnsiTheme="majorHAnsi" w:cs="Arial"/>
          <w:sz w:val="32"/>
          <w:szCs w:val="32"/>
        </w:rPr>
        <w:t>:</w:t>
      </w:r>
    </w:p>
    <w:p w14:paraId="69739284" w14:textId="36959C92" w:rsidR="0084128A" w:rsidRDefault="0084128A" w:rsidP="0084128A">
      <w:pPr>
        <w:pStyle w:val="Heading1"/>
        <w:spacing w:line="360" w:lineRule="auto"/>
        <w:jc w:val="left"/>
        <w:rPr>
          <w:rFonts w:asciiTheme="majorHAnsi" w:hAnsiTheme="majorHAnsi" w:cs="Arial"/>
          <w:b w:val="0"/>
          <w:bCs w:val="0"/>
          <w:szCs w:val="26"/>
        </w:rPr>
      </w:pPr>
      <w:r w:rsidRPr="0084128A">
        <w:rPr>
          <w:rFonts w:asciiTheme="majorHAnsi" w:hAnsiTheme="majorHAnsi" w:cs="Arial"/>
          <w:b w:val="0"/>
          <w:bCs w:val="0"/>
          <w:szCs w:val="26"/>
        </w:rPr>
        <w:t>T</w:t>
      </w:r>
      <w:r w:rsidRPr="0084128A">
        <w:rPr>
          <w:rFonts w:asciiTheme="majorHAnsi" w:hAnsiTheme="majorHAnsi" w:cs="Arial"/>
          <w:b w:val="0"/>
          <w:bCs w:val="0"/>
          <w:szCs w:val="26"/>
        </w:rPr>
        <w:t xml:space="preserve">he </w:t>
      </w:r>
      <w:proofErr w:type="spellStart"/>
      <w:r w:rsidRPr="0084128A">
        <w:rPr>
          <w:rFonts w:asciiTheme="majorHAnsi" w:hAnsiTheme="majorHAnsi" w:cs="Arial"/>
          <w:b w:val="0"/>
          <w:bCs w:val="0"/>
          <w:szCs w:val="26"/>
        </w:rPr>
        <w:t>AlumConnect</w:t>
      </w:r>
      <w:proofErr w:type="spellEnd"/>
      <w:r w:rsidRPr="0084128A">
        <w:rPr>
          <w:rFonts w:asciiTheme="majorHAnsi" w:hAnsiTheme="majorHAnsi" w:cs="Arial"/>
          <w:b w:val="0"/>
          <w:bCs w:val="0"/>
          <w:szCs w:val="26"/>
        </w:rPr>
        <w:t xml:space="preserve"> System is a Java-based web application designed to connect alumni with their alma mater and current students. The system provides a platform for alumni to stay updated on the latest happenings at their former institution and to contribute to its growth by offering their expertise and resources. The application also allows current students to connect with alumni and seek guidance and support in their career and academic pursuits.</w:t>
      </w:r>
    </w:p>
    <w:p w14:paraId="24A455F2" w14:textId="77777777" w:rsidR="0084128A" w:rsidRPr="0084128A" w:rsidRDefault="0084128A" w:rsidP="0084128A">
      <w:pPr>
        <w:rPr>
          <w:lang w:eastAsia="en-IN" w:bidi="hi-IN"/>
        </w:rPr>
      </w:pPr>
    </w:p>
    <w:p w14:paraId="11C8D3E2" w14:textId="1F2DAEBF" w:rsidR="0084128A" w:rsidRPr="0084128A" w:rsidRDefault="0084128A" w:rsidP="0084128A">
      <w:pPr>
        <w:pStyle w:val="Heading1"/>
        <w:spacing w:line="360" w:lineRule="auto"/>
        <w:jc w:val="left"/>
        <w:rPr>
          <w:rFonts w:asciiTheme="majorHAnsi" w:hAnsiTheme="majorHAnsi" w:cs="Arial"/>
          <w:sz w:val="32"/>
          <w:szCs w:val="32"/>
        </w:rPr>
      </w:pPr>
      <w:r w:rsidRPr="0084128A">
        <w:rPr>
          <w:rFonts w:asciiTheme="majorHAnsi" w:hAnsiTheme="majorHAnsi" w:cs="Arial"/>
          <w:sz w:val="32"/>
          <w:szCs w:val="32"/>
        </w:rPr>
        <w:t>Introduction</w:t>
      </w:r>
      <w:r w:rsidRPr="0084128A">
        <w:rPr>
          <w:rFonts w:asciiTheme="majorHAnsi" w:hAnsiTheme="majorHAnsi" w:cs="Arial"/>
          <w:sz w:val="32"/>
          <w:szCs w:val="32"/>
        </w:rPr>
        <w:t xml:space="preserve"> </w:t>
      </w:r>
      <w:r w:rsidRPr="0084128A">
        <w:rPr>
          <w:rFonts w:asciiTheme="majorHAnsi" w:hAnsiTheme="majorHAnsi" w:cs="Arial"/>
          <w:sz w:val="32"/>
          <w:szCs w:val="32"/>
        </w:rPr>
        <w:t>:</w:t>
      </w:r>
    </w:p>
    <w:p w14:paraId="6075373A" w14:textId="77777777" w:rsidR="0084128A" w:rsidRPr="0084128A" w:rsidRDefault="0084128A" w:rsidP="0084128A">
      <w:pPr>
        <w:pStyle w:val="Heading1"/>
        <w:spacing w:line="360" w:lineRule="auto"/>
        <w:jc w:val="left"/>
        <w:rPr>
          <w:rFonts w:asciiTheme="majorHAnsi" w:hAnsiTheme="majorHAnsi" w:cs="Arial"/>
          <w:b w:val="0"/>
          <w:bCs w:val="0"/>
          <w:szCs w:val="26"/>
        </w:rPr>
      </w:pPr>
      <w:r w:rsidRPr="0084128A">
        <w:rPr>
          <w:rFonts w:asciiTheme="majorHAnsi" w:hAnsiTheme="majorHAnsi" w:cs="Arial"/>
          <w:b w:val="0"/>
          <w:bCs w:val="0"/>
          <w:szCs w:val="26"/>
        </w:rPr>
        <w:t xml:space="preserve">Alumni play an essential role in the growth and development of educational institutions. They are a valuable resource for knowledge, expertise, and financial support. However, maintaining a connection with alumni can be challenging, especially when they are spread across the world. The </w:t>
      </w:r>
      <w:proofErr w:type="spellStart"/>
      <w:r w:rsidRPr="0084128A">
        <w:rPr>
          <w:rFonts w:asciiTheme="majorHAnsi" w:hAnsiTheme="majorHAnsi" w:cs="Arial"/>
          <w:b w:val="0"/>
          <w:bCs w:val="0"/>
          <w:szCs w:val="26"/>
        </w:rPr>
        <w:t>AlumConnect</w:t>
      </w:r>
      <w:proofErr w:type="spellEnd"/>
      <w:r w:rsidRPr="0084128A">
        <w:rPr>
          <w:rFonts w:asciiTheme="majorHAnsi" w:hAnsiTheme="majorHAnsi" w:cs="Arial"/>
          <w:b w:val="0"/>
          <w:bCs w:val="0"/>
          <w:szCs w:val="26"/>
        </w:rPr>
        <w:t xml:space="preserve"> System aims to bridge this gap by providing a platform for alumni to stay connected with their alma mater and contribute to its growth.</w:t>
      </w:r>
    </w:p>
    <w:p w14:paraId="2982D286" w14:textId="6BD7382B" w:rsidR="0084128A" w:rsidRDefault="0084128A" w:rsidP="0084128A">
      <w:pPr>
        <w:pStyle w:val="Heading1"/>
        <w:spacing w:line="360" w:lineRule="auto"/>
        <w:jc w:val="left"/>
        <w:rPr>
          <w:rFonts w:asciiTheme="majorHAnsi" w:hAnsiTheme="majorHAnsi" w:cs="Arial"/>
          <w:b w:val="0"/>
          <w:bCs w:val="0"/>
          <w:szCs w:val="26"/>
        </w:rPr>
      </w:pPr>
    </w:p>
    <w:p w14:paraId="3A92B1FF" w14:textId="3AD80BA6" w:rsidR="0084128A" w:rsidRDefault="0084128A">
      <w:pPr>
        <w:rPr>
          <w:rFonts w:asciiTheme="majorHAnsi" w:hAnsiTheme="majorHAnsi" w:cs="Arial"/>
          <w:b/>
          <w:bCs/>
          <w:szCs w:val="26"/>
        </w:rPr>
      </w:pPr>
      <w:r>
        <w:rPr>
          <w:rFonts w:asciiTheme="majorHAnsi" w:hAnsiTheme="majorHAnsi" w:cs="Arial"/>
          <w:b/>
          <w:bCs/>
          <w:szCs w:val="26"/>
        </w:rPr>
        <w:br w:type="page"/>
      </w:r>
    </w:p>
    <w:p w14:paraId="0D43A19F" w14:textId="77777777" w:rsidR="002147B6" w:rsidRDefault="002147B6">
      <w:pPr>
        <w:rPr>
          <w:rFonts w:asciiTheme="majorHAnsi" w:eastAsia="Times New Roman" w:hAnsiTheme="majorHAnsi" w:cs="Arial"/>
          <w:sz w:val="26"/>
          <w:szCs w:val="26"/>
          <w:lang w:eastAsia="en-IN" w:bidi="hi-IN"/>
        </w:rPr>
      </w:pPr>
    </w:p>
    <w:p w14:paraId="214ADB1E" w14:textId="77777777" w:rsidR="002147B6" w:rsidRPr="002147B6" w:rsidRDefault="002147B6" w:rsidP="002147B6">
      <w:pPr>
        <w:pStyle w:val="Heading1"/>
        <w:spacing w:line="360" w:lineRule="auto"/>
        <w:jc w:val="left"/>
        <w:rPr>
          <w:rFonts w:asciiTheme="majorHAnsi" w:hAnsiTheme="majorHAnsi" w:cs="Arial"/>
          <w:sz w:val="32"/>
          <w:szCs w:val="32"/>
        </w:rPr>
      </w:pPr>
      <w:r w:rsidRPr="002147B6">
        <w:rPr>
          <w:rFonts w:asciiTheme="majorHAnsi" w:hAnsiTheme="majorHAnsi" w:cs="Arial"/>
          <w:sz w:val="32"/>
          <w:szCs w:val="32"/>
        </w:rPr>
        <w:t>Scope of the System:</w:t>
      </w:r>
    </w:p>
    <w:p w14:paraId="4FC4C2DF" w14:textId="77777777" w:rsidR="002147B6" w:rsidRPr="001A72A0"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 xml:space="preserve">This system can be used as an application for the Alumni Information Database to manage the college information and student’s information. </w:t>
      </w:r>
    </w:p>
    <w:p w14:paraId="4A74CEF6" w14:textId="77777777" w:rsidR="002147B6" w:rsidRPr="001A72A0"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The system is an online application that can be accessed throughout the organization and outside customers as well with proper login provided, which will give better service to the customers.</w:t>
      </w:r>
    </w:p>
    <w:p w14:paraId="7E34870F" w14:textId="77777777" w:rsidR="002147B6" w:rsidRPr="001A72A0"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It is completely automated system in handling the college database</w:t>
      </w:r>
    </w:p>
    <w:p w14:paraId="402E4688" w14:textId="77777777" w:rsidR="002147B6" w:rsidRPr="001A72A0"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This system provides centralized database maintenance</w:t>
      </w:r>
    </w:p>
    <w:p w14:paraId="4A54A174" w14:textId="77777777" w:rsidR="002147B6" w:rsidRPr="001A72A0"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This system provides easy access to the particular students account or his complete details</w:t>
      </w:r>
    </w:p>
    <w:p w14:paraId="2BC2B503" w14:textId="77777777" w:rsidR="002147B6" w:rsidRDefault="002147B6" w:rsidP="002147B6">
      <w:pPr>
        <w:numPr>
          <w:ilvl w:val="0"/>
          <w:numId w:val="2"/>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lang w:val="en-IN"/>
        </w:rPr>
        <w:t>This system provides student to easily navigate through the application for more information in a most secure manner.</w:t>
      </w:r>
    </w:p>
    <w:p w14:paraId="4792F53E" w14:textId="4B0961BB" w:rsidR="002147B6" w:rsidRDefault="002147B6" w:rsidP="0084128A">
      <w:pPr>
        <w:pStyle w:val="Heading1"/>
        <w:spacing w:line="360" w:lineRule="auto"/>
        <w:jc w:val="left"/>
        <w:rPr>
          <w:rFonts w:asciiTheme="majorHAnsi" w:hAnsiTheme="majorHAnsi" w:cs="Arial"/>
          <w:b w:val="0"/>
          <w:bCs w:val="0"/>
          <w:szCs w:val="26"/>
        </w:rPr>
      </w:pPr>
    </w:p>
    <w:p w14:paraId="41F70EE9" w14:textId="77777777" w:rsidR="002147B6" w:rsidRDefault="002147B6">
      <w:pPr>
        <w:rPr>
          <w:rFonts w:asciiTheme="majorHAnsi" w:eastAsia="Times New Roman" w:hAnsiTheme="majorHAnsi" w:cs="Arial"/>
          <w:sz w:val="26"/>
          <w:szCs w:val="26"/>
          <w:lang w:eastAsia="en-IN" w:bidi="hi-IN"/>
        </w:rPr>
      </w:pPr>
      <w:r>
        <w:rPr>
          <w:rFonts w:asciiTheme="majorHAnsi" w:hAnsiTheme="majorHAnsi" w:cs="Arial"/>
          <w:b/>
          <w:bCs/>
          <w:szCs w:val="26"/>
        </w:rPr>
        <w:br w:type="page"/>
      </w:r>
    </w:p>
    <w:p w14:paraId="58EE5A41" w14:textId="3E03E187" w:rsidR="00420FC4" w:rsidRDefault="00420FC4" w:rsidP="0084128A">
      <w:pPr>
        <w:pStyle w:val="Heading1"/>
        <w:spacing w:line="360" w:lineRule="auto"/>
        <w:jc w:val="left"/>
        <w:rPr>
          <w:rFonts w:asciiTheme="majorHAnsi" w:hAnsiTheme="majorHAnsi" w:cs="Arial"/>
          <w:b w:val="0"/>
          <w:bCs w:val="0"/>
          <w:szCs w:val="26"/>
        </w:rPr>
      </w:pPr>
    </w:p>
    <w:p w14:paraId="7A3E26EA" w14:textId="77777777" w:rsidR="002147B6" w:rsidRDefault="002147B6" w:rsidP="002147B6">
      <w:pPr>
        <w:jc w:val="both"/>
        <w:rPr>
          <w:rFonts w:ascii="Calibri" w:hAnsi="Calibri" w:cs="Calibri"/>
          <w:color w:val="000000"/>
          <w:sz w:val="40"/>
          <w:szCs w:val="40"/>
          <w:shd w:val="clear" w:color="auto" w:fill="FFFFFF"/>
        </w:rPr>
      </w:pPr>
      <w:r w:rsidRPr="00393A49">
        <w:rPr>
          <w:rFonts w:ascii="Calibri" w:hAnsi="Calibri" w:cs="Calibri"/>
          <w:color w:val="000000"/>
          <w:sz w:val="40"/>
          <w:szCs w:val="40"/>
          <w:shd w:val="clear" w:color="auto" w:fill="FFFFFF"/>
        </w:rPr>
        <w:t>Existing System:</w:t>
      </w:r>
    </w:p>
    <w:p w14:paraId="3D67E461" w14:textId="77777777" w:rsidR="002147B6" w:rsidRPr="001A72A0" w:rsidRDefault="002147B6" w:rsidP="002147B6">
      <w:pPr>
        <w:numPr>
          <w:ilvl w:val="0"/>
          <w:numId w:val="3"/>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Existing system is a manual one in which users are maintaining document’s paper work to store the information like colleges details, student details.</w:t>
      </w:r>
      <w:r w:rsidRPr="001A72A0">
        <w:rPr>
          <w:rFonts w:ascii="Calibri" w:hAnsi="Calibri" w:cs="Calibri"/>
          <w:color w:val="000000"/>
          <w:sz w:val="28"/>
          <w:szCs w:val="28"/>
          <w:shd w:val="clear" w:color="auto" w:fill="FFFFFF"/>
          <w:lang w:val="en-IN"/>
        </w:rPr>
        <w:t xml:space="preserve"> </w:t>
      </w:r>
    </w:p>
    <w:p w14:paraId="55B1435D" w14:textId="77777777" w:rsidR="002147B6" w:rsidRPr="001A72A0" w:rsidRDefault="002147B6" w:rsidP="002147B6">
      <w:pPr>
        <w:numPr>
          <w:ilvl w:val="0"/>
          <w:numId w:val="3"/>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It is very difficult to maintain historical data.</w:t>
      </w:r>
      <w:r w:rsidRPr="001A72A0">
        <w:rPr>
          <w:rFonts w:ascii="Calibri" w:hAnsi="Calibri" w:cs="Calibri"/>
          <w:color w:val="000000"/>
          <w:sz w:val="28"/>
          <w:szCs w:val="28"/>
          <w:shd w:val="clear" w:color="auto" w:fill="FFFFFF"/>
          <w:lang w:val="en-IN"/>
        </w:rPr>
        <w:t xml:space="preserve"> </w:t>
      </w:r>
    </w:p>
    <w:p w14:paraId="0C7236BB" w14:textId="77777777" w:rsidR="002147B6" w:rsidRPr="001A72A0" w:rsidRDefault="002147B6" w:rsidP="002147B6">
      <w:pPr>
        <w:numPr>
          <w:ilvl w:val="0"/>
          <w:numId w:val="3"/>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It is difficult to maintain important information in documents paper work.</w:t>
      </w:r>
      <w:r w:rsidRPr="001A72A0">
        <w:rPr>
          <w:rFonts w:ascii="Calibri" w:hAnsi="Calibri" w:cs="Calibri"/>
          <w:color w:val="000000"/>
          <w:sz w:val="28"/>
          <w:szCs w:val="28"/>
          <w:shd w:val="clear" w:color="auto" w:fill="FFFFFF"/>
          <w:lang w:val="en-IN"/>
        </w:rPr>
        <w:t xml:space="preserve"> </w:t>
      </w:r>
    </w:p>
    <w:p w14:paraId="14AA65A6" w14:textId="77777777" w:rsidR="002147B6" w:rsidRPr="001A72A0" w:rsidRDefault="002147B6" w:rsidP="002147B6">
      <w:pPr>
        <w:numPr>
          <w:ilvl w:val="0"/>
          <w:numId w:val="3"/>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More manual hours need to generate required reports.</w:t>
      </w:r>
      <w:r w:rsidRPr="001A72A0">
        <w:rPr>
          <w:rFonts w:ascii="Calibri" w:hAnsi="Calibri" w:cs="Calibri"/>
          <w:color w:val="000000"/>
          <w:sz w:val="28"/>
          <w:szCs w:val="28"/>
          <w:shd w:val="clear" w:color="auto" w:fill="FFFFFF"/>
          <w:lang w:val="en-IN"/>
        </w:rPr>
        <w:t xml:space="preserve"> </w:t>
      </w:r>
    </w:p>
    <w:p w14:paraId="680A503E" w14:textId="77777777" w:rsidR="002147B6" w:rsidRPr="001A72A0" w:rsidRDefault="002147B6" w:rsidP="002147B6">
      <w:pPr>
        <w:numPr>
          <w:ilvl w:val="0"/>
          <w:numId w:val="3"/>
        </w:numPr>
        <w:jc w:val="both"/>
        <w:rPr>
          <w:rFonts w:ascii="Calibri" w:hAnsi="Calibri" w:cs="Calibri"/>
          <w:color w:val="000000"/>
          <w:sz w:val="40"/>
          <w:szCs w:val="40"/>
          <w:shd w:val="clear" w:color="auto" w:fill="FFFFFF"/>
        </w:rPr>
      </w:pPr>
      <w:r w:rsidRPr="001A72A0">
        <w:rPr>
          <w:rFonts w:ascii="Calibri" w:hAnsi="Calibri" w:cs="Calibri"/>
          <w:color w:val="000000"/>
          <w:sz w:val="28"/>
          <w:szCs w:val="28"/>
          <w:shd w:val="clear" w:color="auto" w:fill="FFFFFF"/>
        </w:rPr>
        <w:t>It is tedious to manage historical data which needs much space to keep all the previous years, ledgers, documents paper work.</w:t>
      </w:r>
      <w:r w:rsidRPr="001A72A0">
        <w:rPr>
          <w:rFonts w:ascii="Calibri" w:hAnsi="Calibri" w:cs="Calibri"/>
          <w:color w:val="000000"/>
          <w:sz w:val="40"/>
          <w:szCs w:val="40"/>
          <w:shd w:val="clear" w:color="auto" w:fill="FFFFFF"/>
          <w:lang w:val="en-IN"/>
        </w:rPr>
        <w:t xml:space="preserve"> </w:t>
      </w:r>
    </w:p>
    <w:p w14:paraId="35EFCC90" w14:textId="134B378D" w:rsidR="002147B6" w:rsidRDefault="002147B6" w:rsidP="002147B6">
      <w:pPr>
        <w:rPr>
          <w:lang w:eastAsia="en-IN" w:bidi="hi-IN"/>
        </w:rPr>
      </w:pPr>
    </w:p>
    <w:p w14:paraId="479EC655" w14:textId="77777777" w:rsidR="002147B6" w:rsidRDefault="002147B6">
      <w:pPr>
        <w:rPr>
          <w:lang w:eastAsia="en-IN" w:bidi="hi-IN"/>
        </w:rPr>
      </w:pPr>
      <w:r>
        <w:rPr>
          <w:lang w:eastAsia="en-IN" w:bidi="hi-IN"/>
        </w:rPr>
        <w:br w:type="page"/>
      </w:r>
    </w:p>
    <w:p w14:paraId="430AE049" w14:textId="312B87DE" w:rsidR="002147B6" w:rsidRDefault="002147B6" w:rsidP="002147B6">
      <w:pPr>
        <w:rPr>
          <w:lang w:eastAsia="en-IN" w:bidi="hi-IN"/>
        </w:rPr>
      </w:pPr>
    </w:p>
    <w:p w14:paraId="46D0F8C0" w14:textId="77777777" w:rsidR="002147B6" w:rsidRDefault="002147B6" w:rsidP="002147B6">
      <w:pPr>
        <w:tabs>
          <w:tab w:val="left" w:pos="3410"/>
        </w:tabs>
        <w:jc w:val="both"/>
        <w:rPr>
          <w:rFonts w:ascii="Calibri" w:hAnsi="Calibri" w:cs="Calibri"/>
          <w:color w:val="000000"/>
          <w:sz w:val="40"/>
          <w:szCs w:val="40"/>
          <w:shd w:val="clear" w:color="auto" w:fill="FFFFFF"/>
        </w:rPr>
      </w:pPr>
      <w:r w:rsidRPr="00F54F8D">
        <w:rPr>
          <w:rFonts w:ascii="Calibri" w:hAnsi="Calibri" w:cs="Calibri"/>
          <w:color w:val="000000"/>
          <w:sz w:val="40"/>
          <w:szCs w:val="40"/>
          <w:shd w:val="clear" w:color="auto" w:fill="FFFFFF"/>
        </w:rPr>
        <w:t>Proposed System:</w:t>
      </w:r>
      <w:r>
        <w:rPr>
          <w:rFonts w:ascii="Calibri" w:hAnsi="Calibri" w:cs="Calibri"/>
          <w:color w:val="000000"/>
          <w:sz w:val="40"/>
          <w:szCs w:val="40"/>
          <w:shd w:val="clear" w:color="auto" w:fill="FFFFFF"/>
        </w:rPr>
        <w:tab/>
      </w:r>
    </w:p>
    <w:p w14:paraId="59E3BBC9" w14:textId="77777777" w:rsidR="002147B6" w:rsidRDefault="002147B6" w:rsidP="002147B6">
      <w:pPr>
        <w:jc w:val="both"/>
        <w:rPr>
          <w:rFonts w:ascii="Calibri" w:hAnsi="Calibri" w:cs="Calibri"/>
          <w:color w:val="000000"/>
          <w:sz w:val="28"/>
          <w:szCs w:val="28"/>
          <w:shd w:val="clear" w:color="auto" w:fill="FFFFFF"/>
        </w:rPr>
      </w:pPr>
      <w:r w:rsidRPr="00F54F8D">
        <w:rPr>
          <w:rFonts w:ascii="Calibri" w:hAnsi="Calibri" w:cs="Calibri"/>
          <w:color w:val="000000"/>
          <w:sz w:val="28"/>
          <w:szCs w:val="28"/>
          <w:shd w:val="clear" w:color="auto" w:fill="FFFFFF"/>
        </w:rPr>
        <w:t xml:space="preserve">The </w:t>
      </w:r>
      <w:proofErr w:type="spellStart"/>
      <w:r w:rsidRPr="00F54F8D">
        <w:rPr>
          <w:rFonts w:ascii="Calibri" w:hAnsi="Calibri" w:cs="Calibri"/>
          <w:color w:val="000000"/>
          <w:sz w:val="28"/>
          <w:szCs w:val="28"/>
          <w:shd w:val="clear" w:color="auto" w:fill="FFFFFF"/>
        </w:rPr>
        <w:t>AlumConnect</w:t>
      </w:r>
      <w:proofErr w:type="spellEnd"/>
      <w:r w:rsidRPr="00F54F8D">
        <w:rPr>
          <w:rFonts w:ascii="Calibri" w:hAnsi="Calibri" w:cs="Calibri"/>
          <w:color w:val="000000"/>
          <w:sz w:val="28"/>
          <w:szCs w:val="28"/>
          <w:shd w:val="clear" w:color="auto" w:fill="FFFFFF"/>
        </w:rPr>
        <w:t xml:space="preserve"> System is a Java-based web application that provides a platform for alumni to connect with their former educational institutions and current students. The system offers a range of features such as job posting, event management, mentorship programs, and fundraising campaigns. Alumni can use the platform to stay updated on the latest happenings at their former institution, connect with other alumni, and contribute to its growth.</w:t>
      </w:r>
    </w:p>
    <w:p w14:paraId="2CC31B5F" w14:textId="536BC9C7" w:rsidR="002147B6" w:rsidRPr="004855A3" w:rsidRDefault="002147B6" w:rsidP="002147B6">
      <w:pPr>
        <w:jc w:val="both"/>
        <w:rPr>
          <w:rFonts w:ascii="Calibri" w:hAnsi="Calibri" w:cs="Calibri"/>
          <w:color w:val="000000"/>
          <w:sz w:val="40"/>
          <w:szCs w:val="40"/>
          <w:shd w:val="clear" w:color="auto" w:fill="FFFFFF"/>
        </w:rPr>
      </w:pPr>
      <w:r w:rsidRPr="00F54F8D">
        <w:rPr>
          <w:rFonts w:ascii="Calibri" w:hAnsi="Calibri" w:cs="Calibri"/>
          <w:color w:val="000000"/>
          <w:sz w:val="40"/>
          <w:szCs w:val="40"/>
          <w:shd w:val="clear" w:color="auto" w:fill="FFFFFF"/>
        </w:rPr>
        <w:t>Objectives</w:t>
      </w:r>
      <w:r>
        <w:rPr>
          <w:rFonts w:ascii="Calibri" w:hAnsi="Calibri" w:cs="Calibri"/>
          <w:color w:val="000000"/>
          <w:sz w:val="40"/>
          <w:szCs w:val="40"/>
          <w:shd w:val="clear" w:color="auto" w:fill="FFFFFF"/>
        </w:rPr>
        <w:t>:</w:t>
      </w:r>
    </w:p>
    <w:p w14:paraId="53FDC9ED" w14:textId="77777777" w:rsidR="002147B6" w:rsidRPr="004855A3"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 xml:space="preserve">To build a system that will be able to manage alumni data of a college and provide easy access to the same. </w:t>
      </w:r>
    </w:p>
    <w:p w14:paraId="4A386EB3" w14:textId="77777777" w:rsidR="002147B6"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 xml:space="preserve">To reduce manual work.  </w:t>
      </w:r>
    </w:p>
    <w:p w14:paraId="71FBAE8D" w14:textId="77777777" w:rsidR="002147B6" w:rsidRPr="004855A3"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To provide user-friendly interface.</w:t>
      </w:r>
      <w:r w:rsidRPr="004855A3">
        <w:rPr>
          <w:rFonts w:ascii="Calibri" w:hAnsi="Calibri" w:cs="Calibri"/>
          <w:color w:val="000000"/>
          <w:sz w:val="28"/>
          <w:szCs w:val="28"/>
          <w:shd w:val="clear" w:color="auto" w:fill="FFFFFF"/>
          <w:lang w:val="en-IN"/>
        </w:rPr>
        <w:t xml:space="preserve"> </w:t>
      </w:r>
    </w:p>
    <w:p w14:paraId="5F645C25" w14:textId="77777777" w:rsidR="002147B6" w:rsidRPr="004855A3"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Quick data retrieval and large amount of data storing.</w:t>
      </w:r>
      <w:r w:rsidRPr="004855A3">
        <w:rPr>
          <w:rFonts w:ascii="Calibri" w:hAnsi="Calibri" w:cs="Calibri"/>
          <w:color w:val="000000"/>
          <w:sz w:val="28"/>
          <w:szCs w:val="28"/>
          <w:shd w:val="clear" w:color="auto" w:fill="FFFFFF"/>
          <w:lang w:val="en-IN"/>
        </w:rPr>
        <w:t xml:space="preserve"> </w:t>
      </w:r>
    </w:p>
    <w:p w14:paraId="282FDA46" w14:textId="77777777" w:rsidR="002147B6" w:rsidRPr="004855A3"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 xml:space="preserve">To allow old and new students of a university or college to communicate with each other. </w:t>
      </w:r>
    </w:p>
    <w:p w14:paraId="4ED5794F" w14:textId="77777777" w:rsidR="002147B6" w:rsidRPr="00F8745E" w:rsidRDefault="002147B6" w:rsidP="002147B6">
      <w:pPr>
        <w:numPr>
          <w:ilvl w:val="0"/>
          <w:numId w:val="4"/>
        </w:numPr>
        <w:jc w:val="both"/>
        <w:rPr>
          <w:rFonts w:ascii="Calibri" w:hAnsi="Calibri" w:cs="Calibri"/>
          <w:color w:val="000000"/>
          <w:sz w:val="28"/>
          <w:szCs w:val="28"/>
          <w:shd w:val="clear" w:color="auto" w:fill="FFFFFF"/>
        </w:rPr>
      </w:pPr>
      <w:r w:rsidRPr="004855A3">
        <w:rPr>
          <w:rFonts w:ascii="Calibri" w:hAnsi="Calibri" w:cs="Calibri"/>
          <w:color w:val="000000"/>
          <w:sz w:val="28"/>
          <w:szCs w:val="28"/>
          <w:shd w:val="clear" w:color="auto" w:fill="FFFFFF"/>
        </w:rPr>
        <w:t>This allows students to know about each other and their current activities.</w:t>
      </w:r>
      <w:r w:rsidRPr="004855A3">
        <w:rPr>
          <w:rFonts w:ascii="Calibri" w:hAnsi="Calibri" w:cs="Calibri"/>
          <w:color w:val="000000"/>
          <w:sz w:val="28"/>
          <w:szCs w:val="28"/>
          <w:shd w:val="clear" w:color="auto" w:fill="FFFFFF"/>
          <w:lang w:val="en-IN"/>
        </w:rPr>
        <w:t xml:space="preserve"> </w:t>
      </w:r>
    </w:p>
    <w:p w14:paraId="6E9BA948" w14:textId="5A4D4BAF" w:rsidR="0077093F" w:rsidRDefault="0077093F">
      <w:pPr>
        <w:rPr>
          <w:rFonts w:ascii="Calibri" w:hAnsi="Calibri" w:cs="Calibri"/>
          <w:color w:val="000000"/>
          <w:sz w:val="28"/>
          <w:szCs w:val="28"/>
          <w:shd w:val="clear" w:color="auto" w:fill="FFFFFF"/>
          <w:lang w:val="en-IN"/>
        </w:rPr>
      </w:pPr>
      <w:r>
        <w:rPr>
          <w:rFonts w:ascii="Calibri" w:hAnsi="Calibri" w:cs="Calibri"/>
          <w:color w:val="000000"/>
          <w:sz w:val="28"/>
          <w:szCs w:val="28"/>
          <w:shd w:val="clear" w:color="auto" w:fill="FFFFFF"/>
          <w:lang w:val="en-IN"/>
        </w:rPr>
        <w:br w:type="page"/>
      </w:r>
    </w:p>
    <w:p w14:paraId="625D5E66" w14:textId="77777777" w:rsidR="002147B6" w:rsidRDefault="002147B6" w:rsidP="002147B6">
      <w:pPr>
        <w:jc w:val="both"/>
        <w:rPr>
          <w:rFonts w:ascii="Calibri" w:hAnsi="Calibri" w:cs="Calibri"/>
          <w:color w:val="000000"/>
          <w:sz w:val="28"/>
          <w:szCs w:val="28"/>
          <w:shd w:val="clear" w:color="auto" w:fill="FFFFFF"/>
          <w:lang w:val="en-IN"/>
        </w:rPr>
      </w:pPr>
    </w:p>
    <w:p w14:paraId="3D9C154E" w14:textId="77777777" w:rsidR="00012248" w:rsidRDefault="00012248" w:rsidP="00012248">
      <w:pPr>
        <w:spacing w:line="360" w:lineRule="auto"/>
        <w:rPr>
          <w:rFonts w:ascii="Calibri" w:hAnsi="Calibri" w:cs="Calibri"/>
          <w:color w:val="000000"/>
          <w:sz w:val="40"/>
          <w:szCs w:val="40"/>
          <w:shd w:val="clear" w:color="auto" w:fill="FFFFFF"/>
          <w:lang w:val="en-IN"/>
        </w:rPr>
      </w:pPr>
      <w:r w:rsidRPr="00012248">
        <w:rPr>
          <w:rFonts w:ascii="Calibri" w:hAnsi="Calibri" w:cs="Calibri"/>
          <w:color w:val="000000"/>
          <w:sz w:val="40"/>
          <w:szCs w:val="40"/>
          <w:shd w:val="clear" w:color="auto" w:fill="FFFFFF"/>
          <w:lang w:val="en-IN"/>
        </w:rPr>
        <w:t>Technologies</w:t>
      </w:r>
      <w:r>
        <w:rPr>
          <w:rFonts w:ascii="Calibri" w:hAnsi="Calibri" w:cs="Calibri"/>
          <w:color w:val="000000"/>
          <w:sz w:val="40"/>
          <w:szCs w:val="40"/>
          <w:shd w:val="clear" w:color="auto" w:fill="FFFFFF"/>
          <w:lang w:val="en-IN"/>
        </w:rPr>
        <w:t>:</w:t>
      </w:r>
    </w:p>
    <w:p w14:paraId="27EA2E40" w14:textId="77777777" w:rsidR="00012248" w:rsidRPr="00012248" w:rsidRDefault="00012248" w:rsidP="0077093F">
      <w:pPr>
        <w:ind w:left="720"/>
        <w:jc w:val="both"/>
        <w:rPr>
          <w:rFonts w:ascii="Calibri" w:hAnsi="Calibri" w:cs="Calibri"/>
          <w:b/>
          <w:bCs/>
          <w:color w:val="000000"/>
          <w:sz w:val="28"/>
          <w:szCs w:val="28"/>
          <w:shd w:val="clear" w:color="auto" w:fill="FFFFFF"/>
        </w:rPr>
      </w:pPr>
      <w:r>
        <w:rPr>
          <w:rFonts w:ascii="Calibri" w:hAnsi="Calibri" w:cs="Calibri"/>
          <w:b/>
          <w:bCs/>
          <w:color w:val="000000"/>
          <w:sz w:val="28"/>
          <w:szCs w:val="28"/>
          <w:shd w:val="clear" w:color="auto" w:fill="FFFFFF"/>
        </w:rPr>
        <w:t>F</w:t>
      </w:r>
      <w:r w:rsidRPr="00012248">
        <w:rPr>
          <w:rFonts w:ascii="Calibri" w:hAnsi="Calibri" w:cs="Calibri"/>
          <w:b/>
          <w:bCs/>
          <w:color w:val="000000"/>
          <w:sz w:val="28"/>
          <w:szCs w:val="28"/>
          <w:shd w:val="clear" w:color="auto" w:fill="FFFFFF"/>
        </w:rPr>
        <w:t>ront</w:t>
      </w:r>
      <w:r>
        <w:rPr>
          <w:rFonts w:ascii="Calibri" w:hAnsi="Calibri" w:cs="Calibri"/>
          <w:b/>
          <w:bCs/>
          <w:color w:val="000000"/>
          <w:sz w:val="28"/>
          <w:szCs w:val="28"/>
          <w:shd w:val="clear" w:color="auto" w:fill="FFFFFF"/>
        </w:rPr>
        <w:t>-</w:t>
      </w:r>
      <w:r w:rsidRPr="00012248">
        <w:rPr>
          <w:rFonts w:ascii="Calibri" w:hAnsi="Calibri" w:cs="Calibri"/>
          <w:b/>
          <w:bCs/>
          <w:color w:val="000000"/>
          <w:sz w:val="28"/>
          <w:szCs w:val="28"/>
          <w:shd w:val="clear" w:color="auto" w:fill="FFFFFF"/>
        </w:rPr>
        <w:t>end technologies:</w:t>
      </w:r>
    </w:p>
    <w:p w14:paraId="5DFD09B7" w14:textId="77777777" w:rsidR="00012248" w:rsidRDefault="00012248" w:rsidP="0077093F">
      <w:pPr>
        <w:spacing w:line="360" w:lineRule="auto"/>
        <w:ind w:left="720" w:firstLine="720"/>
        <w:rPr>
          <w:rFonts w:ascii="Calibri" w:hAnsi="Calibri" w:cs="Calibri"/>
          <w:color w:val="000000"/>
          <w:sz w:val="28"/>
          <w:szCs w:val="28"/>
          <w:shd w:val="clear" w:color="auto" w:fill="FFFFFF"/>
        </w:rPr>
      </w:pPr>
      <w:r w:rsidRPr="00012248">
        <w:rPr>
          <w:rFonts w:ascii="Calibri" w:hAnsi="Calibri" w:cs="Calibri"/>
          <w:color w:val="000000"/>
          <w:sz w:val="28"/>
          <w:szCs w:val="28"/>
          <w:shd w:val="clear" w:color="auto" w:fill="FFFFFF"/>
        </w:rPr>
        <w:t>HTML</w:t>
      </w:r>
      <w:r>
        <w:rPr>
          <w:rFonts w:ascii="Calibri" w:hAnsi="Calibri" w:cs="Calibri"/>
          <w:color w:val="000000"/>
          <w:sz w:val="28"/>
          <w:szCs w:val="28"/>
          <w:shd w:val="clear" w:color="auto" w:fill="FFFFFF"/>
        </w:rPr>
        <w:t>5</w:t>
      </w:r>
      <w:r w:rsidRPr="00012248">
        <w:rPr>
          <w:rFonts w:ascii="Calibri" w:hAnsi="Calibri" w:cs="Calibri"/>
          <w:color w:val="000000"/>
          <w:sz w:val="28"/>
          <w:szCs w:val="28"/>
          <w:shd w:val="clear" w:color="auto" w:fill="FFFFFF"/>
        </w:rPr>
        <w:t>, CSS, JavaScript,</w:t>
      </w:r>
      <w:r>
        <w:rPr>
          <w:rFonts w:ascii="Calibri" w:hAnsi="Calibri" w:cs="Calibri"/>
          <w:color w:val="000000"/>
          <w:sz w:val="28"/>
          <w:szCs w:val="28"/>
          <w:shd w:val="clear" w:color="auto" w:fill="FFFFFF"/>
        </w:rPr>
        <w:t xml:space="preserve"> Bootstrap </w:t>
      </w:r>
    </w:p>
    <w:p w14:paraId="4F6AA1B9" w14:textId="77777777" w:rsidR="00012248" w:rsidRPr="00012248" w:rsidRDefault="00012248" w:rsidP="0077093F">
      <w:pPr>
        <w:ind w:left="720"/>
        <w:jc w:val="both"/>
        <w:rPr>
          <w:rFonts w:ascii="Calibri" w:hAnsi="Calibri" w:cs="Calibri"/>
          <w:b/>
          <w:bCs/>
          <w:color w:val="000000"/>
          <w:sz w:val="28"/>
          <w:szCs w:val="28"/>
          <w:shd w:val="clear" w:color="auto" w:fill="FFFFFF"/>
        </w:rPr>
      </w:pPr>
      <w:r>
        <w:rPr>
          <w:rFonts w:ascii="Calibri" w:hAnsi="Calibri" w:cs="Calibri"/>
          <w:b/>
          <w:bCs/>
          <w:color w:val="000000"/>
          <w:sz w:val="28"/>
          <w:szCs w:val="28"/>
          <w:shd w:val="clear" w:color="auto" w:fill="FFFFFF"/>
        </w:rPr>
        <w:t>Back</w:t>
      </w:r>
      <w:r w:rsidRPr="00012248">
        <w:rPr>
          <w:rFonts w:ascii="Calibri" w:hAnsi="Calibri" w:cs="Calibri"/>
          <w:b/>
          <w:bCs/>
          <w:color w:val="000000"/>
          <w:sz w:val="28"/>
          <w:szCs w:val="28"/>
          <w:shd w:val="clear" w:color="auto" w:fill="FFFFFF"/>
        </w:rPr>
        <w:t>-end technologies:</w:t>
      </w:r>
    </w:p>
    <w:p w14:paraId="48CB13CB" w14:textId="77777777" w:rsidR="00012248" w:rsidRDefault="00012248" w:rsidP="0077093F">
      <w:pPr>
        <w:spacing w:line="360" w:lineRule="auto"/>
        <w:ind w:left="720" w:firstLine="720"/>
        <w:rPr>
          <w:rFonts w:ascii="Calibri" w:hAnsi="Calibri" w:cs="Calibri"/>
          <w:color w:val="000000"/>
          <w:sz w:val="28"/>
          <w:szCs w:val="28"/>
          <w:shd w:val="clear" w:color="auto" w:fill="FFFFFF"/>
        </w:rPr>
      </w:pPr>
      <w:r w:rsidRPr="00012248">
        <w:rPr>
          <w:rFonts w:ascii="Calibri" w:hAnsi="Calibri" w:cs="Calibri"/>
          <w:b/>
          <w:bCs/>
          <w:color w:val="000000"/>
          <w:sz w:val="28"/>
          <w:szCs w:val="28"/>
          <w:shd w:val="clear" w:color="auto" w:fill="FFFFFF"/>
        </w:rPr>
        <w:t>Language &amp;</w:t>
      </w:r>
      <w:r>
        <w:rPr>
          <w:rFonts w:ascii="Calibri" w:hAnsi="Calibri" w:cs="Calibri"/>
          <w:b/>
          <w:bCs/>
          <w:color w:val="000000"/>
          <w:sz w:val="28"/>
          <w:szCs w:val="28"/>
          <w:shd w:val="clear" w:color="auto" w:fill="FFFFFF"/>
        </w:rPr>
        <w:t xml:space="preserve"> </w:t>
      </w:r>
      <w:r w:rsidRPr="00012248">
        <w:rPr>
          <w:rFonts w:ascii="Calibri" w:hAnsi="Calibri" w:cs="Calibri"/>
          <w:b/>
          <w:bCs/>
          <w:color w:val="000000"/>
          <w:sz w:val="28"/>
          <w:szCs w:val="28"/>
          <w:shd w:val="clear" w:color="auto" w:fill="FFFFFF"/>
        </w:rPr>
        <w:t>Server:</w:t>
      </w:r>
      <w:r>
        <w:rPr>
          <w:rFonts w:ascii="Calibri" w:hAnsi="Calibri" w:cs="Calibri"/>
          <w:color w:val="000000"/>
          <w:sz w:val="28"/>
          <w:szCs w:val="28"/>
          <w:shd w:val="clear" w:color="auto" w:fill="FFFFFF"/>
        </w:rPr>
        <w:t xml:space="preserve"> </w:t>
      </w:r>
      <w:r w:rsidRPr="004672E1">
        <w:rPr>
          <w:rFonts w:ascii="Calibri" w:hAnsi="Calibri" w:cs="Calibri"/>
          <w:color w:val="000000"/>
          <w:sz w:val="28"/>
          <w:szCs w:val="28"/>
          <w:shd w:val="clear" w:color="auto" w:fill="FFFFFF"/>
        </w:rPr>
        <w:t>JAVA/J2EE</w:t>
      </w:r>
      <w:r>
        <w:rPr>
          <w:rFonts w:ascii="Calibri" w:hAnsi="Calibri" w:cs="Calibri"/>
          <w:color w:val="000000"/>
          <w:sz w:val="28"/>
          <w:szCs w:val="28"/>
          <w:shd w:val="clear" w:color="auto" w:fill="FFFFFF"/>
        </w:rPr>
        <w:t xml:space="preserve">, Servlet, Tomcat </w:t>
      </w:r>
    </w:p>
    <w:p w14:paraId="31C32791" w14:textId="77777777" w:rsidR="00012248" w:rsidRDefault="00012248" w:rsidP="0077093F">
      <w:pPr>
        <w:ind w:left="720" w:firstLine="720"/>
        <w:jc w:val="both"/>
        <w:rPr>
          <w:rFonts w:ascii="Calibri" w:hAnsi="Calibri" w:cs="Calibri"/>
          <w:color w:val="000000"/>
          <w:sz w:val="28"/>
          <w:szCs w:val="28"/>
          <w:shd w:val="clear" w:color="auto" w:fill="FFFFFF"/>
        </w:rPr>
      </w:pPr>
      <w:r w:rsidRPr="00012248">
        <w:rPr>
          <w:rFonts w:ascii="Calibri" w:hAnsi="Calibri" w:cs="Calibri"/>
          <w:b/>
          <w:bCs/>
          <w:color w:val="000000"/>
          <w:sz w:val="28"/>
          <w:szCs w:val="28"/>
          <w:shd w:val="clear" w:color="auto" w:fill="FFFFFF"/>
        </w:rPr>
        <w:t>Database:</w:t>
      </w:r>
      <w:r>
        <w:rPr>
          <w:rFonts w:ascii="Calibri" w:hAnsi="Calibri" w:cs="Calibri"/>
          <w:b/>
          <w:bCs/>
          <w:color w:val="000000"/>
          <w:sz w:val="28"/>
          <w:szCs w:val="28"/>
          <w:shd w:val="clear" w:color="auto" w:fill="FFFFFF"/>
        </w:rPr>
        <w:t xml:space="preserve"> </w:t>
      </w:r>
      <w:r>
        <w:rPr>
          <w:rFonts w:ascii="Calibri" w:hAnsi="Calibri" w:cs="Calibri"/>
          <w:color w:val="000000"/>
          <w:sz w:val="28"/>
          <w:szCs w:val="28"/>
          <w:shd w:val="clear" w:color="auto" w:fill="FFFFFF"/>
        </w:rPr>
        <w:t>MySQL</w:t>
      </w:r>
    </w:p>
    <w:p w14:paraId="7F2C574B" w14:textId="631DCD82" w:rsidR="0077093F" w:rsidRDefault="0077093F">
      <w:pPr>
        <w:rPr>
          <w:rFonts w:ascii="Calibri" w:hAnsi="Calibri" w:cs="Calibri"/>
          <w:color w:val="000000"/>
          <w:sz w:val="28"/>
          <w:szCs w:val="28"/>
          <w:shd w:val="clear" w:color="auto" w:fill="FFFFFF"/>
          <w:lang w:val="en-IN"/>
        </w:rPr>
      </w:pPr>
      <w:r>
        <w:rPr>
          <w:rFonts w:ascii="Calibri" w:hAnsi="Calibri" w:cs="Calibri"/>
          <w:color w:val="000000"/>
          <w:sz w:val="28"/>
          <w:szCs w:val="28"/>
          <w:shd w:val="clear" w:color="auto" w:fill="FFFFFF"/>
          <w:lang w:val="en-IN"/>
        </w:rPr>
        <w:br w:type="page"/>
      </w:r>
    </w:p>
    <w:p w14:paraId="0961D869" w14:textId="77777777" w:rsidR="0077093F" w:rsidRDefault="0077093F" w:rsidP="002147B6">
      <w:pPr>
        <w:rPr>
          <w:lang w:eastAsia="en-IN" w:bidi="hi-IN"/>
        </w:rPr>
      </w:pPr>
    </w:p>
    <w:p w14:paraId="275CDE28" w14:textId="7321D254" w:rsidR="00C851D3" w:rsidRDefault="00C851D3" w:rsidP="00C851D3">
      <w:pPr>
        <w:jc w:val="both"/>
        <w:rPr>
          <w:rFonts w:ascii="Calibri" w:hAnsi="Calibri" w:cs="Calibri"/>
          <w:color w:val="000000"/>
          <w:sz w:val="40"/>
          <w:szCs w:val="40"/>
          <w:shd w:val="clear" w:color="auto" w:fill="FFFFFF"/>
          <w:lang w:val="en-IN"/>
        </w:rPr>
      </w:pPr>
      <w:r w:rsidRPr="001A72A0">
        <w:rPr>
          <w:rFonts w:ascii="Calibri" w:hAnsi="Calibri" w:cs="Calibri"/>
          <w:color w:val="000000"/>
          <w:sz w:val="40"/>
          <w:szCs w:val="40"/>
          <w:shd w:val="clear" w:color="auto" w:fill="FFFFFF"/>
          <w:lang w:val="en-IN"/>
        </w:rPr>
        <w:t xml:space="preserve">System Architecture </w:t>
      </w:r>
      <w:r>
        <w:rPr>
          <w:rFonts w:ascii="Calibri" w:hAnsi="Calibri" w:cs="Calibri"/>
          <w:color w:val="000000"/>
          <w:sz w:val="40"/>
          <w:szCs w:val="40"/>
          <w:shd w:val="clear" w:color="auto" w:fill="FFFFFF"/>
          <w:lang w:val="en-IN"/>
        </w:rPr>
        <w:t>:</w:t>
      </w:r>
    </w:p>
    <w:p w14:paraId="30C37874" w14:textId="0D3456C7" w:rsidR="00C851D3" w:rsidRDefault="00CA0A1B" w:rsidP="00C851D3">
      <w:pPr>
        <w:ind w:firstLine="720"/>
        <w:jc w:val="both"/>
        <w:rPr>
          <w:rFonts w:ascii="Calibri" w:hAnsi="Calibri" w:cs="Calibri"/>
          <w:color w:val="000000"/>
          <w:sz w:val="40"/>
          <w:szCs w:val="40"/>
          <w:shd w:val="clear" w:color="auto" w:fill="FFFFFF"/>
        </w:rPr>
      </w:pPr>
      <w:r>
        <w:rPr>
          <w:rFonts w:ascii="Calibri" w:hAnsi="Calibri" w:cs="Calibri"/>
          <w:color w:val="000000"/>
          <w:sz w:val="40"/>
          <w:szCs w:val="40"/>
          <w:shd w:val="clear" w:color="auto" w:fill="FFFFFF"/>
        </w:rPr>
        <w:t xml:space="preserve">  </w:t>
      </w:r>
      <w:r w:rsidR="00C851D3" w:rsidRPr="001A72A0">
        <w:rPr>
          <w:rFonts w:ascii="Calibri" w:hAnsi="Calibri" w:cs="Calibri"/>
          <w:noProof/>
          <w:color w:val="000000"/>
          <w:sz w:val="40"/>
          <w:szCs w:val="40"/>
          <w:shd w:val="clear" w:color="auto" w:fill="FFFFFF"/>
        </w:rPr>
        <w:drawing>
          <wp:inline distT="0" distB="0" distL="0" distR="0" wp14:anchorId="55F0BE66" wp14:editId="5837ECE0">
            <wp:extent cx="5505450" cy="2768600"/>
            <wp:effectExtent l="0" t="0" r="0" b="0"/>
            <wp:docPr id="1" name="Picture 1">
              <a:extLst xmlns:a="http://schemas.openxmlformats.org/drawingml/2006/main">
                <a:ext uri="{FF2B5EF4-FFF2-40B4-BE49-F238E27FC236}">
                  <a16:creationId xmlns:a16="http://schemas.microsoft.com/office/drawing/2014/main" id="{3C05EB95-482F-40B5-9993-5DBA9B939A82}"/>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C05EB95-482F-40B5-9993-5DBA9B939A8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5450" cy="2768600"/>
                    </a:xfrm>
                    <a:prstGeom prst="rect">
                      <a:avLst/>
                    </a:prstGeom>
                  </pic:spPr>
                </pic:pic>
              </a:graphicData>
            </a:graphic>
          </wp:inline>
        </w:drawing>
      </w:r>
    </w:p>
    <w:p w14:paraId="1E9C2A35" w14:textId="77777777" w:rsidR="00C851D3" w:rsidRDefault="00C851D3" w:rsidP="002147B6">
      <w:pPr>
        <w:rPr>
          <w:lang w:eastAsia="en-IN" w:bidi="hi-IN"/>
        </w:rPr>
      </w:pPr>
    </w:p>
    <w:p w14:paraId="2DE17DE9" w14:textId="2BF1C292" w:rsidR="002147B6" w:rsidRDefault="00C851D3" w:rsidP="002147B6">
      <w:pPr>
        <w:rPr>
          <w:lang w:eastAsia="en-IN" w:bidi="hi-IN"/>
        </w:rPr>
      </w:pPr>
      <w:r>
        <w:rPr>
          <w:rFonts w:ascii="Calibri" w:hAnsi="Calibri" w:cs="Calibri"/>
          <w:noProof/>
          <w:color w:val="000000"/>
          <w:sz w:val="40"/>
          <w:szCs w:val="40"/>
          <w:shd w:val="clear" w:color="auto" w:fill="FFFFFF"/>
        </w:rPr>
        <w:drawing>
          <wp:inline distT="0" distB="0" distL="0" distR="0" wp14:anchorId="2C61676E" wp14:editId="6836F49A">
            <wp:extent cx="6905625" cy="3600450"/>
            <wp:effectExtent l="0" t="57150" r="0" b="19050"/>
            <wp:docPr id="184271202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4C2304E" w14:textId="2F8ECF7F" w:rsidR="00CA0A1B" w:rsidRDefault="00CA0A1B" w:rsidP="002147B6">
      <w:pPr>
        <w:rPr>
          <w:lang w:eastAsia="en-IN" w:bidi="hi-IN"/>
        </w:rPr>
      </w:pPr>
    </w:p>
    <w:p w14:paraId="158B03DD" w14:textId="584BA744" w:rsidR="00012248" w:rsidRPr="0077093F" w:rsidRDefault="00CA0A1B" w:rsidP="0077093F">
      <w:pPr>
        <w:rPr>
          <w:lang w:eastAsia="en-IN" w:bidi="hi-IN"/>
        </w:rPr>
      </w:pPr>
      <w:r>
        <w:rPr>
          <w:lang w:eastAsia="en-IN" w:bidi="hi-IN"/>
        </w:rPr>
        <w:br w:type="page"/>
      </w:r>
    </w:p>
    <w:p w14:paraId="5B28D5DA" w14:textId="1BCFFF8A" w:rsidR="00CA0A1B" w:rsidRDefault="00CA0A1B" w:rsidP="00CA0A1B">
      <w:pPr>
        <w:jc w:val="both"/>
        <w:rPr>
          <w:rFonts w:ascii="Calibri" w:hAnsi="Calibri" w:cs="Calibri"/>
          <w:color w:val="000000"/>
          <w:sz w:val="40"/>
          <w:szCs w:val="40"/>
          <w:shd w:val="clear" w:color="auto" w:fill="FFFFFF"/>
          <w:lang w:val="en-IN"/>
        </w:rPr>
      </w:pPr>
      <w:r>
        <w:rPr>
          <w:rFonts w:ascii="Calibri" w:hAnsi="Calibri" w:cs="Calibri"/>
          <w:color w:val="000000"/>
          <w:sz w:val="40"/>
          <w:szCs w:val="40"/>
          <w:shd w:val="clear" w:color="auto" w:fill="FFFFFF"/>
          <w:lang w:val="en-IN"/>
        </w:rPr>
        <w:lastRenderedPageBreak/>
        <w:t>Modules:</w:t>
      </w:r>
    </w:p>
    <w:p w14:paraId="48A1032B" w14:textId="77777777" w:rsidR="00CA0A1B" w:rsidRPr="00CA0A1B" w:rsidRDefault="00CA0A1B" w:rsidP="00CA0A1B">
      <w:pPr>
        <w:jc w:val="both"/>
        <w:rPr>
          <w:rFonts w:ascii="Calibri" w:hAnsi="Calibri" w:cs="Calibri"/>
          <w:b/>
          <w:bCs/>
          <w:color w:val="000000"/>
          <w:sz w:val="28"/>
          <w:szCs w:val="28"/>
          <w:shd w:val="clear" w:color="auto" w:fill="FFFFFF"/>
        </w:rPr>
      </w:pPr>
      <w:r w:rsidRPr="00CA0A1B">
        <w:rPr>
          <w:rFonts w:ascii="Calibri" w:hAnsi="Calibri" w:cs="Calibri"/>
          <w:b/>
          <w:bCs/>
          <w:color w:val="000000"/>
          <w:sz w:val="28"/>
          <w:szCs w:val="28"/>
          <w:shd w:val="clear" w:color="auto" w:fill="FFFFFF"/>
        </w:rPr>
        <w:t xml:space="preserve">Admin module: </w:t>
      </w:r>
    </w:p>
    <w:p w14:paraId="6403739E" w14:textId="77777777" w:rsidR="00CA0A1B" w:rsidRPr="001A72A0" w:rsidRDefault="00CA0A1B" w:rsidP="00CA0A1B">
      <w:pPr>
        <w:numPr>
          <w:ilvl w:val="0"/>
          <w:numId w:val="5"/>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 xml:space="preserve">Admin can login through username and password in system. </w:t>
      </w:r>
    </w:p>
    <w:p w14:paraId="73775CEC" w14:textId="63C8F950" w:rsidR="00CA0A1B" w:rsidRDefault="00CA0A1B" w:rsidP="00CA0A1B">
      <w:pPr>
        <w:numPr>
          <w:ilvl w:val="0"/>
          <w:numId w:val="5"/>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 xml:space="preserve">Admin can </w:t>
      </w:r>
      <w:r w:rsidR="00872584">
        <w:rPr>
          <w:rFonts w:ascii="Calibri" w:hAnsi="Calibri" w:cs="Calibri"/>
          <w:color w:val="000000"/>
          <w:sz w:val="28"/>
          <w:szCs w:val="28"/>
          <w:shd w:val="clear" w:color="auto" w:fill="FFFFFF"/>
        </w:rPr>
        <w:t>add/</w:t>
      </w:r>
      <w:r w:rsidRPr="001A72A0">
        <w:rPr>
          <w:rFonts w:ascii="Calibri" w:hAnsi="Calibri" w:cs="Calibri"/>
          <w:color w:val="000000"/>
          <w:sz w:val="28"/>
          <w:szCs w:val="28"/>
          <w:shd w:val="clear" w:color="auto" w:fill="FFFFFF"/>
        </w:rPr>
        <w:t xml:space="preserve">delete the photos. </w:t>
      </w:r>
    </w:p>
    <w:p w14:paraId="301154BF" w14:textId="1B19BDD6" w:rsidR="00872584" w:rsidRDefault="00872584" w:rsidP="00CA0A1B">
      <w:pPr>
        <w:numPr>
          <w:ilvl w:val="0"/>
          <w:numId w:val="5"/>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Verify User.</w:t>
      </w:r>
    </w:p>
    <w:p w14:paraId="07757D7C" w14:textId="45947B8E" w:rsidR="00872584" w:rsidRPr="001A72A0" w:rsidRDefault="00872584" w:rsidP="00CA0A1B">
      <w:pPr>
        <w:numPr>
          <w:ilvl w:val="0"/>
          <w:numId w:val="5"/>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Manage User.</w:t>
      </w:r>
    </w:p>
    <w:p w14:paraId="4534B27C" w14:textId="77777777" w:rsidR="00CA0A1B" w:rsidRPr="001A72A0" w:rsidRDefault="00CA0A1B" w:rsidP="00CA0A1B">
      <w:pPr>
        <w:jc w:val="both"/>
        <w:rPr>
          <w:rFonts w:ascii="Calibri" w:hAnsi="Calibri" w:cs="Calibri"/>
          <w:color w:val="000000"/>
          <w:sz w:val="28"/>
          <w:szCs w:val="28"/>
          <w:shd w:val="clear" w:color="auto" w:fill="FFFFFF"/>
        </w:rPr>
      </w:pPr>
      <w:r w:rsidRPr="001A72A0">
        <w:rPr>
          <w:rFonts w:ascii="Calibri" w:hAnsi="Calibri" w:cs="Calibri"/>
          <w:b/>
          <w:bCs/>
          <w:color w:val="000000"/>
          <w:sz w:val="28"/>
          <w:szCs w:val="28"/>
          <w:shd w:val="clear" w:color="auto" w:fill="FFFFFF"/>
        </w:rPr>
        <w:t>Alumni module</w:t>
      </w:r>
      <w:r w:rsidRPr="001A72A0">
        <w:rPr>
          <w:rFonts w:ascii="Calibri" w:hAnsi="Calibri" w:cs="Calibri"/>
          <w:color w:val="000000"/>
          <w:sz w:val="28"/>
          <w:szCs w:val="28"/>
          <w:shd w:val="clear" w:color="auto" w:fill="FFFFFF"/>
        </w:rPr>
        <w:t>:</w:t>
      </w:r>
      <w:r w:rsidRPr="001A72A0">
        <w:rPr>
          <w:rFonts w:ascii="Calibri" w:hAnsi="Calibri" w:cs="Calibri"/>
          <w:color w:val="000000"/>
          <w:sz w:val="28"/>
          <w:szCs w:val="28"/>
          <w:shd w:val="clear" w:color="auto" w:fill="FFFFFF"/>
          <w:lang w:val="en-IN"/>
        </w:rPr>
        <w:t xml:space="preserve"> </w:t>
      </w:r>
    </w:p>
    <w:p w14:paraId="11B0167E" w14:textId="77777777" w:rsidR="00CA0A1B" w:rsidRPr="001A72A0"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Alumni send public message.</w:t>
      </w:r>
      <w:r w:rsidRPr="001A72A0">
        <w:rPr>
          <w:rFonts w:ascii="Calibri" w:hAnsi="Calibri" w:cs="Calibri"/>
          <w:color w:val="000000"/>
          <w:sz w:val="28"/>
          <w:szCs w:val="28"/>
          <w:shd w:val="clear" w:color="auto" w:fill="FFFFFF"/>
          <w:lang w:val="en-IN"/>
        </w:rPr>
        <w:t xml:space="preserve"> </w:t>
      </w:r>
    </w:p>
    <w:p w14:paraId="2B5B9247" w14:textId="77777777" w:rsidR="00CA0A1B" w:rsidRPr="001A72A0"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Alumni send private message.</w:t>
      </w:r>
      <w:r w:rsidRPr="001A72A0">
        <w:rPr>
          <w:rFonts w:ascii="Calibri" w:hAnsi="Calibri" w:cs="Calibri"/>
          <w:color w:val="000000"/>
          <w:sz w:val="28"/>
          <w:szCs w:val="28"/>
          <w:shd w:val="clear" w:color="auto" w:fill="FFFFFF"/>
          <w:lang w:val="en-IN"/>
        </w:rPr>
        <w:t xml:space="preserve"> </w:t>
      </w:r>
    </w:p>
    <w:p w14:paraId="7307719A" w14:textId="77777777" w:rsidR="00CA0A1B" w:rsidRPr="001A72A0"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Alumni send job profile.</w:t>
      </w:r>
      <w:r w:rsidRPr="001A72A0">
        <w:rPr>
          <w:rFonts w:ascii="Calibri" w:hAnsi="Calibri" w:cs="Calibri"/>
          <w:color w:val="000000"/>
          <w:sz w:val="28"/>
          <w:szCs w:val="28"/>
          <w:shd w:val="clear" w:color="auto" w:fill="FFFFFF"/>
          <w:lang w:val="en-IN"/>
        </w:rPr>
        <w:t xml:space="preserve"> </w:t>
      </w:r>
    </w:p>
    <w:p w14:paraId="7F9E098B" w14:textId="7DBA9376" w:rsidR="00CA0A1B" w:rsidRPr="001A72A0"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 xml:space="preserve">Alumni will </w:t>
      </w:r>
      <w:r w:rsidR="00872584">
        <w:rPr>
          <w:rFonts w:ascii="Calibri" w:hAnsi="Calibri" w:cs="Calibri"/>
          <w:color w:val="000000"/>
          <w:sz w:val="28"/>
          <w:szCs w:val="28"/>
          <w:shd w:val="clear" w:color="auto" w:fill="FFFFFF"/>
        </w:rPr>
        <w:t>Host</w:t>
      </w:r>
      <w:r w:rsidRPr="001A72A0">
        <w:rPr>
          <w:rFonts w:ascii="Calibri" w:hAnsi="Calibri" w:cs="Calibri"/>
          <w:color w:val="000000"/>
          <w:sz w:val="28"/>
          <w:szCs w:val="28"/>
          <w:shd w:val="clear" w:color="auto" w:fill="FFFFFF"/>
        </w:rPr>
        <w:t xml:space="preserve"> session.</w:t>
      </w:r>
      <w:r w:rsidRPr="001A72A0">
        <w:rPr>
          <w:rFonts w:ascii="Calibri" w:hAnsi="Calibri" w:cs="Calibri"/>
          <w:color w:val="000000"/>
          <w:sz w:val="28"/>
          <w:szCs w:val="28"/>
          <w:shd w:val="clear" w:color="auto" w:fill="FFFFFF"/>
          <w:lang w:val="en-IN"/>
        </w:rPr>
        <w:t xml:space="preserve"> </w:t>
      </w:r>
    </w:p>
    <w:p w14:paraId="6CE10936" w14:textId="77777777" w:rsidR="00CA0A1B" w:rsidRPr="001A72A0"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Alumni view the participant list.</w:t>
      </w:r>
      <w:r w:rsidRPr="001A72A0">
        <w:rPr>
          <w:rFonts w:ascii="Calibri" w:hAnsi="Calibri" w:cs="Calibri"/>
          <w:color w:val="000000"/>
          <w:sz w:val="28"/>
          <w:szCs w:val="28"/>
          <w:shd w:val="clear" w:color="auto" w:fill="FFFFFF"/>
          <w:lang w:val="en-IN"/>
        </w:rPr>
        <w:t xml:space="preserve"> </w:t>
      </w:r>
    </w:p>
    <w:p w14:paraId="102B563B" w14:textId="5EA01A4C" w:rsidR="00CA0A1B" w:rsidRPr="00872584" w:rsidRDefault="00CA0A1B" w:rsidP="00CA0A1B">
      <w:pPr>
        <w:numPr>
          <w:ilvl w:val="0"/>
          <w:numId w:val="6"/>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 xml:space="preserve">Alumni will upload </w:t>
      </w:r>
      <w:r w:rsidR="00872584">
        <w:rPr>
          <w:rFonts w:ascii="Calibri" w:hAnsi="Calibri" w:cs="Calibri"/>
          <w:color w:val="000000"/>
          <w:sz w:val="28"/>
          <w:szCs w:val="28"/>
          <w:shd w:val="clear" w:color="auto" w:fill="FFFFFF"/>
        </w:rPr>
        <w:t xml:space="preserve">function </w:t>
      </w:r>
      <w:r w:rsidRPr="001A72A0">
        <w:rPr>
          <w:rFonts w:ascii="Calibri" w:hAnsi="Calibri" w:cs="Calibri"/>
          <w:color w:val="000000"/>
          <w:sz w:val="28"/>
          <w:szCs w:val="28"/>
          <w:shd w:val="clear" w:color="auto" w:fill="FFFFFF"/>
        </w:rPr>
        <w:t>photos.</w:t>
      </w:r>
      <w:r w:rsidRPr="001A72A0">
        <w:rPr>
          <w:rFonts w:ascii="Calibri" w:hAnsi="Calibri" w:cs="Calibri"/>
          <w:color w:val="000000"/>
          <w:sz w:val="28"/>
          <w:szCs w:val="28"/>
          <w:shd w:val="clear" w:color="auto" w:fill="FFFFFF"/>
          <w:lang w:val="en-IN"/>
        </w:rPr>
        <w:t xml:space="preserve"> </w:t>
      </w:r>
    </w:p>
    <w:p w14:paraId="3F1DB85E" w14:textId="556B9401" w:rsidR="00872584" w:rsidRPr="00872584" w:rsidRDefault="00872584" w:rsidP="00CA0A1B">
      <w:pPr>
        <w:numPr>
          <w:ilvl w:val="0"/>
          <w:numId w:val="6"/>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lang w:val="en-IN"/>
        </w:rPr>
        <w:t>Search Student With Specific interest.</w:t>
      </w:r>
    </w:p>
    <w:p w14:paraId="5D3CEE9E" w14:textId="2C37029A" w:rsidR="00872584" w:rsidRDefault="00872584" w:rsidP="00CA0A1B">
      <w:pPr>
        <w:numPr>
          <w:ilvl w:val="0"/>
          <w:numId w:val="6"/>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Share Student Profile.</w:t>
      </w:r>
    </w:p>
    <w:p w14:paraId="390CBF3D" w14:textId="715D87FE" w:rsidR="00872584" w:rsidRPr="001A72A0" w:rsidRDefault="00872584" w:rsidP="00CA0A1B">
      <w:pPr>
        <w:numPr>
          <w:ilvl w:val="0"/>
          <w:numId w:val="6"/>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Manage Own Profile.</w:t>
      </w:r>
    </w:p>
    <w:p w14:paraId="6997C16A" w14:textId="77777777" w:rsidR="00CA0A1B" w:rsidRPr="0077093F" w:rsidRDefault="00CA0A1B" w:rsidP="00CA0A1B">
      <w:pPr>
        <w:jc w:val="both"/>
        <w:rPr>
          <w:rFonts w:ascii="Calibri" w:hAnsi="Calibri" w:cs="Calibri"/>
          <w:b/>
          <w:bCs/>
          <w:color w:val="000000"/>
          <w:sz w:val="28"/>
          <w:szCs w:val="28"/>
          <w:shd w:val="clear" w:color="auto" w:fill="FFFFFF"/>
        </w:rPr>
      </w:pPr>
      <w:r w:rsidRPr="0077093F">
        <w:rPr>
          <w:rFonts w:ascii="Calibri" w:hAnsi="Calibri" w:cs="Calibri"/>
          <w:b/>
          <w:bCs/>
          <w:color w:val="000000"/>
          <w:sz w:val="28"/>
          <w:szCs w:val="28"/>
          <w:shd w:val="clear" w:color="auto" w:fill="FFFFFF"/>
        </w:rPr>
        <w:t>Teacher module:</w:t>
      </w:r>
    </w:p>
    <w:p w14:paraId="7DE3F13F" w14:textId="77777777" w:rsidR="00CA0A1B" w:rsidRPr="001A72A0" w:rsidRDefault="00CA0A1B" w:rsidP="00CA0A1B">
      <w:pPr>
        <w:numPr>
          <w:ilvl w:val="0"/>
          <w:numId w:val="7"/>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Teacher send public message.</w:t>
      </w:r>
    </w:p>
    <w:p w14:paraId="2CAAF3C0" w14:textId="77777777" w:rsidR="00CA0A1B" w:rsidRPr="001A72A0" w:rsidRDefault="00CA0A1B" w:rsidP="00CA0A1B">
      <w:pPr>
        <w:numPr>
          <w:ilvl w:val="0"/>
          <w:numId w:val="7"/>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Teacher send private message.</w:t>
      </w:r>
    </w:p>
    <w:p w14:paraId="3555DBF3" w14:textId="292E541C" w:rsidR="00CA0A1B" w:rsidRDefault="00CA0A1B" w:rsidP="00CA0A1B">
      <w:pPr>
        <w:numPr>
          <w:ilvl w:val="0"/>
          <w:numId w:val="7"/>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Teacher will upload</w:t>
      </w:r>
      <w:r w:rsidR="00872584">
        <w:rPr>
          <w:rFonts w:ascii="Calibri" w:hAnsi="Calibri" w:cs="Calibri"/>
          <w:color w:val="000000"/>
          <w:sz w:val="28"/>
          <w:szCs w:val="28"/>
          <w:shd w:val="clear" w:color="auto" w:fill="FFFFFF"/>
        </w:rPr>
        <w:t xml:space="preserve"> function</w:t>
      </w:r>
      <w:r w:rsidRPr="001A72A0">
        <w:rPr>
          <w:rFonts w:ascii="Calibri" w:hAnsi="Calibri" w:cs="Calibri"/>
          <w:color w:val="000000"/>
          <w:sz w:val="28"/>
          <w:szCs w:val="28"/>
          <w:shd w:val="clear" w:color="auto" w:fill="FFFFFF"/>
        </w:rPr>
        <w:t xml:space="preserve"> photos</w:t>
      </w:r>
      <w:r w:rsidR="00872584">
        <w:rPr>
          <w:rFonts w:ascii="Calibri" w:hAnsi="Calibri" w:cs="Calibri"/>
          <w:color w:val="000000"/>
          <w:sz w:val="28"/>
          <w:szCs w:val="28"/>
          <w:shd w:val="clear" w:color="auto" w:fill="FFFFFF"/>
        </w:rPr>
        <w:t>.</w:t>
      </w:r>
    </w:p>
    <w:p w14:paraId="2CD82C1C" w14:textId="089076E8" w:rsidR="00872584" w:rsidRDefault="00872584" w:rsidP="00CA0A1B">
      <w:pPr>
        <w:numPr>
          <w:ilvl w:val="0"/>
          <w:numId w:val="7"/>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Manage Own Profile.</w:t>
      </w:r>
    </w:p>
    <w:p w14:paraId="0603BF97" w14:textId="1BDD0188" w:rsidR="00872584" w:rsidRDefault="00872584" w:rsidP="00872584">
      <w:pPr>
        <w:numPr>
          <w:ilvl w:val="0"/>
          <w:numId w:val="7"/>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Arrange Sessions for Student.</w:t>
      </w:r>
    </w:p>
    <w:p w14:paraId="4516C0BA" w14:textId="17FE8FBD" w:rsidR="00872584" w:rsidRPr="00872584" w:rsidRDefault="00872584" w:rsidP="00872584">
      <w:pPr>
        <w:numPr>
          <w:ilvl w:val="0"/>
          <w:numId w:val="7"/>
        </w:numPr>
        <w:jc w:val="both"/>
        <w:rPr>
          <w:rFonts w:ascii="Calibri" w:hAnsi="Calibri" w:cs="Calibri"/>
          <w:color w:val="000000"/>
          <w:sz w:val="28"/>
          <w:szCs w:val="28"/>
          <w:shd w:val="clear" w:color="auto" w:fill="FFFFFF"/>
          <w:lang w:val="en-IN"/>
        </w:rPr>
      </w:pPr>
      <w:r w:rsidRPr="00872584">
        <w:rPr>
          <w:rFonts w:ascii="Calibri" w:hAnsi="Calibri" w:cs="Calibri"/>
          <w:color w:val="000000"/>
          <w:sz w:val="28"/>
          <w:szCs w:val="28"/>
          <w:shd w:val="clear" w:color="auto" w:fill="FFFFFF"/>
          <w:lang w:val="en-IN"/>
        </w:rPr>
        <w:t>View Alumni in Specific organization and Role</w:t>
      </w:r>
      <w:r>
        <w:rPr>
          <w:rFonts w:ascii="Calibri" w:hAnsi="Calibri" w:cs="Calibri"/>
          <w:color w:val="000000"/>
          <w:sz w:val="28"/>
          <w:szCs w:val="28"/>
          <w:shd w:val="clear" w:color="auto" w:fill="FFFFFF"/>
          <w:lang w:val="en-IN"/>
        </w:rPr>
        <w:t>.</w:t>
      </w:r>
    </w:p>
    <w:p w14:paraId="3AF1C4DA" w14:textId="37D95310" w:rsidR="00872584" w:rsidRDefault="00872584" w:rsidP="00872584">
      <w:pPr>
        <w:ind w:left="720"/>
        <w:jc w:val="both"/>
        <w:rPr>
          <w:rFonts w:ascii="Calibri" w:hAnsi="Calibri" w:cs="Calibri"/>
          <w:color w:val="000000"/>
          <w:sz w:val="28"/>
          <w:szCs w:val="28"/>
          <w:shd w:val="clear" w:color="auto" w:fill="FFFFFF"/>
        </w:rPr>
      </w:pPr>
    </w:p>
    <w:p w14:paraId="39E3D2E4" w14:textId="762D17AA" w:rsidR="00CA0A1B" w:rsidRPr="0077093F" w:rsidRDefault="00CA0A1B" w:rsidP="00872584">
      <w:pPr>
        <w:jc w:val="both"/>
        <w:rPr>
          <w:rFonts w:ascii="Calibri" w:hAnsi="Calibri" w:cs="Calibri"/>
          <w:b/>
          <w:bCs/>
          <w:color w:val="000000"/>
          <w:sz w:val="28"/>
          <w:szCs w:val="28"/>
          <w:shd w:val="clear" w:color="auto" w:fill="FFFFFF"/>
        </w:rPr>
      </w:pPr>
      <w:r w:rsidRPr="0077093F">
        <w:rPr>
          <w:rFonts w:ascii="Calibri" w:hAnsi="Calibri" w:cs="Calibri"/>
          <w:b/>
          <w:bCs/>
          <w:color w:val="000000"/>
          <w:sz w:val="28"/>
          <w:szCs w:val="28"/>
          <w:shd w:val="clear" w:color="auto" w:fill="FFFFFF"/>
        </w:rPr>
        <w:t>Student module:</w:t>
      </w:r>
    </w:p>
    <w:p w14:paraId="741E57F5" w14:textId="77777777" w:rsidR="00CA0A1B" w:rsidRPr="001A72A0" w:rsidRDefault="00CA0A1B" w:rsidP="00CA0A1B">
      <w:pPr>
        <w:numPr>
          <w:ilvl w:val="0"/>
          <w:numId w:val="8"/>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Student send public message.</w:t>
      </w:r>
    </w:p>
    <w:p w14:paraId="4B2137C2" w14:textId="77777777" w:rsidR="00CA0A1B" w:rsidRPr="001A72A0" w:rsidRDefault="00CA0A1B" w:rsidP="00CA0A1B">
      <w:pPr>
        <w:numPr>
          <w:ilvl w:val="0"/>
          <w:numId w:val="8"/>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Student send private message.</w:t>
      </w:r>
    </w:p>
    <w:p w14:paraId="5464DABA" w14:textId="77777777" w:rsidR="00CA0A1B" w:rsidRPr="001A72A0" w:rsidRDefault="00CA0A1B" w:rsidP="00CA0A1B">
      <w:pPr>
        <w:numPr>
          <w:ilvl w:val="0"/>
          <w:numId w:val="8"/>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Student will view job profile.</w:t>
      </w:r>
    </w:p>
    <w:p w14:paraId="3C27F5D3" w14:textId="77777777" w:rsidR="00CA0A1B" w:rsidRDefault="00CA0A1B" w:rsidP="00CA0A1B">
      <w:pPr>
        <w:numPr>
          <w:ilvl w:val="0"/>
          <w:numId w:val="8"/>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Student will participate to session.</w:t>
      </w:r>
    </w:p>
    <w:p w14:paraId="640E7AD7" w14:textId="5F90434A" w:rsidR="00CA0A1B" w:rsidRDefault="00CA0A1B" w:rsidP="00CA0A1B">
      <w:pPr>
        <w:numPr>
          <w:ilvl w:val="0"/>
          <w:numId w:val="8"/>
        </w:numPr>
        <w:jc w:val="both"/>
        <w:rPr>
          <w:rFonts w:ascii="Calibri" w:hAnsi="Calibri" w:cs="Calibri"/>
          <w:color w:val="000000"/>
          <w:sz w:val="28"/>
          <w:szCs w:val="28"/>
          <w:shd w:val="clear" w:color="auto" w:fill="FFFFFF"/>
        </w:rPr>
      </w:pPr>
      <w:r w:rsidRPr="001A72A0">
        <w:rPr>
          <w:rFonts w:ascii="Calibri" w:hAnsi="Calibri" w:cs="Calibri"/>
          <w:color w:val="000000"/>
          <w:sz w:val="28"/>
          <w:szCs w:val="28"/>
          <w:shd w:val="clear" w:color="auto" w:fill="FFFFFF"/>
        </w:rPr>
        <w:t>Student will view photos.</w:t>
      </w:r>
    </w:p>
    <w:p w14:paraId="3C72658B" w14:textId="35D3C377" w:rsidR="00872584" w:rsidRDefault="00872584" w:rsidP="00CA0A1B">
      <w:pPr>
        <w:numPr>
          <w:ilvl w:val="0"/>
          <w:numId w:val="8"/>
        </w:numPr>
        <w:jc w:val="both"/>
        <w:rPr>
          <w:rFonts w:ascii="Calibri" w:hAnsi="Calibri" w:cs="Calibri"/>
          <w:color w:val="000000"/>
          <w:sz w:val="28"/>
          <w:szCs w:val="28"/>
          <w:shd w:val="clear" w:color="auto" w:fill="FFFFFF"/>
        </w:rPr>
      </w:pPr>
      <w:r>
        <w:rPr>
          <w:rFonts w:ascii="Calibri" w:hAnsi="Calibri" w:cs="Calibri"/>
          <w:color w:val="000000"/>
          <w:sz w:val="28"/>
          <w:szCs w:val="28"/>
          <w:shd w:val="clear" w:color="auto" w:fill="FFFFFF"/>
        </w:rPr>
        <w:t>Manage Own Profile.</w:t>
      </w:r>
    </w:p>
    <w:p w14:paraId="7571F347" w14:textId="4FA6AFC6" w:rsidR="0077093F" w:rsidRDefault="0077093F" w:rsidP="002147B6">
      <w:pPr>
        <w:rPr>
          <w:lang w:eastAsia="en-IN" w:bidi="hi-IN"/>
        </w:rPr>
      </w:pPr>
    </w:p>
    <w:p w14:paraId="48B22A01" w14:textId="52883614" w:rsidR="0077093F" w:rsidRDefault="0077093F">
      <w:pPr>
        <w:rPr>
          <w:lang w:eastAsia="en-IN" w:bidi="hi-IN"/>
        </w:rPr>
      </w:pPr>
    </w:p>
    <w:sectPr w:rsidR="0077093F" w:rsidSect="0084128A">
      <w:footerReference w:type="default" r:id="rId15"/>
      <w:pgSz w:w="12240" w:h="15840"/>
      <w:pgMar w:top="720" w:right="720" w:bottom="720" w:left="720" w:header="56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C1282" w14:textId="77777777" w:rsidR="006A4E07" w:rsidRDefault="006A4E07" w:rsidP="007F401A">
      <w:pPr>
        <w:spacing w:after="0" w:line="240" w:lineRule="auto"/>
      </w:pPr>
      <w:r>
        <w:separator/>
      </w:r>
    </w:p>
  </w:endnote>
  <w:endnote w:type="continuationSeparator" w:id="0">
    <w:p w14:paraId="15BAD8EC" w14:textId="77777777" w:rsidR="006A4E07" w:rsidRDefault="006A4E07" w:rsidP="007F4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ambria"/>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docs-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819632"/>
      <w:docPartObj>
        <w:docPartGallery w:val="Page Numbers (Bottom of Page)"/>
        <w:docPartUnique/>
      </w:docPartObj>
    </w:sdtPr>
    <w:sdtEndPr>
      <w:rPr>
        <w:color w:val="7F7F7F" w:themeColor="background1" w:themeShade="7F"/>
        <w:spacing w:val="60"/>
      </w:rPr>
    </w:sdtEndPr>
    <w:sdtContent>
      <w:p w14:paraId="53D52FC2" w14:textId="74A13B72" w:rsidR="0084128A" w:rsidRDefault="0084128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E33D9CD" w14:textId="77777777" w:rsidR="0084128A" w:rsidRDefault="00841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4A215" w14:textId="77777777" w:rsidR="006A4E07" w:rsidRDefault="006A4E07" w:rsidP="007F401A">
      <w:pPr>
        <w:spacing w:after="0" w:line="240" w:lineRule="auto"/>
      </w:pPr>
      <w:r>
        <w:separator/>
      </w:r>
    </w:p>
  </w:footnote>
  <w:footnote w:type="continuationSeparator" w:id="0">
    <w:p w14:paraId="775CE7B2" w14:textId="77777777" w:rsidR="006A4E07" w:rsidRDefault="006A4E07" w:rsidP="007F40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4C2E"/>
    <w:multiLevelType w:val="hybridMultilevel"/>
    <w:tmpl w:val="5CE896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741699"/>
    <w:multiLevelType w:val="hybridMultilevel"/>
    <w:tmpl w:val="372E5F5C"/>
    <w:lvl w:ilvl="0" w:tplc="B290F46A">
      <w:start w:val="1"/>
      <w:numFmt w:val="bullet"/>
      <w:lvlText w:val="•"/>
      <w:lvlJc w:val="left"/>
      <w:pPr>
        <w:tabs>
          <w:tab w:val="num" w:pos="720"/>
        </w:tabs>
        <w:ind w:left="720" w:hanging="360"/>
      </w:pPr>
      <w:rPr>
        <w:rFonts w:ascii="Arial" w:hAnsi="Arial" w:hint="default"/>
      </w:rPr>
    </w:lvl>
    <w:lvl w:ilvl="1" w:tplc="0680CBA0" w:tentative="1">
      <w:start w:val="1"/>
      <w:numFmt w:val="bullet"/>
      <w:lvlText w:val="•"/>
      <w:lvlJc w:val="left"/>
      <w:pPr>
        <w:tabs>
          <w:tab w:val="num" w:pos="1440"/>
        </w:tabs>
        <w:ind w:left="1440" w:hanging="360"/>
      </w:pPr>
      <w:rPr>
        <w:rFonts w:ascii="Arial" w:hAnsi="Arial" w:hint="default"/>
      </w:rPr>
    </w:lvl>
    <w:lvl w:ilvl="2" w:tplc="3B5230F6" w:tentative="1">
      <w:start w:val="1"/>
      <w:numFmt w:val="bullet"/>
      <w:lvlText w:val="•"/>
      <w:lvlJc w:val="left"/>
      <w:pPr>
        <w:tabs>
          <w:tab w:val="num" w:pos="2160"/>
        </w:tabs>
        <w:ind w:left="2160" w:hanging="360"/>
      </w:pPr>
      <w:rPr>
        <w:rFonts w:ascii="Arial" w:hAnsi="Arial" w:hint="default"/>
      </w:rPr>
    </w:lvl>
    <w:lvl w:ilvl="3" w:tplc="B51A3326" w:tentative="1">
      <w:start w:val="1"/>
      <w:numFmt w:val="bullet"/>
      <w:lvlText w:val="•"/>
      <w:lvlJc w:val="left"/>
      <w:pPr>
        <w:tabs>
          <w:tab w:val="num" w:pos="2880"/>
        </w:tabs>
        <w:ind w:left="2880" w:hanging="360"/>
      </w:pPr>
      <w:rPr>
        <w:rFonts w:ascii="Arial" w:hAnsi="Arial" w:hint="default"/>
      </w:rPr>
    </w:lvl>
    <w:lvl w:ilvl="4" w:tplc="B53434F0" w:tentative="1">
      <w:start w:val="1"/>
      <w:numFmt w:val="bullet"/>
      <w:lvlText w:val="•"/>
      <w:lvlJc w:val="left"/>
      <w:pPr>
        <w:tabs>
          <w:tab w:val="num" w:pos="3600"/>
        </w:tabs>
        <w:ind w:left="3600" w:hanging="360"/>
      </w:pPr>
      <w:rPr>
        <w:rFonts w:ascii="Arial" w:hAnsi="Arial" w:hint="default"/>
      </w:rPr>
    </w:lvl>
    <w:lvl w:ilvl="5" w:tplc="4C746156" w:tentative="1">
      <w:start w:val="1"/>
      <w:numFmt w:val="bullet"/>
      <w:lvlText w:val="•"/>
      <w:lvlJc w:val="left"/>
      <w:pPr>
        <w:tabs>
          <w:tab w:val="num" w:pos="4320"/>
        </w:tabs>
        <w:ind w:left="4320" w:hanging="360"/>
      </w:pPr>
      <w:rPr>
        <w:rFonts w:ascii="Arial" w:hAnsi="Arial" w:hint="default"/>
      </w:rPr>
    </w:lvl>
    <w:lvl w:ilvl="6" w:tplc="87204214" w:tentative="1">
      <w:start w:val="1"/>
      <w:numFmt w:val="bullet"/>
      <w:lvlText w:val="•"/>
      <w:lvlJc w:val="left"/>
      <w:pPr>
        <w:tabs>
          <w:tab w:val="num" w:pos="5040"/>
        </w:tabs>
        <w:ind w:left="5040" w:hanging="360"/>
      </w:pPr>
      <w:rPr>
        <w:rFonts w:ascii="Arial" w:hAnsi="Arial" w:hint="default"/>
      </w:rPr>
    </w:lvl>
    <w:lvl w:ilvl="7" w:tplc="7FC086FE" w:tentative="1">
      <w:start w:val="1"/>
      <w:numFmt w:val="bullet"/>
      <w:lvlText w:val="•"/>
      <w:lvlJc w:val="left"/>
      <w:pPr>
        <w:tabs>
          <w:tab w:val="num" w:pos="5760"/>
        </w:tabs>
        <w:ind w:left="5760" w:hanging="360"/>
      </w:pPr>
      <w:rPr>
        <w:rFonts w:ascii="Arial" w:hAnsi="Arial" w:hint="default"/>
      </w:rPr>
    </w:lvl>
    <w:lvl w:ilvl="8" w:tplc="416C27B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B71189"/>
    <w:multiLevelType w:val="hybridMultilevel"/>
    <w:tmpl w:val="E57092AA"/>
    <w:lvl w:ilvl="0" w:tplc="FACAA06A">
      <w:start w:val="1"/>
      <w:numFmt w:val="bullet"/>
      <w:lvlText w:val="•"/>
      <w:lvlJc w:val="left"/>
      <w:pPr>
        <w:tabs>
          <w:tab w:val="num" w:pos="720"/>
        </w:tabs>
        <w:ind w:left="720" w:hanging="360"/>
      </w:pPr>
      <w:rPr>
        <w:rFonts w:ascii="Arial" w:hAnsi="Arial" w:hint="default"/>
      </w:rPr>
    </w:lvl>
    <w:lvl w:ilvl="1" w:tplc="8556BC96" w:tentative="1">
      <w:start w:val="1"/>
      <w:numFmt w:val="bullet"/>
      <w:lvlText w:val="•"/>
      <w:lvlJc w:val="left"/>
      <w:pPr>
        <w:tabs>
          <w:tab w:val="num" w:pos="1440"/>
        </w:tabs>
        <w:ind w:left="1440" w:hanging="360"/>
      </w:pPr>
      <w:rPr>
        <w:rFonts w:ascii="Arial" w:hAnsi="Arial" w:hint="default"/>
      </w:rPr>
    </w:lvl>
    <w:lvl w:ilvl="2" w:tplc="5D76FB24" w:tentative="1">
      <w:start w:val="1"/>
      <w:numFmt w:val="bullet"/>
      <w:lvlText w:val="•"/>
      <w:lvlJc w:val="left"/>
      <w:pPr>
        <w:tabs>
          <w:tab w:val="num" w:pos="2160"/>
        </w:tabs>
        <w:ind w:left="2160" w:hanging="360"/>
      </w:pPr>
      <w:rPr>
        <w:rFonts w:ascii="Arial" w:hAnsi="Arial" w:hint="default"/>
      </w:rPr>
    </w:lvl>
    <w:lvl w:ilvl="3" w:tplc="3E162E5A" w:tentative="1">
      <w:start w:val="1"/>
      <w:numFmt w:val="bullet"/>
      <w:lvlText w:val="•"/>
      <w:lvlJc w:val="left"/>
      <w:pPr>
        <w:tabs>
          <w:tab w:val="num" w:pos="2880"/>
        </w:tabs>
        <w:ind w:left="2880" w:hanging="360"/>
      </w:pPr>
      <w:rPr>
        <w:rFonts w:ascii="Arial" w:hAnsi="Arial" w:hint="default"/>
      </w:rPr>
    </w:lvl>
    <w:lvl w:ilvl="4" w:tplc="ACC22ED2" w:tentative="1">
      <w:start w:val="1"/>
      <w:numFmt w:val="bullet"/>
      <w:lvlText w:val="•"/>
      <w:lvlJc w:val="left"/>
      <w:pPr>
        <w:tabs>
          <w:tab w:val="num" w:pos="3600"/>
        </w:tabs>
        <w:ind w:left="3600" w:hanging="360"/>
      </w:pPr>
      <w:rPr>
        <w:rFonts w:ascii="Arial" w:hAnsi="Arial" w:hint="default"/>
      </w:rPr>
    </w:lvl>
    <w:lvl w:ilvl="5" w:tplc="AA8C6410" w:tentative="1">
      <w:start w:val="1"/>
      <w:numFmt w:val="bullet"/>
      <w:lvlText w:val="•"/>
      <w:lvlJc w:val="left"/>
      <w:pPr>
        <w:tabs>
          <w:tab w:val="num" w:pos="4320"/>
        </w:tabs>
        <w:ind w:left="4320" w:hanging="360"/>
      </w:pPr>
      <w:rPr>
        <w:rFonts w:ascii="Arial" w:hAnsi="Arial" w:hint="default"/>
      </w:rPr>
    </w:lvl>
    <w:lvl w:ilvl="6" w:tplc="16B45450" w:tentative="1">
      <w:start w:val="1"/>
      <w:numFmt w:val="bullet"/>
      <w:lvlText w:val="•"/>
      <w:lvlJc w:val="left"/>
      <w:pPr>
        <w:tabs>
          <w:tab w:val="num" w:pos="5040"/>
        </w:tabs>
        <w:ind w:left="5040" w:hanging="360"/>
      </w:pPr>
      <w:rPr>
        <w:rFonts w:ascii="Arial" w:hAnsi="Arial" w:hint="default"/>
      </w:rPr>
    </w:lvl>
    <w:lvl w:ilvl="7" w:tplc="F45C17C8" w:tentative="1">
      <w:start w:val="1"/>
      <w:numFmt w:val="bullet"/>
      <w:lvlText w:val="•"/>
      <w:lvlJc w:val="left"/>
      <w:pPr>
        <w:tabs>
          <w:tab w:val="num" w:pos="5760"/>
        </w:tabs>
        <w:ind w:left="5760" w:hanging="360"/>
      </w:pPr>
      <w:rPr>
        <w:rFonts w:ascii="Arial" w:hAnsi="Arial" w:hint="default"/>
      </w:rPr>
    </w:lvl>
    <w:lvl w:ilvl="8" w:tplc="BBB6DAB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FE4186"/>
    <w:multiLevelType w:val="hybridMultilevel"/>
    <w:tmpl w:val="5CE896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0D5214"/>
    <w:multiLevelType w:val="hybridMultilevel"/>
    <w:tmpl w:val="1FFEAB28"/>
    <w:lvl w:ilvl="0" w:tplc="988A714E">
      <w:start w:val="1"/>
      <w:numFmt w:val="bullet"/>
      <w:lvlText w:val="•"/>
      <w:lvlJc w:val="left"/>
      <w:pPr>
        <w:tabs>
          <w:tab w:val="num" w:pos="720"/>
        </w:tabs>
        <w:ind w:left="720" w:hanging="360"/>
      </w:pPr>
      <w:rPr>
        <w:rFonts w:ascii="Arial" w:hAnsi="Arial" w:hint="default"/>
      </w:rPr>
    </w:lvl>
    <w:lvl w:ilvl="1" w:tplc="56D0ED78" w:tentative="1">
      <w:start w:val="1"/>
      <w:numFmt w:val="bullet"/>
      <w:lvlText w:val="•"/>
      <w:lvlJc w:val="left"/>
      <w:pPr>
        <w:tabs>
          <w:tab w:val="num" w:pos="1440"/>
        </w:tabs>
        <w:ind w:left="1440" w:hanging="360"/>
      </w:pPr>
      <w:rPr>
        <w:rFonts w:ascii="Arial" w:hAnsi="Arial" w:hint="default"/>
      </w:rPr>
    </w:lvl>
    <w:lvl w:ilvl="2" w:tplc="D6DC3A74" w:tentative="1">
      <w:start w:val="1"/>
      <w:numFmt w:val="bullet"/>
      <w:lvlText w:val="•"/>
      <w:lvlJc w:val="left"/>
      <w:pPr>
        <w:tabs>
          <w:tab w:val="num" w:pos="2160"/>
        </w:tabs>
        <w:ind w:left="2160" w:hanging="360"/>
      </w:pPr>
      <w:rPr>
        <w:rFonts w:ascii="Arial" w:hAnsi="Arial" w:hint="default"/>
      </w:rPr>
    </w:lvl>
    <w:lvl w:ilvl="3" w:tplc="01D001E2" w:tentative="1">
      <w:start w:val="1"/>
      <w:numFmt w:val="bullet"/>
      <w:lvlText w:val="•"/>
      <w:lvlJc w:val="left"/>
      <w:pPr>
        <w:tabs>
          <w:tab w:val="num" w:pos="2880"/>
        </w:tabs>
        <w:ind w:left="2880" w:hanging="360"/>
      </w:pPr>
      <w:rPr>
        <w:rFonts w:ascii="Arial" w:hAnsi="Arial" w:hint="default"/>
      </w:rPr>
    </w:lvl>
    <w:lvl w:ilvl="4" w:tplc="915CFD20" w:tentative="1">
      <w:start w:val="1"/>
      <w:numFmt w:val="bullet"/>
      <w:lvlText w:val="•"/>
      <w:lvlJc w:val="left"/>
      <w:pPr>
        <w:tabs>
          <w:tab w:val="num" w:pos="3600"/>
        </w:tabs>
        <w:ind w:left="3600" w:hanging="360"/>
      </w:pPr>
      <w:rPr>
        <w:rFonts w:ascii="Arial" w:hAnsi="Arial" w:hint="default"/>
      </w:rPr>
    </w:lvl>
    <w:lvl w:ilvl="5" w:tplc="55F62A86" w:tentative="1">
      <w:start w:val="1"/>
      <w:numFmt w:val="bullet"/>
      <w:lvlText w:val="•"/>
      <w:lvlJc w:val="left"/>
      <w:pPr>
        <w:tabs>
          <w:tab w:val="num" w:pos="4320"/>
        </w:tabs>
        <w:ind w:left="4320" w:hanging="360"/>
      </w:pPr>
      <w:rPr>
        <w:rFonts w:ascii="Arial" w:hAnsi="Arial" w:hint="default"/>
      </w:rPr>
    </w:lvl>
    <w:lvl w:ilvl="6" w:tplc="C7164AE0" w:tentative="1">
      <w:start w:val="1"/>
      <w:numFmt w:val="bullet"/>
      <w:lvlText w:val="•"/>
      <w:lvlJc w:val="left"/>
      <w:pPr>
        <w:tabs>
          <w:tab w:val="num" w:pos="5040"/>
        </w:tabs>
        <w:ind w:left="5040" w:hanging="360"/>
      </w:pPr>
      <w:rPr>
        <w:rFonts w:ascii="Arial" w:hAnsi="Arial" w:hint="default"/>
      </w:rPr>
    </w:lvl>
    <w:lvl w:ilvl="7" w:tplc="E7400120" w:tentative="1">
      <w:start w:val="1"/>
      <w:numFmt w:val="bullet"/>
      <w:lvlText w:val="•"/>
      <w:lvlJc w:val="left"/>
      <w:pPr>
        <w:tabs>
          <w:tab w:val="num" w:pos="5760"/>
        </w:tabs>
        <w:ind w:left="5760" w:hanging="360"/>
      </w:pPr>
      <w:rPr>
        <w:rFonts w:ascii="Arial" w:hAnsi="Arial" w:hint="default"/>
      </w:rPr>
    </w:lvl>
    <w:lvl w:ilvl="8" w:tplc="7DDAAB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B27667E"/>
    <w:multiLevelType w:val="hybridMultilevel"/>
    <w:tmpl w:val="6D1C3832"/>
    <w:lvl w:ilvl="0" w:tplc="27DEC21E">
      <w:start w:val="1"/>
      <w:numFmt w:val="bullet"/>
      <w:lvlText w:val="•"/>
      <w:lvlJc w:val="left"/>
      <w:pPr>
        <w:tabs>
          <w:tab w:val="num" w:pos="720"/>
        </w:tabs>
        <w:ind w:left="720" w:hanging="360"/>
      </w:pPr>
      <w:rPr>
        <w:rFonts w:ascii="Arial" w:hAnsi="Arial" w:hint="default"/>
      </w:rPr>
    </w:lvl>
    <w:lvl w:ilvl="1" w:tplc="917006A8" w:tentative="1">
      <w:start w:val="1"/>
      <w:numFmt w:val="bullet"/>
      <w:lvlText w:val="•"/>
      <w:lvlJc w:val="left"/>
      <w:pPr>
        <w:tabs>
          <w:tab w:val="num" w:pos="1440"/>
        </w:tabs>
        <w:ind w:left="1440" w:hanging="360"/>
      </w:pPr>
      <w:rPr>
        <w:rFonts w:ascii="Arial" w:hAnsi="Arial" w:hint="default"/>
      </w:rPr>
    </w:lvl>
    <w:lvl w:ilvl="2" w:tplc="9342D86A" w:tentative="1">
      <w:start w:val="1"/>
      <w:numFmt w:val="bullet"/>
      <w:lvlText w:val="•"/>
      <w:lvlJc w:val="left"/>
      <w:pPr>
        <w:tabs>
          <w:tab w:val="num" w:pos="2160"/>
        </w:tabs>
        <w:ind w:left="2160" w:hanging="360"/>
      </w:pPr>
      <w:rPr>
        <w:rFonts w:ascii="Arial" w:hAnsi="Arial" w:hint="default"/>
      </w:rPr>
    </w:lvl>
    <w:lvl w:ilvl="3" w:tplc="D7C08FBA" w:tentative="1">
      <w:start w:val="1"/>
      <w:numFmt w:val="bullet"/>
      <w:lvlText w:val="•"/>
      <w:lvlJc w:val="left"/>
      <w:pPr>
        <w:tabs>
          <w:tab w:val="num" w:pos="2880"/>
        </w:tabs>
        <w:ind w:left="2880" w:hanging="360"/>
      </w:pPr>
      <w:rPr>
        <w:rFonts w:ascii="Arial" w:hAnsi="Arial" w:hint="default"/>
      </w:rPr>
    </w:lvl>
    <w:lvl w:ilvl="4" w:tplc="5D82CF1A" w:tentative="1">
      <w:start w:val="1"/>
      <w:numFmt w:val="bullet"/>
      <w:lvlText w:val="•"/>
      <w:lvlJc w:val="left"/>
      <w:pPr>
        <w:tabs>
          <w:tab w:val="num" w:pos="3600"/>
        </w:tabs>
        <w:ind w:left="3600" w:hanging="360"/>
      </w:pPr>
      <w:rPr>
        <w:rFonts w:ascii="Arial" w:hAnsi="Arial" w:hint="default"/>
      </w:rPr>
    </w:lvl>
    <w:lvl w:ilvl="5" w:tplc="CB063476" w:tentative="1">
      <w:start w:val="1"/>
      <w:numFmt w:val="bullet"/>
      <w:lvlText w:val="•"/>
      <w:lvlJc w:val="left"/>
      <w:pPr>
        <w:tabs>
          <w:tab w:val="num" w:pos="4320"/>
        </w:tabs>
        <w:ind w:left="4320" w:hanging="360"/>
      </w:pPr>
      <w:rPr>
        <w:rFonts w:ascii="Arial" w:hAnsi="Arial" w:hint="default"/>
      </w:rPr>
    </w:lvl>
    <w:lvl w:ilvl="6" w:tplc="F4F27ED4" w:tentative="1">
      <w:start w:val="1"/>
      <w:numFmt w:val="bullet"/>
      <w:lvlText w:val="•"/>
      <w:lvlJc w:val="left"/>
      <w:pPr>
        <w:tabs>
          <w:tab w:val="num" w:pos="5040"/>
        </w:tabs>
        <w:ind w:left="5040" w:hanging="360"/>
      </w:pPr>
      <w:rPr>
        <w:rFonts w:ascii="Arial" w:hAnsi="Arial" w:hint="default"/>
      </w:rPr>
    </w:lvl>
    <w:lvl w:ilvl="7" w:tplc="FF0C0A0E" w:tentative="1">
      <w:start w:val="1"/>
      <w:numFmt w:val="bullet"/>
      <w:lvlText w:val="•"/>
      <w:lvlJc w:val="left"/>
      <w:pPr>
        <w:tabs>
          <w:tab w:val="num" w:pos="5760"/>
        </w:tabs>
        <w:ind w:left="5760" w:hanging="360"/>
      </w:pPr>
      <w:rPr>
        <w:rFonts w:ascii="Arial" w:hAnsi="Arial" w:hint="default"/>
      </w:rPr>
    </w:lvl>
    <w:lvl w:ilvl="8" w:tplc="3516D9B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C047255"/>
    <w:multiLevelType w:val="hybridMultilevel"/>
    <w:tmpl w:val="5CE89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A31D78"/>
    <w:multiLevelType w:val="hybridMultilevel"/>
    <w:tmpl w:val="5CE896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A690B11"/>
    <w:multiLevelType w:val="hybridMultilevel"/>
    <w:tmpl w:val="764262BA"/>
    <w:lvl w:ilvl="0" w:tplc="D8EC7526">
      <w:start w:val="1"/>
      <w:numFmt w:val="bullet"/>
      <w:lvlText w:val="•"/>
      <w:lvlJc w:val="left"/>
      <w:pPr>
        <w:tabs>
          <w:tab w:val="num" w:pos="720"/>
        </w:tabs>
        <w:ind w:left="720" w:hanging="360"/>
      </w:pPr>
      <w:rPr>
        <w:rFonts w:ascii="Arial" w:hAnsi="Arial" w:hint="default"/>
      </w:rPr>
    </w:lvl>
    <w:lvl w:ilvl="1" w:tplc="AB263D12" w:tentative="1">
      <w:start w:val="1"/>
      <w:numFmt w:val="bullet"/>
      <w:lvlText w:val="•"/>
      <w:lvlJc w:val="left"/>
      <w:pPr>
        <w:tabs>
          <w:tab w:val="num" w:pos="1440"/>
        </w:tabs>
        <w:ind w:left="1440" w:hanging="360"/>
      </w:pPr>
      <w:rPr>
        <w:rFonts w:ascii="Arial" w:hAnsi="Arial" w:hint="default"/>
      </w:rPr>
    </w:lvl>
    <w:lvl w:ilvl="2" w:tplc="6C2A26EA" w:tentative="1">
      <w:start w:val="1"/>
      <w:numFmt w:val="bullet"/>
      <w:lvlText w:val="•"/>
      <w:lvlJc w:val="left"/>
      <w:pPr>
        <w:tabs>
          <w:tab w:val="num" w:pos="2160"/>
        </w:tabs>
        <w:ind w:left="2160" w:hanging="360"/>
      </w:pPr>
      <w:rPr>
        <w:rFonts w:ascii="Arial" w:hAnsi="Arial" w:hint="default"/>
      </w:rPr>
    </w:lvl>
    <w:lvl w:ilvl="3" w:tplc="324E561E" w:tentative="1">
      <w:start w:val="1"/>
      <w:numFmt w:val="bullet"/>
      <w:lvlText w:val="•"/>
      <w:lvlJc w:val="left"/>
      <w:pPr>
        <w:tabs>
          <w:tab w:val="num" w:pos="2880"/>
        </w:tabs>
        <w:ind w:left="2880" w:hanging="360"/>
      </w:pPr>
      <w:rPr>
        <w:rFonts w:ascii="Arial" w:hAnsi="Arial" w:hint="default"/>
      </w:rPr>
    </w:lvl>
    <w:lvl w:ilvl="4" w:tplc="3FC82D40" w:tentative="1">
      <w:start w:val="1"/>
      <w:numFmt w:val="bullet"/>
      <w:lvlText w:val="•"/>
      <w:lvlJc w:val="left"/>
      <w:pPr>
        <w:tabs>
          <w:tab w:val="num" w:pos="3600"/>
        </w:tabs>
        <w:ind w:left="3600" w:hanging="360"/>
      </w:pPr>
      <w:rPr>
        <w:rFonts w:ascii="Arial" w:hAnsi="Arial" w:hint="default"/>
      </w:rPr>
    </w:lvl>
    <w:lvl w:ilvl="5" w:tplc="592A283C" w:tentative="1">
      <w:start w:val="1"/>
      <w:numFmt w:val="bullet"/>
      <w:lvlText w:val="•"/>
      <w:lvlJc w:val="left"/>
      <w:pPr>
        <w:tabs>
          <w:tab w:val="num" w:pos="4320"/>
        </w:tabs>
        <w:ind w:left="4320" w:hanging="360"/>
      </w:pPr>
      <w:rPr>
        <w:rFonts w:ascii="Arial" w:hAnsi="Arial" w:hint="default"/>
      </w:rPr>
    </w:lvl>
    <w:lvl w:ilvl="6" w:tplc="DA629410" w:tentative="1">
      <w:start w:val="1"/>
      <w:numFmt w:val="bullet"/>
      <w:lvlText w:val="•"/>
      <w:lvlJc w:val="left"/>
      <w:pPr>
        <w:tabs>
          <w:tab w:val="num" w:pos="5040"/>
        </w:tabs>
        <w:ind w:left="5040" w:hanging="360"/>
      </w:pPr>
      <w:rPr>
        <w:rFonts w:ascii="Arial" w:hAnsi="Arial" w:hint="default"/>
      </w:rPr>
    </w:lvl>
    <w:lvl w:ilvl="7" w:tplc="BE6482C4" w:tentative="1">
      <w:start w:val="1"/>
      <w:numFmt w:val="bullet"/>
      <w:lvlText w:val="•"/>
      <w:lvlJc w:val="left"/>
      <w:pPr>
        <w:tabs>
          <w:tab w:val="num" w:pos="5760"/>
        </w:tabs>
        <w:ind w:left="5760" w:hanging="360"/>
      </w:pPr>
      <w:rPr>
        <w:rFonts w:ascii="Arial" w:hAnsi="Arial" w:hint="default"/>
      </w:rPr>
    </w:lvl>
    <w:lvl w:ilvl="8" w:tplc="40C8AF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02F09E6"/>
    <w:multiLevelType w:val="hybridMultilevel"/>
    <w:tmpl w:val="E1B226D8"/>
    <w:lvl w:ilvl="0" w:tplc="97B0C43A">
      <w:start w:val="1"/>
      <w:numFmt w:val="bullet"/>
      <w:lvlText w:val="•"/>
      <w:lvlJc w:val="left"/>
      <w:pPr>
        <w:tabs>
          <w:tab w:val="num" w:pos="720"/>
        </w:tabs>
        <w:ind w:left="720" w:hanging="360"/>
      </w:pPr>
      <w:rPr>
        <w:rFonts w:ascii="Arial" w:hAnsi="Arial" w:hint="default"/>
      </w:rPr>
    </w:lvl>
    <w:lvl w:ilvl="1" w:tplc="9D88E618" w:tentative="1">
      <w:start w:val="1"/>
      <w:numFmt w:val="bullet"/>
      <w:lvlText w:val="•"/>
      <w:lvlJc w:val="left"/>
      <w:pPr>
        <w:tabs>
          <w:tab w:val="num" w:pos="1440"/>
        </w:tabs>
        <w:ind w:left="1440" w:hanging="360"/>
      </w:pPr>
      <w:rPr>
        <w:rFonts w:ascii="Arial" w:hAnsi="Arial" w:hint="default"/>
      </w:rPr>
    </w:lvl>
    <w:lvl w:ilvl="2" w:tplc="E9F03B9E" w:tentative="1">
      <w:start w:val="1"/>
      <w:numFmt w:val="bullet"/>
      <w:lvlText w:val="•"/>
      <w:lvlJc w:val="left"/>
      <w:pPr>
        <w:tabs>
          <w:tab w:val="num" w:pos="2160"/>
        </w:tabs>
        <w:ind w:left="2160" w:hanging="360"/>
      </w:pPr>
      <w:rPr>
        <w:rFonts w:ascii="Arial" w:hAnsi="Arial" w:hint="default"/>
      </w:rPr>
    </w:lvl>
    <w:lvl w:ilvl="3" w:tplc="A6242B5C" w:tentative="1">
      <w:start w:val="1"/>
      <w:numFmt w:val="bullet"/>
      <w:lvlText w:val="•"/>
      <w:lvlJc w:val="left"/>
      <w:pPr>
        <w:tabs>
          <w:tab w:val="num" w:pos="2880"/>
        </w:tabs>
        <w:ind w:left="2880" w:hanging="360"/>
      </w:pPr>
      <w:rPr>
        <w:rFonts w:ascii="Arial" w:hAnsi="Arial" w:hint="default"/>
      </w:rPr>
    </w:lvl>
    <w:lvl w:ilvl="4" w:tplc="F44CCF9E" w:tentative="1">
      <w:start w:val="1"/>
      <w:numFmt w:val="bullet"/>
      <w:lvlText w:val="•"/>
      <w:lvlJc w:val="left"/>
      <w:pPr>
        <w:tabs>
          <w:tab w:val="num" w:pos="3600"/>
        </w:tabs>
        <w:ind w:left="3600" w:hanging="360"/>
      </w:pPr>
      <w:rPr>
        <w:rFonts w:ascii="Arial" w:hAnsi="Arial" w:hint="default"/>
      </w:rPr>
    </w:lvl>
    <w:lvl w:ilvl="5" w:tplc="59DA98CE" w:tentative="1">
      <w:start w:val="1"/>
      <w:numFmt w:val="bullet"/>
      <w:lvlText w:val="•"/>
      <w:lvlJc w:val="left"/>
      <w:pPr>
        <w:tabs>
          <w:tab w:val="num" w:pos="4320"/>
        </w:tabs>
        <w:ind w:left="4320" w:hanging="360"/>
      </w:pPr>
      <w:rPr>
        <w:rFonts w:ascii="Arial" w:hAnsi="Arial" w:hint="default"/>
      </w:rPr>
    </w:lvl>
    <w:lvl w:ilvl="6" w:tplc="C700EDCE" w:tentative="1">
      <w:start w:val="1"/>
      <w:numFmt w:val="bullet"/>
      <w:lvlText w:val="•"/>
      <w:lvlJc w:val="left"/>
      <w:pPr>
        <w:tabs>
          <w:tab w:val="num" w:pos="5040"/>
        </w:tabs>
        <w:ind w:left="5040" w:hanging="360"/>
      </w:pPr>
      <w:rPr>
        <w:rFonts w:ascii="Arial" w:hAnsi="Arial" w:hint="default"/>
      </w:rPr>
    </w:lvl>
    <w:lvl w:ilvl="7" w:tplc="7818A5C8" w:tentative="1">
      <w:start w:val="1"/>
      <w:numFmt w:val="bullet"/>
      <w:lvlText w:val="•"/>
      <w:lvlJc w:val="left"/>
      <w:pPr>
        <w:tabs>
          <w:tab w:val="num" w:pos="5760"/>
        </w:tabs>
        <w:ind w:left="5760" w:hanging="360"/>
      </w:pPr>
      <w:rPr>
        <w:rFonts w:ascii="Arial" w:hAnsi="Arial" w:hint="default"/>
      </w:rPr>
    </w:lvl>
    <w:lvl w:ilvl="8" w:tplc="969A1FB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0AA7D81"/>
    <w:multiLevelType w:val="hybridMultilevel"/>
    <w:tmpl w:val="004CA36C"/>
    <w:lvl w:ilvl="0" w:tplc="E8DE3436">
      <w:start w:val="1"/>
      <w:numFmt w:val="bullet"/>
      <w:lvlText w:val="•"/>
      <w:lvlJc w:val="left"/>
      <w:pPr>
        <w:tabs>
          <w:tab w:val="num" w:pos="720"/>
        </w:tabs>
        <w:ind w:left="720" w:hanging="360"/>
      </w:pPr>
      <w:rPr>
        <w:rFonts w:ascii="Times New Roman" w:hAnsi="Times New Roman" w:hint="default"/>
      </w:rPr>
    </w:lvl>
    <w:lvl w:ilvl="1" w:tplc="761CA1EA" w:tentative="1">
      <w:start w:val="1"/>
      <w:numFmt w:val="bullet"/>
      <w:lvlText w:val="•"/>
      <w:lvlJc w:val="left"/>
      <w:pPr>
        <w:tabs>
          <w:tab w:val="num" w:pos="1440"/>
        </w:tabs>
        <w:ind w:left="1440" w:hanging="360"/>
      </w:pPr>
      <w:rPr>
        <w:rFonts w:ascii="Times New Roman" w:hAnsi="Times New Roman" w:hint="default"/>
      </w:rPr>
    </w:lvl>
    <w:lvl w:ilvl="2" w:tplc="3272C86A" w:tentative="1">
      <w:start w:val="1"/>
      <w:numFmt w:val="bullet"/>
      <w:lvlText w:val="•"/>
      <w:lvlJc w:val="left"/>
      <w:pPr>
        <w:tabs>
          <w:tab w:val="num" w:pos="2160"/>
        </w:tabs>
        <w:ind w:left="2160" w:hanging="360"/>
      </w:pPr>
      <w:rPr>
        <w:rFonts w:ascii="Times New Roman" w:hAnsi="Times New Roman" w:hint="default"/>
      </w:rPr>
    </w:lvl>
    <w:lvl w:ilvl="3" w:tplc="34EA7E5C" w:tentative="1">
      <w:start w:val="1"/>
      <w:numFmt w:val="bullet"/>
      <w:lvlText w:val="•"/>
      <w:lvlJc w:val="left"/>
      <w:pPr>
        <w:tabs>
          <w:tab w:val="num" w:pos="2880"/>
        </w:tabs>
        <w:ind w:left="2880" w:hanging="360"/>
      </w:pPr>
      <w:rPr>
        <w:rFonts w:ascii="Times New Roman" w:hAnsi="Times New Roman" w:hint="default"/>
      </w:rPr>
    </w:lvl>
    <w:lvl w:ilvl="4" w:tplc="F360663E" w:tentative="1">
      <w:start w:val="1"/>
      <w:numFmt w:val="bullet"/>
      <w:lvlText w:val="•"/>
      <w:lvlJc w:val="left"/>
      <w:pPr>
        <w:tabs>
          <w:tab w:val="num" w:pos="3600"/>
        </w:tabs>
        <w:ind w:left="3600" w:hanging="360"/>
      </w:pPr>
      <w:rPr>
        <w:rFonts w:ascii="Times New Roman" w:hAnsi="Times New Roman" w:hint="default"/>
      </w:rPr>
    </w:lvl>
    <w:lvl w:ilvl="5" w:tplc="ECAAEBC6" w:tentative="1">
      <w:start w:val="1"/>
      <w:numFmt w:val="bullet"/>
      <w:lvlText w:val="•"/>
      <w:lvlJc w:val="left"/>
      <w:pPr>
        <w:tabs>
          <w:tab w:val="num" w:pos="4320"/>
        </w:tabs>
        <w:ind w:left="4320" w:hanging="360"/>
      </w:pPr>
      <w:rPr>
        <w:rFonts w:ascii="Times New Roman" w:hAnsi="Times New Roman" w:hint="default"/>
      </w:rPr>
    </w:lvl>
    <w:lvl w:ilvl="6" w:tplc="885A60D0" w:tentative="1">
      <w:start w:val="1"/>
      <w:numFmt w:val="bullet"/>
      <w:lvlText w:val="•"/>
      <w:lvlJc w:val="left"/>
      <w:pPr>
        <w:tabs>
          <w:tab w:val="num" w:pos="5040"/>
        </w:tabs>
        <w:ind w:left="5040" w:hanging="360"/>
      </w:pPr>
      <w:rPr>
        <w:rFonts w:ascii="Times New Roman" w:hAnsi="Times New Roman" w:hint="default"/>
      </w:rPr>
    </w:lvl>
    <w:lvl w:ilvl="7" w:tplc="88C42EA8" w:tentative="1">
      <w:start w:val="1"/>
      <w:numFmt w:val="bullet"/>
      <w:lvlText w:val="•"/>
      <w:lvlJc w:val="left"/>
      <w:pPr>
        <w:tabs>
          <w:tab w:val="num" w:pos="5760"/>
        </w:tabs>
        <w:ind w:left="5760" w:hanging="360"/>
      </w:pPr>
      <w:rPr>
        <w:rFonts w:ascii="Times New Roman" w:hAnsi="Times New Roman" w:hint="default"/>
      </w:rPr>
    </w:lvl>
    <w:lvl w:ilvl="8" w:tplc="59E63F8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3637185"/>
    <w:multiLevelType w:val="hybridMultilevel"/>
    <w:tmpl w:val="A28EBE26"/>
    <w:lvl w:ilvl="0" w:tplc="2D08E974">
      <w:start w:val="1"/>
      <w:numFmt w:val="bullet"/>
      <w:lvlText w:val="•"/>
      <w:lvlJc w:val="left"/>
      <w:pPr>
        <w:tabs>
          <w:tab w:val="num" w:pos="720"/>
        </w:tabs>
        <w:ind w:left="720" w:hanging="360"/>
      </w:pPr>
      <w:rPr>
        <w:rFonts w:ascii="Arial" w:hAnsi="Arial" w:hint="default"/>
      </w:rPr>
    </w:lvl>
    <w:lvl w:ilvl="1" w:tplc="8E6E8088" w:tentative="1">
      <w:start w:val="1"/>
      <w:numFmt w:val="bullet"/>
      <w:lvlText w:val="•"/>
      <w:lvlJc w:val="left"/>
      <w:pPr>
        <w:tabs>
          <w:tab w:val="num" w:pos="1440"/>
        </w:tabs>
        <w:ind w:left="1440" w:hanging="360"/>
      </w:pPr>
      <w:rPr>
        <w:rFonts w:ascii="Arial" w:hAnsi="Arial" w:hint="default"/>
      </w:rPr>
    </w:lvl>
    <w:lvl w:ilvl="2" w:tplc="5E74E656" w:tentative="1">
      <w:start w:val="1"/>
      <w:numFmt w:val="bullet"/>
      <w:lvlText w:val="•"/>
      <w:lvlJc w:val="left"/>
      <w:pPr>
        <w:tabs>
          <w:tab w:val="num" w:pos="2160"/>
        </w:tabs>
        <w:ind w:left="2160" w:hanging="360"/>
      </w:pPr>
      <w:rPr>
        <w:rFonts w:ascii="Arial" w:hAnsi="Arial" w:hint="default"/>
      </w:rPr>
    </w:lvl>
    <w:lvl w:ilvl="3" w:tplc="1FF8E3BC" w:tentative="1">
      <w:start w:val="1"/>
      <w:numFmt w:val="bullet"/>
      <w:lvlText w:val="•"/>
      <w:lvlJc w:val="left"/>
      <w:pPr>
        <w:tabs>
          <w:tab w:val="num" w:pos="2880"/>
        </w:tabs>
        <w:ind w:left="2880" w:hanging="360"/>
      </w:pPr>
      <w:rPr>
        <w:rFonts w:ascii="Arial" w:hAnsi="Arial" w:hint="default"/>
      </w:rPr>
    </w:lvl>
    <w:lvl w:ilvl="4" w:tplc="3306D518" w:tentative="1">
      <w:start w:val="1"/>
      <w:numFmt w:val="bullet"/>
      <w:lvlText w:val="•"/>
      <w:lvlJc w:val="left"/>
      <w:pPr>
        <w:tabs>
          <w:tab w:val="num" w:pos="3600"/>
        </w:tabs>
        <w:ind w:left="3600" w:hanging="360"/>
      </w:pPr>
      <w:rPr>
        <w:rFonts w:ascii="Arial" w:hAnsi="Arial" w:hint="default"/>
      </w:rPr>
    </w:lvl>
    <w:lvl w:ilvl="5" w:tplc="7C80B8D8" w:tentative="1">
      <w:start w:val="1"/>
      <w:numFmt w:val="bullet"/>
      <w:lvlText w:val="•"/>
      <w:lvlJc w:val="left"/>
      <w:pPr>
        <w:tabs>
          <w:tab w:val="num" w:pos="4320"/>
        </w:tabs>
        <w:ind w:left="4320" w:hanging="360"/>
      </w:pPr>
      <w:rPr>
        <w:rFonts w:ascii="Arial" w:hAnsi="Arial" w:hint="default"/>
      </w:rPr>
    </w:lvl>
    <w:lvl w:ilvl="6" w:tplc="B6E051D8" w:tentative="1">
      <w:start w:val="1"/>
      <w:numFmt w:val="bullet"/>
      <w:lvlText w:val="•"/>
      <w:lvlJc w:val="left"/>
      <w:pPr>
        <w:tabs>
          <w:tab w:val="num" w:pos="5040"/>
        </w:tabs>
        <w:ind w:left="5040" w:hanging="360"/>
      </w:pPr>
      <w:rPr>
        <w:rFonts w:ascii="Arial" w:hAnsi="Arial" w:hint="default"/>
      </w:rPr>
    </w:lvl>
    <w:lvl w:ilvl="7" w:tplc="3042C608" w:tentative="1">
      <w:start w:val="1"/>
      <w:numFmt w:val="bullet"/>
      <w:lvlText w:val="•"/>
      <w:lvlJc w:val="left"/>
      <w:pPr>
        <w:tabs>
          <w:tab w:val="num" w:pos="5760"/>
        </w:tabs>
        <w:ind w:left="5760" w:hanging="360"/>
      </w:pPr>
      <w:rPr>
        <w:rFonts w:ascii="Arial" w:hAnsi="Arial" w:hint="default"/>
      </w:rPr>
    </w:lvl>
    <w:lvl w:ilvl="8" w:tplc="9788C8AC" w:tentative="1">
      <w:start w:val="1"/>
      <w:numFmt w:val="bullet"/>
      <w:lvlText w:val="•"/>
      <w:lvlJc w:val="left"/>
      <w:pPr>
        <w:tabs>
          <w:tab w:val="num" w:pos="6480"/>
        </w:tabs>
        <w:ind w:left="6480" w:hanging="360"/>
      </w:pPr>
      <w:rPr>
        <w:rFonts w:ascii="Arial" w:hAnsi="Arial" w:hint="default"/>
      </w:rPr>
    </w:lvl>
  </w:abstractNum>
  <w:num w:numId="1" w16cid:durableId="2004817767">
    <w:abstractNumId w:val="6"/>
  </w:num>
  <w:num w:numId="2" w16cid:durableId="1390104606">
    <w:abstractNumId w:val="1"/>
  </w:num>
  <w:num w:numId="3" w16cid:durableId="731006116">
    <w:abstractNumId w:val="11"/>
  </w:num>
  <w:num w:numId="4" w16cid:durableId="1047871430">
    <w:abstractNumId w:val="9"/>
  </w:num>
  <w:num w:numId="5" w16cid:durableId="782769113">
    <w:abstractNumId w:val="5"/>
  </w:num>
  <w:num w:numId="6" w16cid:durableId="2068601972">
    <w:abstractNumId w:val="8"/>
  </w:num>
  <w:num w:numId="7" w16cid:durableId="369887186">
    <w:abstractNumId w:val="2"/>
  </w:num>
  <w:num w:numId="8" w16cid:durableId="1127118072">
    <w:abstractNumId w:val="4"/>
  </w:num>
  <w:num w:numId="9" w16cid:durableId="2128238260">
    <w:abstractNumId w:val="10"/>
  </w:num>
  <w:num w:numId="10" w16cid:durableId="1784029286">
    <w:abstractNumId w:val="3"/>
  </w:num>
  <w:num w:numId="11" w16cid:durableId="892739023">
    <w:abstractNumId w:val="0"/>
  </w:num>
  <w:num w:numId="12" w16cid:durableId="11025313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sTCysLAwNzUzMDJU0lEKTi0uzszPAykwrAUAYfPJZywAAAA="/>
  </w:docVars>
  <w:rsids>
    <w:rsidRoot w:val="00535884"/>
    <w:rsid w:val="00012248"/>
    <w:rsid w:val="0004418E"/>
    <w:rsid w:val="00052F3E"/>
    <w:rsid w:val="0011430B"/>
    <w:rsid w:val="002147B6"/>
    <w:rsid w:val="00420FC4"/>
    <w:rsid w:val="00442A48"/>
    <w:rsid w:val="00535884"/>
    <w:rsid w:val="006A4E07"/>
    <w:rsid w:val="006F738F"/>
    <w:rsid w:val="0077093F"/>
    <w:rsid w:val="007F401A"/>
    <w:rsid w:val="0084128A"/>
    <w:rsid w:val="00872584"/>
    <w:rsid w:val="008C702D"/>
    <w:rsid w:val="00AD2386"/>
    <w:rsid w:val="00B14C67"/>
    <w:rsid w:val="00C369CB"/>
    <w:rsid w:val="00C851D3"/>
    <w:rsid w:val="00CA0A1B"/>
    <w:rsid w:val="00E56AD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365C2"/>
  <w15:docId w15:val="{A5F432B5-09AC-47CD-BF46-C181DC67F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48"/>
  </w:style>
  <w:style w:type="paragraph" w:styleId="Heading1">
    <w:name w:val="heading 1"/>
    <w:basedOn w:val="Normal"/>
    <w:next w:val="Normal"/>
    <w:link w:val="Heading1Char"/>
    <w:qFormat/>
    <w:rsid w:val="00535884"/>
    <w:pPr>
      <w:keepNext/>
      <w:tabs>
        <w:tab w:val="left" w:pos="3060"/>
        <w:tab w:val="left" w:pos="5760"/>
      </w:tabs>
      <w:spacing w:after="0" w:line="240" w:lineRule="auto"/>
      <w:jc w:val="center"/>
      <w:outlineLvl w:val="0"/>
    </w:pPr>
    <w:rPr>
      <w:rFonts w:ascii="Times New Roman" w:eastAsia="Times New Roman" w:hAnsi="Times New Roman" w:cs="Times New Roman"/>
      <w:b/>
      <w:bCs/>
      <w:sz w:val="26"/>
      <w:szCs w:val="24"/>
      <w:lang w:eastAsia="en-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5884"/>
    <w:rPr>
      <w:rFonts w:ascii="Times New Roman" w:eastAsia="Times New Roman" w:hAnsi="Times New Roman" w:cs="Times New Roman"/>
      <w:b/>
      <w:bCs/>
      <w:sz w:val="26"/>
      <w:szCs w:val="24"/>
      <w:lang w:eastAsia="en-IN" w:bidi="hi-IN"/>
    </w:rPr>
  </w:style>
  <w:style w:type="paragraph" w:styleId="ListParagraph">
    <w:name w:val="List Paragraph"/>
    <w:basedOn w:val="Normal"/>
    <w:uiPriority w:val="34"/>
    <w:qFormat/>
    <w:rsid w:val="00535884"/>
    <w:pPr>
      <w:spacing w:after="0" w:line="240" w:lineRule="auto"/>
      <w:ind w:left="720"/>
      <w:contextualSpacing/>
    </w:pPr>
    <w:rPr>
      <w:rFonts w:ascii="Times New Roman" w:eastAsia="Times New Roman" w:hAnsi="Times New Roman" w:cs="Times New Roman"/>
      <w:sz w:val="24"/>
      <w:szCs w:val="24"/>
      <w:lang w:eastAsia="en-IN" w:bidi="hi-IN"/>
    </w:rPr>
  </w:style>
  <w:style w:type="paragraph" w:styleId="Header">
    <w:name w:val="header"/>
    <w:basedOn w:val="Normal"/>
    <w:link w:val="HeaderChar"/>
    <w:uiPriority w:val="99"/>
    <w:unhideWhenUsed/>
    <w:rsid w:val="007F40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01A"/>
  </w:style>
  <w:style w:type="paragraph" w:styleId="Footer">
    <w:name w:val="footer"/>
    <w:basedOn w:val="Normal"/>
    <w:link w:val="FooterChar"/>
    <w:uiPriority w:val="99"/>
    <w:unhideWhenUsed/>
    <w:rsid w:val="007F40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01A"/>
  </w:style>
  <w:style w:type="paragraph" w:styleId="BalloonText">
    <w:name w:val="Balloon Text"/>
    <w:basedOn w:val="Normal"/>
    <w:link w:val="BalloonTextChar"/>
    <w:uiPriority w:val="99"/>
    <w:semiHidden/>
    <w:unhideWhenUsed/>
    <w:rsid w:val="00044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1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890014">
      <w:bodyDiv w:val="1"/>
      <w:marLeft w:val="0"/>
      <w:marRight w:val="0"/>
      <w:marTop w:val="0"/>
      <w:marBottom w:val="0"/>
      <w:divBdr>
        <w:top w:val="none" w:sz="0" w:space="0" w:color="auto"/>
        <w:left w:val="none" w:sz="0" w:space="0" w:color="auto"/>
        <w:bottom w:val="none" w:sz="0" w:space="0" w:color="auto"/>
        <w:right w:val="none" w:sz="0" w:space="0" w:color="auto"/>
      </w:divBdr>
    </w:div>
    <w:div w:id="2123647732">
      <w:bodyDiv w:val="1"/>
      <w:marLeft w:val="0"/>
      <w:marRight w:val="0"/>
      <w:marTop w:val="0"/>
      <w:marBottom w:val="0"/>
      <w:divBdr>
        <w:top w:val="none" w:sz="0" w:space="0" w:color="auto"/>
        <w:left w:val="none" w:sz="0" w:space="0" w:color="auto"/>
        <w:bottom w:val="none" w:sz="0" w:space="0" w:color="auto"/>
        <w:right w:val="none" w:sz="0" w:space="0" w:color="auto"/>
      </w:divBdr>
      <w:divsChild>
        <w:div w:id="183305753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7D739E-23D9-4AF9-8934-B58427839D80}" type="doc">
      <dgm:prSet loTypeId="urn:microsoft.com/office/officeart/2005/8/layout/hierarchy3" loCatId="hierarchy" qsTypeId="urn:microsoft.com/office/officeart/2005/8/quickstyle/simple3" qsCatId="simple" csTypeId="urn:microsoft.com/office/officeart/2005/8/colors/accent5_3" csCatId="accent5" phldr="1"/>
      <dgm:spPr/>
      <dgm:t>
        <a:bodyPr/>
        <a:lstStyle/>
        <a:p>
          <a:endParaRPr lang="en-IN"/>
        </a:p>
      </dgm:t>
    </dgm:pt>
    <dgm:pt modelId="{EC0C149E-624D-4B8C-91BE-A8720DDEDF78}">
      <dgm:prSet phldrT="[Text]"/>
      <dgm:spPr/>
      <dgm:t>
        <a:bodyPr/>
        <a:lstStyle/>
        <a:p>
          <a:r>
            <a:rPr lang="en-IN"/>
            <a:t>Alumni</a:t>
          </a:r>
        </a:p>
      </dgm:t>
    </dgm:pt>
    <dgm:pt modelId="{F174A810-FD59-4261-8A3D-F97B199AB9DC}" type="parTrans" cxnId="{81A4CE41-7F32-498F-84C7-FA2095FA994D}">
      <dgm:prSet/>
      <dgm:spPr/>
      <dgm:t>
        <a:bodyPr/>
        <a:lstStyle/>
        <a:p>
          <a:endParaRPr lang="en-IN"/>
        </a:p>
      </dgm:t>
    </dgm:pt>
    <dgm:pt modelId="{0314F263-5269-4C1B-A5D6-2220A63CE58D}" type="sibTrans" cxnId="{81A4CE41-7F32-498F-84C7-FA2095FA994D}">
      <dgm:prSet/>
      <dgm:spPr/>
      <dgm:t>
        <a:bodyPr/>
        <a:lstStyle/>
        <a:p>
          <a:endParaRPr lang="en-IN"/>
        </a:p>
      </dgm:t>
    </dgm:pt>
    <dgm:pt modelId="{32FF2C9E-BFD7-447E-9D7A-D5AA30A20622}">
      <dgm:prSet phldrT="[Text]"/>
      <dgm:spPr/>
      <dgm:t>
        <a:bodyPr/>
        <a:lstStyle/>
        <a:p>
          <a:r>
            <a:rPr lang="en-IN"/>
            <a:t>Privatemsg</a:t>
          </a:r>
        </a:p>
      </dgm:t>
    </dgm:pt>
    <dgm:pt modelId="{04DE4FD2-3402-4DE2-A7D8-2192D50FA080}" type="parTrans" cxnId="{64ABF040-5D88-4D49-8050-AC39D5DFDDD5}">
      <dgm:prSet/>
      <dgm:spPr/>
      <dgm:t>
        <a:bodyPr/>
        <a:lstStyle/>
        <a:p>
          <a:endParaRPr lang="en-IN"/>
        </a:p>
      </dgm:t>
    </dgm:pt>
    <dgm:pt modelId="{04CCF875-DD7F-4FFC-AB7E-F10EB4944D1F}" type="sibTrans" cxnId="{64ABF040-5D88-4D49-8050-AC39D5DFDDD5}">
      <dgm:prSet/>
      <dgm:spPr/>
      <dgm:t>
        <a:bodyPr/>
        <a:lstStyle/>
        <a:p>
          <a:endParaRPr lang="en-IN"/>
        </a:p>
      </dgm:t>
    </dgm:pt>
    <dgm:pt modelId="{A9965E06-07A4-49EF-9A16-0480FD8F4745}">
      <dgm:prSet phldrT="[Text]"/>
      <dgm:spPr/>
      <dgm:t>
        <a:bodyPr/>
        <a:lstStyle/>
        <a:p>
          <a:r>
            <a:rPr lang="en-IN"/>
            <a:t>Publicmsg</a:t>
          </a:r>
        </a:p>
      </dgm:t>
    </dgm:pt>
    <dgm:pt modelId="{6EDC1971-AE0C-47B2-93DF-B66048485EB5}" type="parTrans" cxnId="{FED0F28A-3E66-4D91-93BA-8157F8FEAA81}">
      <dgm:prSet/>
      <dgm:spPr/>
      <dgm:t>
        <a:bodyPr/>
        <a:lstStyle/>
        <a:p>
          <a:endParaRPr lang="en-IN"/>
        </a:p>
      </dgm:t>
    </dgm:pt>
    <dgm:pt modelId="{42824F28-FD16-40AC-99B5-6D702DC5A2D8}" type="sibTrans" cxnId="{FED0F28A-3E66-4D91-93BA-8157F8FEAA81}">
      <dgm:prSet/>
      <dgm:spPr/>
      <dgm:t>
        <a:bodyPr/>
        <a:lstStyle/>
        <a:p>
          <a:endParaRPr lang="en-IN"/>
        </a:p>
      </dgm:t>
    </dgm:pt>
    <dgm:pt modelId="{96087493-C027-4726-BD4A-EDDE9DD59C8A}">
      <dgm:prSet phldrT="[Text]"/>
      <dgm:spPr/>
      <dgm:t>
        <a:bodyPr/>
        <a:lstStyle/>
        <a:p>
          <a:r>
            <a:rPr lang="en-IN"/>
            <a:t>Student</a:t>
          </a:r>
        </a:p>
      </dgm:t>
    </dgm:pt>
    <dgm:pt modelId="{CAB9BBFD-A6D4-4A33-9F76-7A76905D3CFE}" type="parTrans" cxnId="{53318ACB-F2EA-41BD-94B8-1451621B3E7D}">
      <dgm:prSet/>
      <dgm:spPr/>
      <dgm:t>
        <a:bodyPr/>
        <a:lstStyle/>
        <a:p>
          <a:endParaRPr lang="en-IN"/>
        </a:p>
      </dgm:t>
    </dgm:pt>
    <dgm:pt modelId="{A7D4817C-A8FE-4D42-B1F3-6612AD6542F8}" type="sibTrans" cxnId="{53318ACB-F2EA-41BD-94B8-1451621B3E7D}">
      <dgm:prSet/>
      <dgm:spPr/>
      <dgm:t>
        <a:bodyPr/>
        <a:lstStyle/>
        <a:p>
          <a:endParaRPr lang="en-IN"/>
        </a:p>
      </dgm:t>
    </dgm:pt>
    <dgm:pt modelId="{9A72BE60-64A6-4F87-B2F1-1B2B06F266BC}">
      <dgm:prSet phldrT="[Text]"/>
      <dgm:spPr/>
      <dgm:t>
        <a:bodyPr/>
        <a:lstStyle/>
        <a:p>
          <a:r>
            <a:rPr lang="en-IN"/>
            <a:t>Privatemsg</a:t>
          </a:r>
        </a:p>
      </dgm:t>
    </dgm:pt>
    <dgm:pt modelId="{11209683-9D53-46EB-B6A1-EBA3B75CC05C}" type="parTrans" cxnId="{38F66CBA-4A2A-462A-B6B5-B16944C48258}">
      <dgm:prSet/>
      <dgm:spPr/>
      <dgm:t>
        <a:bodyPr/>
        <a:lstStyle/>
        <a:p>
          <a:endParaRPr lang="en-IN"/>
        </a:p>
      </dgm:t>
    </dgm:pt>
    <dgm:pt modelId="{FB300086-EEA5-4728-8CDC-F5720D382895}" type="sibTrans" cxnId="{38F66CBA-4A2A-462A-B6B5-B16944C48258}">
      <dgm:prSet/>
      <dgm:spPr/>
      <dgm:t>
        <a:bodyPr/>
        <a:lstStyle/>
        <a:p>
          <a:endParaRPr lang="en-IN"/>
        </a:p>
      </dgm:t>
    </dgm:pt>
    <dgm:pt modelId="{C62373DB-0270-48A5-A76D-A2FBADEA8E75}">
      <dgm:prSet phldrT="[Text]"/>
      <dgm:spPr/>
      <dgm:t>
        <a:bodyPr/>
        <a:lstStyle/>
        <a:p>
          <a:r>
            <a:rPr lang="en-IN"/>
            <a:t>Host session</a:t>
          </a:r>
        </a:p>
      </dgm:t>
    </dgm:pt>
    <dgm:pt modelId="{66547DFA-F973-457F-B7EC-CE9D90FBF0AB}" type="parTrans" cxnId="{515617DA-25C1-44A3-991D-4EA0225C7343}">
      <dgm:prSet/>
      <dgm:spPr/>
      <dgm:t>
        <a:bodyPr/>
        <a:lstStyle/>
        <a:p>
          <a:endParaRPr lang="en-IN"/>
        </a:p>
      </dgm:t>
    </dgm:pt>
    <dgm:pt modelId="{85B0FB5C-AD32-4229-AB88-95C4DC8425A2}" type="sibTrans" cxnId="{515617DA-25C1-44A3-991D-4EA0225C7343}">
      <dgm:prSet/>
      <dgm:spPr/>
      <dgm:t>
        <a:bodyPr/>
        <a:lstStyle/>
        <a:p>
          <a:endParaRPr lang="en-IN"/>
        </a:p>
      </dgm:t>
    </dgm:pt>
    <dgm:pt modelId="{2DEA1C35-17FF-478E-B0FD-0B490F0FB386}">
      <dgm:prSet phldrT="[Text]"/>
      <dgm:spPr/>
      <dgm:t>
        <a:bodyPr/>
        <a:lstStyle/>
        <a:p>
          <a:r>
            <a:rPr lang="en-IN"/>
            <a:t>View participants </a:t>
          </a:r>
        </a:p>
      </dgm:t>
    </dgm:pt>
    <dgm:pt modelId="{F4F034D5-5635-4A0E-8471-18EDDB8CDAEE}" type="parTrans" cxnId="{5ADFF3AD-46D9-4E53-95AB-2F73D355A876}">
      <dgm:prSet/>
      <dgm:spPr/>
      <dgm:t>
        <a:bodyPr/>
        <a:lstStyle/>
        <a:p>
          <a:endParaRPr lang="en-IN"/>
        </a:p>
      </dgm:t>
    </dgm:pt>
    <dgm:pt modelId="{E181ED09-EFA9-4E41-BE1D-B415188FF05C}" type="sibTrans" cxnId="{5ADFF3AD-46D9-4E53-95AB-2F73D355A876}">
      <dgm:prSet/>
      <dgm:spPr/>
      <dgm:t>
        <a:bodyPr/>
        <a:lstStyle/>
        <a:p>
          <a:endParaRPr lang="en-IN"/>
        </a:p>
      </dgm:t>
    </dgm:pt>
    <dgm:pt modelId="{5B616387-FEBA-40DC-BC1C-6578406E594A}">
      <dgm:prSet phldrT="[Text]"/>
      <dgm:spPr/>
      <dgm:t>
        <a:bodyPr/>
        <a:lstStyle/>
        <a:p>
          <a:r>
            <a:rPr lang="en-IN"/>
            <a:t>Share Student profile</a:t>
          </a:r>
        </a:p>
      </dgm:t>
    </dgm:pt>
    <dgm:pt modelId="{CCF1F93B-C672-4E2C-9BA6-1171FB9EA53F}" type="parTrans" cxnId="{D58A7D15-8514-4789-8DD2-1046316F44C9}">
      <dgm:prSet/>
      <dgm:spPr/>
      <dgm:t>
        <a:bodyPr/>
        <a:lstStyle/>
        <a:p>
          <a:endParaRPr lang="en-IN"/>
        </a:p>
      </dgm:t>
    </dgm:pt>
    <dgm:pt modelId="{8CB7B049-188C-42BC-85F6-2917AF96B979}" type="sibTrans" cxnId="{D58A7D15-8514-4789-8DD2-1046316F44C9}">
      <dgm:prSet/>
      <dgm:spPr/>
      <dgm:t>
        <a:bodyPr/>
        <a:lstStyle/>
        <a:p>
          <a:endParaRPr lang="en-IN"/>
        </a:p>
      </dgm:t>
    </dgm:pt>
    <dgm:pt modelId="{8CE5F40A-679D-46B3-890A-4B5DC04182EB}">
      <dgm:prSet phldrT="[Text]"/>
      <dgm:spPr/>
      <dgm:t>
        <a:bodyPr/>
        <a:lstStyle/>
        <a:p>
          <a:r>
            <a:rPr lang="en-IN"/>
            <a:t>Update Own profile</a:t>
          </a:r>
        </a:p>
      </dgm:t>
    </dgm:pt>
    <dgm:pt modelId="{177FDB7F-E76E-4AA5-8880-D1BD4A7ECA9C}" type="parTrans" cxnId="{86EB7F65-65A5-4B0A-A07C-BBF6B4C45061}">
      <dgm:prSet/>
      <dgm:spPr/>
      <dgm:t>
        <a:bodyPr/>
        <a:lstStyle/>
        <a:p>
          <a:endParaRPr lang="en-IN"/>
        </a:p>
      </dgm:t>
    </dgm:pt>
    <dgm:pt modelId="{95DA133A-88EF-41E6-B9A8-AEED3B1C6ECD}" type="sibTrans" cxnId="{86EB7F65-65A5-4B0A-A07C-BBF6B4C45061}">
      <dgm:prSet/>
      <dgm:spPr/>
      <dgm:t>
        <a:bodyPr/>
        <a:lstStyle/>
        <a:p>
          <a:endParaRPr lang="en-IN"/>
        </a:p>
      </dgm:t>
    </dgm:pt>
    <dgm:pt modelId="{454EE13D-E8F1-433B-AC01-2464A6BDF95A}">
      <dgm:prSet phldrT="[Text]"/>
      <dgm:spPr/>
      <dgm:t>
        <a:bodyPr/>
        <a:lstStyle/>
        <a:p>
          <a:r>
            <a:rPr lang="en-IN"/>
            <a:t>Publicmsg</a:t>
          </a:r>
        </a:p>
      </dgm:t>
    </dgm:pt>
    <dgm:pt modelId="{292CFEB1-4B81-45BE-A5C3-188AC8C5E4FA}" type="parTrans" cxnId="{84E7C5D6-3C28-41E0-8257-CED4B652159D}">
      <dgm:prSet/>
      <dgm:spPr/>
      <dgm:t>
        <a:bodyPr/>
        <a:lstStyle/>
        <a:p>
          <a:endParaRPr lang="en-IN"/>
        </a:p>
      </dgm:t>
    </dgm:pt>
    <dgm:pt modelId="{ACE7FE1B-CF77-4DA1-A101-934C620BB521}" type="sibTrans" cxnId="{84E7C5D6-3C28-41E0-8257-CED4B652159D}">
      <dgm:prSet/>
      <dgm:spPr/>
      <dgm:t>
        <a:bodyPr/>
        <a:lstStyle/>
        <a:p>
          <a:endParaRPr lang="en-IN"/>
        </a:p>
      </dgm:t>
    </dgm:pt>
    <dgm:pt modelId="{0CEFEDAB-CC62-4F01-893E-901DF5488168}">
      <dgm:prSet phldrT="[Text]"/>
      <dgm:spPr/>
      <dgm:t>
        <a:bodyPr/>
        <a:lstStyle/>
        <a:p>
          <a:r>
            <a:rPr lang="en-IN"/>
            <a:t>View job profile</a:t>
          </a:r>
        </a:p>
      </dgm:t>
    </dgm:pt>
    <dgm:pt modelId="{02A1E0A5-01E0-44D2-ABEF-CF24170AEA73}" type="parTrans" cxnId="{BF8CB29A-39A9-4E7B-BA11-D76772C5CEFD}">
      <dgm:prSet/>
      <dgm:spPr/>
      <dgm:t>
        <a:bodyPr/>
        <a:lstStyle/>
        <a:p>
          <a:endParaRPr lang="en-IN"/>
        </a:p>
      </dgm:t>
    </dgm:pt>
    <dgm:pt modelId="{42B77F95-50C7-4F1C-A549-BA7C554BFE00}" type="sibTrans" cxnId="{BF8CB29A-39A9-4E7B-BA11-D76772C5CEFD}">
      <dgm:prSet/>
      <dgm:spPr/>
      <dgm:t>
        <a:bodyPr/>
        <a:lstStyle/>
        <a:p>
          <a:endParaRPr lang="en-IN"/>
        </a:p>
      </dgm:t>
    </dgm:pt>
    <dgm:pt modelId="{99D2349C-7D20-4D61-85AF-2F18181518D9}">
      <dgm:prSet phldrT="[Text]"/>
      <dgm:spPr/>
      <dgm:t>
        <a:bodyPr/>
        <a:lstStyle/>
        <a:p>
          <a:r>
            <a:rPr lang="en-IN"/>
            <a:t>Attend Session</a:t>
          </a:r>
        </a:p>
      </dgm:t>
    </dgm:pt>
    <dgm:pt modelId="{A0CBB55A-369C-486D-94DE-7AD0B83D6B9F}" type="parTrans" cxnId="{B0370F2E-ADF9-4604-BA71-377D781E3960}">
      <dgm:prSet/>
      <dgm:spPr/>
      <dgm:t>
        <a:bodyPr/>
        <a:lstStyle/>
        <a:p>
          <a:endParaRPr lang="en-IN"/>
        </a:p>
      </dgm:t>
    </dgm:pt>
    <dgm:pt modelId="{A89C2667-C6DA-420D-985C-5FE0303759E7}" type="sibTrans" cxnId="{B0370F2E-ADF9-4604-BA71-377D781E3960}">
      <dgm:prSet/>
      <dgm:spPr/>
      <dgm:t>
        <a:bodyPr/>
        <a:lstStyle/>
        <a:p>
          <a:endParaRPr lang="en-IN"/>
        </a:p>
      </dgm:t>
    </dgm:pt>
    <dgm:pt modelId="{0777EA07-4D4E-4AC9-AF85-AD046E0611F1}">
      <dgm:prSet phldrT="[Text]"/>
      <dgm:spPr/>
      <dgm:t>
        <a:bodyPr/>
        <a:lstStyle/>
        <a:p>
          <a:r>
            <a:rPr lang="en-IN"/>
            <a:t>View Alumni in Specific organization  &amp; Role</a:t>
          </a:r>
        </a:p>
      </dgm:t>
    </dgm:pt>
    <dgm:pt modelId="{3C9207C5-9934-4BA6-9EC3-87E5AC1072A2}" type="parTrans" cxnId="{4AA736BB-510B-4B60-9C9E-F863E397AB52}">
      <dgm:prSet/>
      <dgm:spPr/>
      <dgm:t>
        <a:bodyPr/>
        <a:lstStyle/>
        <a:p>
          <a:endParaRPr lang="en-IN"/>
        </a:p>
      </dgm:t>
    </dgm:pt>
    <dgm:pt modelId="{D98C43AB-6835-497F-BE4B-14258E537F80}" type="sibTrans" cxnId="{4AA736BB-510B-4B60-9C9E-F863E397AB52}">
      <dgm:prSet/>
      <dgm:spPr/>
      <dgm:t>
        <a:bodyPr/>
        <a:lstStyle/>
        <a:p>
          <a:endParaRPr lang="en-IN"/>
        </a:p>
      </dgm:t>
    </dgm:pt>
    <dgm:pt modelId="{5821F904-BB58-4D05-83ED-520A52EACBEA}">
      <dgm:prSet phldrT="[Text]"/>
      <dgm:spPr/>
      <dgm:t>
        <a:bodyPr/>
        <a:lstStyle/>
        <a:p>
          <a:r>
            <a:rPr lang="en-IN"/>
            <a:t>Update Profile</a:t>
          </a:r>
        </a:p>
      </dgm:t>
    </dgm:pt>
    <dgm:pt modelId="{2110F245-1325-4E32-AC4A-979E0548581C}" type="parTrans" cxnId="{B0CBDD91-076E-4060-9E8F-AC6E1138F427}">
      <dgm:prSet/>
      <dgm:spPr/>
      <dgm:t>
        <a:bodyPr/>
        <a:lstStyle/>
        <a:p>
          <a:endParaRPr lang="en-IN"/>
        </a:p>
      </dgm:t>
    </dgm:pt>
    <dgm:pt modelId="{9FDADBD7-3886-4F02-A68D-97401FFB2D6D}" type="sibTrans" cxnId="{B0CBDD91-076E-4060-9E8F-AC6E1138F427}">
      <dgm:prSet/>
      <dgm:spPr/>
      <dgm:t>
        <a:bodyPr/>
        <a:lstStyle/>
        <a:p>
          <a:endParaRPr lang="en-IN"/>
        </a:p>
      </dgm:t>
    </dgm:pt>
    <dgm:pt modelId="{45FAF52D-50F2-45D1-97AE-620BA96B85F7}">
      <dgm:prSet phldrT="[Text]"/>
      <dgm:spPr/>
      <dgm:t>
        <a:bodyPr/>
        <a:lstStyle/>
        <a:p>
          <a:r>
            <a:rPr lang="en-IN"/>
            <a:t>Search Student With Specific Interest </a:t>
          </a:r>
        </a:p>
      </dgm:t>
    </dgm:pt>
    <dgm:pt modelId="{1BECE2F9-00E9-4DFB-A379-9CA944C7BCA5}" type="parTrans" cxnId="{367924AE-9783-4F7A-88A5-05CC5072D7C5}">
      <dgm:prSet/>
      <dgm:spPr/>
      <dgm:t>
        <a:bodyPr/>
        <a:lstStyle/>
        <a:p>
          <a:endParaRPr lang="en-IN"/>
        </a:p>
      </dgm:t>
    </dgm:pt>
    <dgm:pt modelId="{D7D94BEB-0D3B-40E1-81CA-DA4C2E502CA9}" type="sibTrans" cxnId="{367924AE-9783-4F7A-88A5-05CC5072D7C5}">
      <dgm:prSet/>
      <dgm:spPr/>
      <dgm:t>
        <a:bodyPr/>
        <a:lstStyle/>
        <a:p>
          <a:endParaRPr lang="en-IN"/>
        </a:p>
      </dgm:t>
    </dgm:pt>
    <dgm:pt modelId="{914524C7-3C2D-4AA9-A2C4-062483D4A88A}">
      <dgm:prSet phldrT="[Text]"/>
      <dgm:spPr/>
      <dgm:t>
        <a:bodyPr/>
        <a:lstStyle/>
        <a:p>
          <a:r>
            <a:rPr lang="en-IN"/>
            <a:t>Teacher</a:t>
          </a:r>
        </a:p>
      </dgm:t>
    </dgm:pt>
    <dgm:pt modelId="{A0011505-8A6C-4D36-AFDF-4CFC3F9D0D52}" type="parTrans" cxnId="{D937E28F-989B-4264-878C-564EB079FCEC}">
      <dgm:prSet/>
      <dgm:spPr/>
      <dgm:t>
        <a:bodyPr/>
        <a:lstStyle/>
        <a:p>
          <a:endParaRPr lang="en-IN"/>
        </a:p>
      </dgm:t>
    </dgm:pt>
    <dgm:pt modelId="{1B7D27AA-5A73-46EC-9EF9-3D6C8DB25427}" type="sibTrans" cxnId="{D937E28F-989B-4264-878C-564EB079FCEC}">
      <dgm:prSet/>
      <dgm:spPr/>
      <dgm:t>
        <a:bodyPr/>
        <a:lstStyle/>
        <a:p>
          <a:endParaRPr lang="en-IN"/>
        </a:p>
      </dgm:t>
    </dgm:pt>
    <dgm:pt modelId="{B1B5E9D5-C7E5-4588-8EDD-C31880522D78}">
      <dgm:prSet phldrT="[Text]"/>
      <dgm:spPr/>
      <dgm:t>
        <a:bodyPr/>
        <a:lstStyle/>
        <a:p>
          <a:r>
            <a:rPr lang="en-IN"/>
            <a:t>Privatemsg</a:t>
          </a:r>
        </a:p>
      </dgm:t>
    </dgm:pt>
    <dgm:pt modelId="{7A4A3383-0C5B-4ACD-98A3-43605F240248}" type="parTrans" cxnId="{3586D333-46F7-40AB-A4D1-2D34311FC9A9}">
      <dgm:prSet/>
      <dgm:spPr/>
      <dgm:t>
        <a:bodyPr/>
        <a:lstStyle/>
        <a:p>
          <a:endParaRPr lang="en-IN"/>
        </a:p>
      </dgm:t>
    </dgm:pt>
    <dgm:pt modelId="{B284F2CB-C34D-4ABE-BFD2-6F5A9E66346B}" type="sibTrans" cxnId="{3586D333-46F7-40AB-A4D1-2D34311FC9A9}">
      <dgm:prSet/>
      <dgm:spPr/>
      <dgm:t>
        <a:bodyPr/>
        <a:lstStyle/>
        <a:p>
          <a:endParaRPr lang="en-IN"/>
        </a:p>
      </dgm:t>
    </dgm:pt>
    <dgm:pt modelId="{CE330BA0-F996-4EE6-B41B-68B296991425}">
      <dgm:prSet phldrT="[Text]"/>
      <dgm:spPr/>
      <dgm:t>
        <a:bodyPr/>
        <a:lstStyle/>
        <a:p>
          <a:r>
            <a:rPr lang="en-IN"/>
            <a:t>Publicmsg</a:t>
          </a:r>
        </a:p>
      </dgm:t>
    </dgm:pt>
    <dgm:pt modelId="{B7E9B98B-28F4-471E-9FDE-86B9F738D560}" type="parTrans" cxnId="{D522547A-8394-4E35-9FCF-C3E262C7D5EA}">
      <dgm:prSet/>
      <dgm:spPr/>
      <dgm:t>
        <a:bodyPr/>
        <a:lstStyle/>
        <a:p>
          <a:endParaRPr lang="en-IN"/>
        </a:p>
      </dgm:t>
    </dgm:pt>
    <dgm:pt modelId="{BD56C29F-188C-478D-AB0F-6C91DE79E11A}" type="sibTrans" cxnId="{D522547A-8394-4E35-9FCF-C3E262C7D5EA}">
      <dgm:prSet/>
      <dgm:spPr/>
      <dgm:t>
        <a:bodyPr/>
        <a:lstStyle/>
        <a:p>
          <a:endParaRPr lang="en-IN"/>
        </a:p>
      </dgm:t>
    </dgm:pt>
    <dgm:pt modelId="{4DA4304C-B601-4883-8E21-028FDDC2E33B}">
      <dgm:prSet phldrT="[Text]"/>
      <dgm:spPr/>
      <dgm:t>
        <a:bodyPr/>
        <a:lstStyle/>
        <a:p>
          <a:r>
            <a:rPr lang="en-IN"/>
            <a:t>update profile</a:t>
          </a:r>
        </a:p>
      </dgm:t>
    </dgm:pt>
    <dgm:pt modelId="{5F99C6C6-6415-4B73-B11F-97A0A1D4473E}" type="parTrans" cxnId="{5082583A-4A00-4395-93A3-49F453B5C5C3}">
      <dgm:prSet/>
      <dgm:spPr/>
      <dgm:t>
        <a:bodyPr/>
        <a:lstStyle/>
        <a:p>
          <a:endParaRPr lang="en-IN"/>
        </a:p>
      </dgm:t>
    </dgm:pt>
    <dgm:pt modelId="{BAB074CB-E08D-44F3-A219-373DD4079AC1}" type="sibTrans" cxnId="{5082583A-4A00-4395-93A3-49F453B5C5C3}">
      <dgm:prSet/>
      <dgm:spPr/>
      <dgm:t>
        <a:bodyPr/>
        <a:lstStyle/>
        <a:p>
          <a:endParaRPr lang="en-IN"/>
        </a:p>
      </dgm:t>
    </dgm:pt>
    <dgm:pt modelId="{E0AD9053-B3EE-4C03-A295-EF4743E7F630}">
      <dgm:prSet phldrT="[Text]"/>
      <dgm:spPr/>
      <dgm:t>
        <a:bodyPr/>
        <a:lstStyle/>
        <a:p>
          <a:r>
            <a:rPr lang="en-IN"/>
            <a:t>Arrange Session</a:t>
          </a:r>
        </a:p>
      </dgm:t>
    </dgm:pt>
    <dgm:pt modelId="{99FF754B-0C6E-4966-A67E-64FF4E350199}" type="parTrans" cxnId="{32BEB31A-B950-4D6F-AB00-BB5C10515D9D}">
      <dgm:prSet/>
      <dgm:spPr/>
      <dgm:t>
        <a:bodyPr/>
        <a:lstStyle/>
        <a:p>
          <a:endParaRPr lang="en-IN"/>
        </a:p>
      </dgm:t>
    </dgm:pt>
    <dgm:pt modelId="{08BD1053-650A-4B1C-AB0A-28AEC51C0975}" type="sibTrans" cxnId="{32BEB31A-B950-4D6F-AB00-BB5C10515D9D}">
      <dgm:prSet/>
      <dgm:spPr/>
      <dgm:t>
        <a:bodyPr/>
        <a:lstStyle/>
        <a:p>
          <a:endParaRPr lang="en-IN"/>
        </a:p>
      </dgm:t>
    </dgm:pt>
    <dgm:pt modelId="{0E2F0255-38D7-441F-AAF7-35D920F1CFA6}">
      <dgm:prSet phldrT="[Text]"/>
      <dgm:spPr/>
      <dgm:t>
        <a:bodyPr/>
        <a:lstStyle/>
        <a:p>
          <a:r>
            <a:rPr lang="en-IN"/>
            <a:t>Upload Function Photos</a:t>
          </a:r>
        </a:p>
      </dgm:t>
    </dgm:pt>
    <dgm:pt modelId="{9267802C-101D-490F-ABCA-AD91ACA5D522}" type="parTrans" cxnId="{04E04401-FCAA-4E5B-A518-C4E73FDA4BE8}">
      <dgm:prSet/>
      <dgm:spPr/>
      <dgm:t>
        <a:bodyPr/>
        <a:lstStyle/>
        <a:p>
          <a:endParaRPr lang="en-IN"/>
        </a:p>
      </dgm:t>
    </dgm:pt>
    <dgm:pt modelId="{3318BAD1-CEA5-4243-A664-2AA06F2D3F34}" type="sibTrans" cxnId="{04E04401-FCAA-4E5B-A518-C4E73FDA4BE8}">
      <dgm:prSet/>
      <dgm:spPr/>
      <dgm:t>
        <a:bodyPr/>
        <a:lstStyle/>
        <a:p>
          <a:endParaRPr lang="en-IN"/>
        </a:p>
      </dgm:t>
    </dgm:pt>
    <dgm:pt modelId="{BEEBF549-6F3D-432B-956B-B25D2DED92B9}">
      <dgm:prSet phldrT="[Text]"/>
      <dgm:spPr/>
      <dgm:t>
        <a:bodyPr/>
        <a:lstStyle/>
        <a:p>
          <a:r>
            <a:rPr lang="en-IN"/>
            <a:t>View Function Photos</a:t>
          </a:r>
        </a:p>
      </dgm:t>
    </dgm:pt>
    <dgm:pt modelId="{AE3858A4-06D3-43CE-9DE6-F57661CFDD30}" type="parTrans" cxnId="{3B154CEA-1D7F-44C6-B6C6-A6709C9D347B}">
      <dgm:prSet/>
      <dgm:spPr/>
      <dgm:t>
        <a:bodyPr/>
        <a:lstStyle/>
        <a:p>
          <a:endParaRPr lang="en-IN"/>
        </a:p>
      </dgm:t>
    </dgm:pt>
    <dgm:pt modelId="{B8B6E559-A19A-4184-B9FD-AF16466E7A24}" type="sibTrans" cxnId="{3B154CEA-1D7F-44C6-B6C6-A6709C9D347B}">
      <dgm:prSet/>
      <dgm:spPr/>
      <dgm:t>
        <a:bodyPr/>
        <a:lstStyle/>
        <a:p>
          <a:endParaRPr lang="en-IN"/>
        </a:p>
      </dgm:t>
    </dgm:pt>
    <dgm:pt modelId="{CCA0534D-1FB2-40ED-854A-E633EE5CE07D}">
      <dgm:prSet phldrT="[Text]"/>
      <dgm:spPr/>
      <dgm:t>
        <a:bodyPr/>
        <a:lstStyle/>
        <a:p>
          <a:r>
            <a:rPr lang="en-IN"/>
            <a:t>Upload Function Photos</a:t>
          </a:r>
        </a:p>
      </dgm:t>
    </dgm:pt>
    <dgm:pt modelId="{A3BD51B7-8177-4B13-B1E1-C27100BF0259}" type="parTrans" cxnId="{6130AF1C-0821-4BA4-B2F9-912792C99D3A}">
      <dgm:prSet/>
      <dgm:spPr/>
      <dgm:t>
        <a:bodyPr/>
        <a:lstStyle/>
        <a:p>
          <a:endParaRPr lang="en-IN"/>
        </a:p>
      </dgm:t>
    </dgm:pt>
    <dgm:pt modelId="{15589588-136D-4172-A5C1-DDF8AFAB9F1D}" type="sibTrans" cxnId="{6130AF1C-0821-4BA4-B2F9-912792C99D3A}">
      <dgm:prSet/>
      <dgm:spPr/>
      <dgm:t>
        <a:bodyPr/>
        <a:lstStyle/>
        <a:p>
          <a:endParaRPr lang="en-IN"/>
        </a:p>
      </dgm:t>
    </dgm:pt>
    <dgm:pt modelId="{ED042988-1B42-487E-9C50-E7441D857DC2}">
      <dgm:prSet phldrT="[Text]"/>
      <dgm:spPr/>
      <dgm:t>
        <a:bodyPr/>
        <a:lstStyle/>
        <a:p>
          <a:r>
            <a:rPr lang="en-IN"/>
            <a:t>Admin</a:t>
          </a:r>
        </a:p>
      </dgm:t>
    </dgm:pt>
    <dgm:pt modelId="{6A549A65-E7AD-4603-92F5-F8237327A671}" type="parTrans" cxnId="{9A8CEFEA-C8B5-4C1A-85D8-5CD9FE050B96}">
      <dgm:prSet/>
      <dgm:spPr/>
      <dgm:t>
        <a:bodyPr/>
        <a:lstStyle/>
        <a:p>
          <a:endParaRPr lang="en-IN"/>
        </a:p>
      </dgm:t>
    </dgm:pt>
    <dgm:pt modelId="{924BE3BD-F88A-4D3A-ADA5-FD042D2E6091}" type="sibTrans" cxnId="{9A8CEFEA-C8B5-4C1A-85D8-5CD9FE050B96}">
      <dgm:prSet/>
      <dgm:spPr/>
      <dgm:t>
        <a:bodyPr/>
        <a:lstStyle/>
        <a:p>
          <a:endParaRPr lang="en-IN"/>
        </a:p>
      </dgm:t>
    </dgm:pt>
    <dgm:pt modelId="{4BA08E10-85B4-43D2-AD42-DA2163CB914B}">
      <dgm:prSet phldrT="[Text]"/>
      <dgm:spPr/>
      <dgm:t>
        <a:bodyPr/>
        <a:lstStyle/>
        <a:p>
          <a:r>
            <a:rPr lang="en-IN"/>
            <a:t>Manage System</a:t>
          </a:r>
        </a:p>
      </dgm:t>
    </dgm:pt>
    <dgm:pt modelId="{5A0243AF-6962-41D7-A80C-9BF03CF2A1DF}" type="parTrans" cxnId="{9628B138-384D-4AD5-9A8E-EC3AC2E518A0}">
      <dgm:prSet/>
      <dgm:spPr/>
      <dgm:t>
        <a:bodyPr/>
        <a:lstStyle/>
        <a:p>
          <a:endParaRPr lang="en-IN"/>
        </a:p>
      </dgm:t>
    </dgm:pt>
    <dgm:pt modelId="{7B4D9832-67DD-4616-AB03-0D6F65FC4ED0}" type="sibTrans" cxnId="{9628B138-384D-4AD5-9A8E-EC3AC2E518A0}">
      <dgm:prSet/>
      <dgm:spPr/>
      <dgm:t>
        <a:bodyPr/>
        <a:lstStyle/>
        <a:p>
          <a:endParaRPr lang="en-IN"/>
        </a:p>
      </dgm:t>
    </dgm:pt>
    <dgm:pt modelId="{71DCDB3E-CFAC-4362-90FD-B9F24DD2714A}">
      <dgm:prSet phldrT="[Text]"/>
      <dgm:spPr/>
      <dgm:t>
        <a:bodyPr/>
        <a:lstStyle/>
        <a:p>
          <a:r>
            <a:rPr lang="en-IN"/>
            <a:t>Delete / Add Photos</a:t>
          </a:r>
        </a:p>
      </dgm:t>
    </dgm:pt>
    <dgm:pt modelId="{54910CE4-58E1-454D-B177-8A5A5DB93034}" type="parTrans" cxnId="{F1F577BC-41E7-40E7-89F2-1ACB918FF9F2}">
      <dgm:prSet/>
      <dgm:spPr/>
      <dgm:t>
        <a:bodyPr/>
        <a:lstStyle/>
        <a:p>
          <a:endParaRPr lang="en-IN"/>
        </a:p>
      </dgm:t>
    </dgm:pt>
    <dgm:pt modelId="{3AC18D39-DACE-4C7C-AFD2-CFF26342380B}" type="sibTrans" cxnId="{F1F577BC-41E7-40E7-89F2-1ACB918FF9F2}">
      <dgm:prSet/>
      <dgm:spPr/>
      <dgm:t>
        <a:bodyPr/>
        <a:lstStyle/>
        <a:p>
          <a:endParaRPr lang="en-IN"/>
        </a:p>
      </dgm:t>
    </dgm:pt>
    <dgm:pt modelId="{D50C90BD-C582-4249-A773-569283195F62}">
      <dgm:prSet phldrT="[Text]"/>
      <dgm:spPr/>
      <dgm:t>
        <a:bodyPr/>
        <a:lstStyle/>
        <a:p>
          <a:r>
            <a:rPr lang="en-IN"/>
            <a:t>Manage Users</a:t>
          </a:r>
        </a:p>
      </dgm:t>
    </dgm:pt>
    <dgm:pt modelId="{F7122210-1F44-4D47-A534-0980F05F6E06}" type="parTrans" cxnId="{54435E3A-0155-46D4-BFEF-4885C7A4B16C}">
      <dgm:prSet/>
      <dgm:spPr/>
      <dgm:t>
        <a:bodyPr/>
        <a:lstStyle/>
        <a:p>
          <a:endParaRPr lang="en-IN"/>
        </a:p>
      </dgm:t>
    </dgm:pt>
    <dgm:pt modelId="{8EB7496A-71D3-4B10-BB00-0531B072D140}" type="sibTrans" cxnId="{54435E3A-0155-46D4-BFEF-4885C7A4B16C}">
      <dgm:prSet/>
      <dgm:spPr/>
      <dgm:t>
        <a:bodyPr/>
        <a:lstStyle/>
        <a:p>
          <a:endParaRPr lang="en-IN"/>
        </a:p>
      </dgm:t>
    </dgm:pt>
    <dgm:pt modelId="{A1DC4BD4-6125-40FE-8D84-796C1561726E}">
      <dgm:prSet phldrT="[Text]"/>
      <dgm:spPr/>
      <dgm:t>
        <a:bodyPr/>
        <a:lstStyle/>
        <a:p>
          <a:r>
            <a:rPr lang="en-IN"/>
            <a:t>Verify User</a:t>
          </a:r>
        </a:p>
      </dgm:t>
    </dgm:pt>
    <dgm:pt modelId="{3F3462A8-3E53-46E7-AD66-506DBE78824C}" type="parTrans" cxnId="{4C6BF721-A104-460B-8A12-11EDC51CCA15}">
      <dgm:prSet/>
      <dgm:spPr/>
      <dgm:t>
        <a:bodyPr/>
        <a:lstStyle/>
        <a:p>
          <a:endParaRPr lang="en-IN"/>
        </a:p>
      </dgm:t>
    </dgm:pt>
    <dgm:pt modelId="{97675747-E82A-4C7D-89B4-C9CEC8C1498A}" type="sibTrans" cxnId="{4C6BF721-A104-460B-8A12-11EDC51CCA15}">
      <dgm:prSet/>
      <dgm:spPr/>
      <dgm:t>
        <a:bodyPr/>
        <a:lstStyle/>
        <a:p>
          <a:endParaRPr lang="en-IN"/>
        </a:p>
      </dgm:t>
    </dgm:pt>
    <dgm:pt modelId="{8CCA86EB-036D-494C-A9FF-F9F3D9FA2149}">
      <dgm:prSet phldrT="[Text]"/>
      <dgm:spPr/>
      <dgm:t>
        <a:bodyPr/>
        <a:lstStyle/>
        <a:p>
          <a:r>
            <a:rPr lang="en-IN"/>
            <a:t>View Alumni in Specific organization and Role</a:t>
          </a:r>
        </a:p>
      </dgm:t>
    </dgm:pt>
    <dgm:pt modelId="{D0CA7191-CF7B-4A8B-970E-B5C1CDCB4377}" type="parTrans" cxnId="{0965C4DD-9DFB-40F4-AF23-4723E899C2D0}">
      <dgm:prSet/>
      <dgm:spPr/>
      <dgm:t>
        <a:bodyPr/>
        <a:lstStyle/>
        <a:p>
          <a:endParaRPr lang="en-IN"/>
        </a:p>
      </dgm:t>
    </dgm:pt>
    <dgm:pt modelId="{14430AED-865C-4A96-860E-667C0C34755B}" type="sibTrans" cxnId="{0965C4DD-9DFB-40F4-AF23-4723E899C2D0}">
      <dgm:prSet/>
      <dgm:spPr/>
      <dgm:t>
        <a:bodyPr/>
        <a:lstStyle/>
        <a:p>
          <a:endParaRPr lang="en-IN"/>
        </a:p>
      </dgm:t>
    </dgm:pt>
    <dgm:pt modelId="{F14CBB0B-AD18-4801-AF99-A189C7A67ECA}" type="pres">
      <dgm:prSet presAssocID="{D27D739E-23D9-4AF9-8934-B58427839D80}" presName="diagram" presStyleCnt="0">
        <dgm:presLayoutVars>
          <dgm:chPref val="1"/>
          <dgm:dir/>
          <dgm:animOne val="branch"/>
          <dgm:animLvl val="lvl"/>
          <dgm:resizeHandles/>
        </dgm:presLayoutVars>
      </dgm:prSet>
      <dgm:spPr/>
    </dgm:pt>
    <dgm:pt modelId="{01A2A116-F9CA-4DF3-A3A5-19D0AC81D96E}" type="pres">
      <dgm:prSet presAssocID="{EC0C149E-624D-4B8C-91BE-A8720DDEDF78}" presName="root" presStyleCnt="0"/>
      <dgm:spPr/>
    </dgm:pt>
    <dgm:pt modelId="{62EFE157-3736-4CDF-9648-7B66379CBE2B}" type="pres">
      <dgm:prSet presAssocID="{EC0C149E-624D-4B8C-91BE-A8720DDEDF78}" presName="rootComposite" presStyleCnt="0"/>
      <dgm:spPr/>
    </dgm:pt>
    <dgm:pt modelId="{5E85A194-3FBF-4CAB-8A2A-30E0B456F615}" type="pres">
      <dgm:prSet presAssocID="{EC0C149E-624D-4B8C-91BE-A8720DDEDF78}" presName="rootText" presStyleLbl="node1" presStyleIdx="0" presStyleCnt="4" custScaleX="183345" custScaleY="79627"/>
      <dgm:spPr/>
    </dgm:pt>
    <dgm:pt modelId="{418259C0-6A38-4629-BBBF-9C22A37ED53D}" type="pres">
      <dgm:prSet presAssocID="{EC0C149E-624D-4B8C-91BE-A8720DDEDF78}" presName="rootConnector" presStyleLbl="node1" presStyleIdx="0" presStyleCnt="4"/>
      <dgm:spPr/>
    </dgm:pt>
    <dgm:pt modelId="{87C1D6AD-03EE-40EC-9474-249E8D443BF3}" type="pres">
      <dgm:prSet presAssocID="{EC0C149E-624D-4B8C-91BE-A8720DDEDF78}" presName="childShape" presStyleCnt="0"/>
      <dgm:spPr/>
    </dgm:pt>
    <dgm:pt modelId="{36391E9B-9785-424F-9650-C976074998F3}" type="pres">
      <dgm:prSet presAssocID="{04DE4FD2-3402-4DE2-A7D8-2192D50FA080}" presName="Name13" presStyleLbl="parChTrans1D2" presStyleIdx="0" presStyleCnt="25"/>
      <dgm:spPr/>
    </dgm:pt>
    <dgm:pt modelId="{9EE76096-1230-4784-9D52-731060EAD57F}" type="pres">
      <dgm:prSet presAssocID="{32FF2C9E-BFD7-447E-9D7A-D5AA30A20622}" presName="childText" presStyleLbl="bgAcc1" presStyleIdx="0" presStyleCnt="25" custScaleX="183345" custScaleY="79627">
        <dgm:presLayoutVars>
          <dgm:bulletEnabled val="1"/>
        </dgm:presLayoutVars>
      </dgm:prSet>
      <dgm:spPr/>
    </dgm:pt>
    <dgm:pt modelId="{115B746D-B9F1-4652-A595-2971DF8A64FE}" type="pres">
      <dgm:prSet presAssocID="{6EDC1971-AE0C-47B2-93DF-B66048485EB5}" presName="Name13" presStyleLbl="parChTrans1D2" presStyleIdx="1" presStyleCnt="25"/>
      <dgm:spPr/>
    </dgm:pt>
    <dgm:pt modelId="{FFFD619C-41A7-4F17-A40E-AC85FFE8C4B8}" type="pres">
      <dgm:prSet presAssocID="{A9965E06-07A4-49EF-9A16-0480FD8F4745}" presName="childText" presStyleLbl="bgAcc1" presStyleIdx="1" presStyleCnt="25" custScaleX="183345" custScaleY="79627">
        <dgm:presLayoutVars>
          <dgm:bulletEnabled val="1"/>
        </dgm:presLayoutVars>
      </dgm:prSet>
      <dgm:spPr/>
    </dgm:pt>
    <dgm:pt modelId="{CC17D807-F105-4D3C-8318-C5F892F2F46A}" type="pres">
      <dgm:prSet presAssocID="{66547DFA-F973-457F-B7EC-CE9D90FBF0AB}" presName="Name13" presStyleLbl="parChTrans1D2" presStyleIdx="2" presStyleCnt="25"/>
      <dgm:spPr/>
    </dgm:pt>
    <dgm:pt modelId="{5378384D-EEB8-441E-8AD9-63D5AA577A2C}" type="pres">
      <dgm:prSet presAssocID="{C62373DB-0270-48A5-A76D-A2FBADEA8E75}" presName="childText" presStyleLbl="bgAcc1" presStyleIdx="2" presStyleCnt="25" custScaleX="183345" custScaleY="79627">
        <dgm:presLayoutVars>
          <dgm:bulletEnabled val="1"/>
        </dgm:presLayoutVars>
      </dgm:prSet>
      <dgm:spPr/>
    </dgm:pt>
    <dgm:pt modelId="{C3D26B9F-3D84-42B2-A112-446444E643E9}" type="pres">
      <dgm:prSet presAssocID="{F4F034D5-5635-4A0E-8471-18EDDB8CDAEE}" presName="Name13" presStyleLbl="parChTrans1D2" presStyleIdx="3" presStyleCnt="25"/>
      <dgm:spPr/>
    </dgm:pt>
    <dgm:pt modelId="{9F8D953A-C5BA-47B9-A125-C7B3FEB2E3AE}" type="pres">
      <dgm:prSet presAssocID="{2DEA1C35-17FF-478E-B0FD-0B490F0FB386}" presName="childText" presStyleLbl="bgAcc1" presStyleIdx="3" presStyleCnt="25" custScaleX="183345" custScaleY="79627">
        <dgm:presLayoutVars>
          <dgm:bulletEnabled val="1"/>
        </dgm:presLayoutVars>
      </dgm:prSet>
      <dgm:spPr/>
    </dgm:pt>
    <dgm:pt modelId="{7498BC13-3B71-4D09-90A2-DD7BE12B7829}" type="pres">
      <dgm:prSet presAssocID="{CCF1F93B-C672-4E2C-9BA6-1171FB9EA53F}" presName="Name13" presStyleLbl="parChTrans1D2" presStyleIdx="4" presStyleCnt="25"/>
      <dgm:spPr/>
    </dgm:pt>
    <dgm:pt modelId="{B120D284-55A4-4628-BD66-D18B5FC74879}" type="pres">
      <dgm:prSet presAssocID="{5B616387-FEBA-40DC-BC1C-6578406E594A}" presName="childText" presStyleLbl="bgAcc1" presStyleIdx="4" presStyleCnt="25" custScaleX="183345" custScaleY="79627">
        <dgm:presLayoutVars>
          <dgm:bulletEnabled val="1"/>
        </dgm:presLayoutVars>
      </dgm:prSet>
      <dgm:spPr/>
    </dgm:pt>
    <dgm:pt modelId="{AC8AEF28-9125-43CB-AB66-533ED6291B37}" type="pres">
      <dgm:prSet presAssocID="{177FDB7F-E76E-4AA5-8880-D1BD4A7ECA9C}" presName="Name13" presStyleLbl="parChTrans1D2" presStyleIdx="5" presStyleCnt="25"/>
      <dgm:spPr/>
    </dgm:pt>
    <dgm:pt modelId="{57A4CE5A-9D8A-4AF3-B1CF-ACDAD8AEADC1}" type="pres">
      <dgm:prSet presAssocID="{8CE5F40A-679D-46B3-890A-4B5DC04182EB}" presName="childText" presStyleLbl="bgAcc1" presStyleIdx="5" presStyleCnt="25" custScaleX="183345" custScaleY="79627">
        <dgm:presLayoutVars>
          <dgm:bulletEnabled val="1"/>
        </dgm:presLayoutVars>
      </dgm:prSet>
      <dgm:spPr/>
    </dgm:pt>
    <dgm:pt modelId="{9EA23E4F-3B60-42C1-8B9C-7672C2E3EACC}" type="pres">
      <dgm:prSet presAssocID="{1BECE2F9-00E9-4DFB-A379-9CA944C7BCA5}" presName="Name13" presStyleLbl="parChTrans1D2" presStyleIdx="6" presStyleCnt="25"/>
      <dgm:spPr/>
    </dgm:pt>
    <dgm:pt modelId="{51FAEA46-E063-43B2-AD4A-E3891A4C4CD2}" type="pres">
      <dgm:prSet presAssocID="{45FAF52D-50F2-45D1-97AE-620BA96B85F7}" presName="childText" presStyleLbl="bgAcc1" presStyleIdx="6" presStyleCnt="25" custScaleX="175563" custScaleY="97822">
        <dgm:presLayoutVars>
          <dgm:bulletEnabled val="1"/>
        </dgm:presLayoutVars>
      </dgm:prSet>
      <dgm:spPr/>
    </dgm:pt>
    <dgm:pt modelId="{E60ACC96-207E-4664-8FC7-4E40F39E998A}" type="pres">
      <dgm:prSet presAssocID="{A3BD51B7-8177-4B13-B1E1-C27100BF0259}" presName="Name13" presStyleLbl="parChTrans1D2" presStyleIdx="7" presStyleCnt="25"/>
      <dgm:spPr/>
    </dgm:pt>
    <dgm:pt modelId="{30322AE5-94AE-477C-95BB-C47759AD7A21}" type="pres">
      <dgm:prSet presAssocID="{CCA0534D-1FB2-40ED-854A-E633EE5CE07D}" presName="childText" presStyleLbl="bgAcc1" presStyleIdx="7" presStyleCnt="25" custScaleX="183565" custScaleY="86843">
        <dgm:presLayoutVars>
          <dgm:bulletEnabled val="1"/>
        </dgm:presLayoutVars>
      </dgm:prSet>
      <dgm:spPr/>
    </dgm:pt>
    <dgm:pt modelId="{56445A88-5A7E-44A7-97BA-A27980C77E46}" type="pres">
      <dgm:prSet presAssocID="{96087493-C027-4726-BD4A-EDDE9DD59C8A}" presName="root" presStyleCnt="0"/>
      <dgm:spPr/>
    </dgm:pt>
    <dgm:pt modelId="{1EA64213-C0E3-4DC2-A6E3-00AFF4D4FA34}" type="pres">
      <dgm:prSet presAssocID="{96087493-C027-4726-BD4A-EDDE9DD59C8A}" presName="rootComposite" presStyleCnt="0"/>
      <dgm:spPr/>
    </dgm:pt>
    <dgm:pt modelId="{C92DFD8D-72D5-4B0C-902B-DE478FE09ACB}" type="pres">
      <dgm:prSet presAssocID="{96087493-C027-4726-BD4A-EDDE9DD59C8A}" presName="rootText" presStyleLbl="node1" presStyleIdx="1" presStyleCnt="4" custScaleX="183345" custScaleY="79627"/>
      <dgm:spPr/>
    </dgm:pt>
    <dgm:pt modelId="{6AE121E5-5DEA-48DE-86ED-6D933ADB6F7F}" type="pres">
      <dgm:prSet presAssocID="{96087493-C027-4726-BD4A-EDDE9DD59C8A}" presName="rootConnector" presStyleLbl="node1" presStyleIdx="1" presStyleCnt="4"/>
      <dgm:spPr/>
    </dgm:pt>
    <dgm:pt modelId="{A0491FFC-1C7D-486F-ADA3-52D799FD1CDB}" type="pres">
      <dgm:prSet presAssocID="{96087493-C027-4726-BD4A-EDDE9DD59C8A}" presName="childShape" presStyleCnt="0"/>
      <dgm:spPr/>
    </dgm:pt>
    <dgm:pt modelId="{6E225513-35F8-48FD-B413-51B365F74874}" type="pres">
      <dgm:prSet presAssocID="{11209683-9D53-46EB-B6A1-EBA3B75CC05C}" presName="Name13" presStyleLbl="parChTrans1D2" presStyleIdx="8" presStyleCnt="25"/>
      <dgm:spPr/>
    </dgm:pt>
    <dgm:pt modelId="{106B25E4-2AD3-4F77-BA32-F5CB18B75FB5}" type="pres">
      <dgm:prSet presAssocID="{9A72BE60-64A6-4F87-B2F1-1B2B06F266BC}" presName="childText" presStyleLbl="bgAcc1" presStyleIdx="8" presStyleCnt="25" custScaleX="183345" custScaleY="79627">
        <dgm:presLayoutVars>
          <dgm:bulletEnabled val="1"/>
        </dgm:presLayoutVars>
      </dgm:prSet>
      <dgm:spPr/>
    </dgm:pt>
    <dgm:pt modelId="{E33402A4-EEB1-4CD9-9549-AFCA8F055723}" type="pres">
      <dgm:prSet presAssocID="{292CFEB1-4B81-45BE-A5C3-188AC8C5E4FA}" presName="Name13" presStyleLbl="parChTrans1D2" presStyleIdx="9" presStyleCnt="25"/>
      <dgm:spPr/>
    </dgm:pt>
    <dgm:pt modelId="{A24CD92E-3387-48EA-A24A-4DC9BB4BBFA6}" type="pres">
      <dgm:prSet presAssocID="{454EE13D-E8F1-433B-AC01-2464A6BDF95A}" presName="childText" presStyleLbl="bgAcc1" presStyleIdx="9" presStyleCnt="25" custScaleX="183345" custScaleY="79627">
        <dgm:presLayoutVars>
          <dgm:bulletEnabled val="1"/>
        </dgm:presLayoutVars>
      </dgm:prSet>
      <dgm:spPr/>
    </dgm:pt>
    <dgm:pt modelId="{7BFAD901-C24C-429A-9F66-ED3C16570376}" type="pres">
      <dgm:prSet presAssocID="{02A1E0A5-01E0-44D2-ABEF-CF24170AEA73}" presName="Name13" presStyleLbl="parChTrans1D2" presStyleIdx="10" presStyleCnt="25"/>
      <dgm:spPr/>
    </dgm:pt>
    <dgm:pt modelId="{780F07E1-19BF-44E0-8673-4BDB053A4EC0}" type="pres">
      <dgm:prSet presAssocID="{0CEFEDAB-CC62-4F01-893E-901DF5488168}" presName="childText" presStyleLbl="bgAcc1" presStyleIdx="10" presStyleCnt="25" custScaleX="183345" custScaleY="79627">
        <dgm:presLayoutVars>
          <dgm:bulletEnabled val="1"/>
        </dgm:presLayoutVars>
      </dgm:prSet>
      <dgm:spPr/>
    </dgm:pt>
    <dgm:pt modelId="{57D15B72-F173-484E-83BD-3271BBE11672}" type="pres">
      <dgm:prSet presAssocID="{A0CBB55A-369C-486D-94DE-7AD0B83D6B9F}" presName="Name13" presStyleLbl="parChTrans1D2" presStyleIdx="11" presStyleCnt="25"/>
      <dgm:spPr/>
    </dgm:pt>
    <dgm:pt modelId="{53D06B40-E536-482B-A29A-7A4F6DDD1583}" type="pres">
      <dgm:prSet presAssocID="{99D2349C-7D20-4D61-85AF-2F18181518D9}" presName="childText" presStyleLbl="bgAcc1" presStyleIdx="11" presStyleCnt="25" custScaleX="183345" custScaleY="79627">
        <dgm:presLayoutVars>
          <dgm:bulletEnabled val="1"/>
        </dgm:presLayoutVars>
      </dgm:prSet>
      <dgm:spPr/>
    </dgm:pt>
    <dgm:pt modelId="{64A9A022-9260-40B5-88FC-42ADB107B8D9}" type="pres">
      <dgm:prSet presAssocID="{3C9207C5-9934-4BA6-9EC3-87E5AC1072A2}" presName="Name13" presStyleLbl="parChTrans1D2" presStyleIdx="12" presStyleCnt="25"/>
      <dgm:spPr/>
    </dgm:pt>
    <dgm:pt modelId="{28ECFCCB-B65B-401A-9921-44BE2007FED0}" type="pres">
      <dgm:prSet presAssocID="{0777EA07-4D4E-4AC9-AF85-AD046E0611F1}" presName="childText" presStyleLbl="bgAcc1" presStyleIdx="12" presStyleCnt="25" custScaleX="183345" custScaleY="79627">
        <dgm:presLayoutVars>
          <dgm:bulletEnabled val="1"/>
        </dgm:presLayoutVars>
      </dgm:prSet>
      <dgm:spPr/>
    </dgm:pt>
    <dgm:pt modelId="{1AB579D4-8132-4432-A7F0-AF58D756D170}" type="pres">
      <dgm:prSet presAssocID="{2110F245-1325-4E32-AC4A-979E0548581C}" presName="Name13" presStyleLbl="parChTrans1D2" presStyleIdx="13" presStyleCnt="25"/>
      <dgm:spPr/>
    </dgm:pt>
    <dgm:pt modelId="{21EB150F-4E17-4DB8-ADD1-7DBE0E15537F}" type="pres">
      <dgm:prSet presAssocID="{5821F904-BB58-4D05-83ED-520A52EACBEA}" presName="childText" presStyleLbl="bgAcc1" presStyleIdx="13" presStyleCnt="25" custScaleX="183345" custScaleY="79627">
        <dgm:presLayoutVars>
          <dgm:bulletEnabled val="1"/>
        </dgm:presLayoutVars>
      </dgm:prSet>
      <dgm:spPr/>
    </dgm:pt>
    <dgm:pt modelId="{0A917D09-FA8D-4CDC-95FD-38DA5CC2A07E}" type="pres">
      <dgm:prSet presAssocID="{AE3858A4-06D3-43CE-9DE6-F57661CFDD30}" presName="Name13" presStyleLbl="parChTrans1D2" presStyleIdx="14" presStyleCnt="25"/>
      <dgm:spPr/>
    </dgm:pt>
    <dgm:pt modelId="{9D4F9ED7-5E7C-47D3-8FA1-8BA9AE2B5337}" type="pres">
      <dgm:prSet presAssocID="{BEEBF549-6F3D-432B-956B-B25D2DED92B9}" presName="childText" presStyleLbl="bgAcc1" presStyleIdx="14" presStyleCnt="25" custScaleX="183345" custScaleY="79627">
        <dgm:presLayoutVars>
          <dgm:bulletEnabled val="1"/>
        </dgm:presLayoutVars>
      </dgm:prSet>
      <dgm:spPr/>
    </dgm:pt>
    <dgm:pt modelId="{CB799411-F9DA-4D99-ADBC-CD5BD9F1B5F1}" type="pres">
      <dgm:prSet presAssocID="{914524C7-3C2D-4AA9-A2C4-062483D4A88A}" presName="root" presStyleCnt="0"/>
      <dgm:spPr/>
    </dgm:pt>
    <dgm:pt modelId="{E8477F87-8539-4568-8EC4-4AA164CE3826}" type="pres">
      <dgm:prSet presAssocID="{914524C7-3C2D-4AA9-A2C4-062483D4A88A}" presName="rootComposite" presStyleCnt="0"/>
      <dgm:spPr/>
    </dgm:pt>
    <dgm:pt modelId="{73FCD8A4-31CD-480B-9A50-948500617D9E}" type="pres">
      <dgm:prSet presAssocID="{914524C7-3C2D-4AA9-A2C4-062483D4A88A}" presName="rootText" presStyleLbl="node1" presStyleIdx="2" presStyleCnt="4" custScaleX="152003" custScaleY="78896"/>
      <dgm:spPr/>
    </dgm:pt>
    <dgm:pt modelId="{CC4BE17A-10C0-4E31-953D-48518C4795DA}" type="pres">
      <dgm:prSet presAssocID="{914524C7-3C2D-4AA9-A2C4-062483D4A88A}" presName="rootConnector" presStyleLbl="node1" presStyleIdx="2" presStyleCnt="4"/>
      <dgm:spPr/>
    </dgm:pt>
    <dgm:pt modelId="{D5B87FD9-2354-4895-B93B-E3AB0824F3C6}" type="pres">
      <dgm:prSet presAssocID="{914524C7-3C2D-4AA9-A2C4-062483D4A88A}" presName="childShape" presStyleCnt="0"/>
      <dgm:spPr/>
    </dgm:pt>
    <dgm:pt modelId="{46028718-C67A-4415-B722-FDD118EA1539}" type="pres">
      <dgm:prSet presAssocID="{7A4A3383-0C5B-4ACD-98A3-43605F240248}" presName="Name13" presStyleLbl="parChTrans1D2" presStyleIdx="15" presStyleCnt="25"/>
      <dgm:spPr/>
    </dgm:pt>
    <dgm:pt modelId="{A4240A85-8F4D-4C34-92F6-2F79B57C49A5}" type="pres">
      <dgm:prSet presAssocID="{B1B5E9D5-C7E5-4588-8EDD-C31880522D78}" presName="childText" presStyleLbl="bgAcc1" presStyleIdx="15" presStyleCnt="25" custScaleX="152003" custScaleY="78896">
        <dgm:presLayoutVars>
          <dgm:bulletEnabled val="1"/>
        </dgm:presLayoutVars>
      </dgm:prSet>
      <dgm:spPr/>
    </dgm:pt>
    <dgm:pt modelId="{BD474B5C-3746-4E3D-9462-F340DE41FA6C}" type="pres">
      <dgm:prSet presAssocID="{B7E9B98B-28F4-471E-9FDE-86B9F738D560}" presName="Name13" presStyleLbl="parChTrans1D2" presStyleIdx="16" presStyleCnt="25"/>
      <dgm:spPr/>
    </dgm:pt>
    <dgm:pt modelId="{D49071B0-C658-4208-A4D1-9C4CC16AAD31}" type="pres">
      <dgm:prSet presAssocID="{CE330BA0-F996-4EE6-B41B-68B296991425}" presName="childText" presStyleLbl="bgAcc1" presStyleIdx="16" presStyleCnt="25" custScaleX="152003" custScaleY="78896">
        <dgm:presLayoutVars>
          <dgm:bulletEnabled val="1"/>
        </dgm:presLayoutVars>
      </dgm:prSet>
      <dgm:spPr/>
    </dgm:pt>
    <dgm:pt modelId="{C9DE779F-39BE-466C-807F-E76A35B03575}" type="pres">
      <dgm:prSet presAssocID="{5F99C6C6-6415-4B73-B11F-97A0A1D4473E}" presName="Name13" presStyleLbl="parChTrans1D2" presStyleIdx="17" presStyleCnt="25"/>
      <dgm:spPr/>
    </dgm:pt>
    <dgm:pt modelId="{B39097A2-76AF-4AA5-95FB-04AF8B8C27DF}" type="pres">
      <dgm:prSet presAssocID="{4DA4304C-B601-4883-8E21-028FDDC2E33B}" presName="childText" presStyleLbl="bgAcc1" presStyleIdx="17" presStyleCnt="25" custScaleX="152003" custScaleY="78896">
        <dgm:presLayoutVars>
          <dgm:bulletEnabled val="1"/>
        </dgm:presLayoutVars>
      </dgm:prSet>
      <dgm:spPr/>
    </dgm:pt>
    <dgm:pt modelId="{F2C0C28A-F8F5-485B-BF03-01B5F1BE0DDA}" type="pres">
      <dgm:prSet presAssocID="{99FF754B-0C6E-4966-A67E-64FF4E350199}" presName="Name13" presStyleLbl="parChTrans1D2" presStyleIdx="18" presStyleCnt="25"/>
      <dgm:spPr/>
    </dgm:pt>
    <dgm:pt modelId="{F4593E41-BC2F-4090-A489-2838C032E051}" type="pres">
      <dgm:prSet presAssocID="{E0AD9053-B3EE-4C03-A295-EF4743E7F630}" presName="childText" presStyleLbl="bgAcc1" presStyleIdx="18" presStyleCnt="25" custScaleX="152003" custScaleY="78896">
        <dgm:presLayoutVars>
          <dgm:bulletEnabled val="1"/>
        </dgm:presLayoutVars>
      </dgm:prSet>
      <dgm:spPr/>
    </dgm:pt>
    <dgm:pt modelId="{3437B478-B064-410A-AC71-F5639FC2C1BC}" type="pres">
      <dgm:prSet presAssocID="{9267802C-101D-490F-ABCA-AD91ACA5D522}" presName="Name13" presStyleLbl="parChTrans1D2" presStyleIdx="19" presStyleCnt="25"/>
      <dgm:spPr/>
    </dgm:pt>
    <dgm:pt modelId="{9633B63C-06B8-47B7-B9AB-88AFB34157C6}" type="pres">
      <dgm:prSet presAssocID="{0E2F0255-38D7-441F-AAF7-35D920F1CFA6}" presName="childText" presStyleLbl="bgAcc1" presStyleIdx="19" presStyleCnt="25" custScaleX="152003" custScaleY="78896">
        <dgm:presLayoutVars>
          <dgm:bulletEnabled val="1"/>
        </dgm:presLayoutVars>
      </dgm:prSet>
      <dgm:spPr/>
    </dgm:pt>
    <dgm:pt modelId="{FD540263-3612-4355-9C43-449F8EB5E692}" type="pres">
      <dgm:prSet presAssocID="{D0CA7191-CF7B-4A8B-970E-B5C1CDCB4377}" presName="Name13" presStyleLbl="parChTrans1D2" presStyleIdx="20" presStyleCnt="25"/>
      <dgm:spPr/>
    </dgm:pt>
    <dgm:pt modelId="{B9ECFCC8-D751-4954-AFD6-38D972DB36C4}" type="pres">
      <dgm:prSet presAssocID="{8CCA86EB-036D-494C-A9FF-F9F3D9FA2149}" presName="childText" presStyleLbl="bgAcc1" presStyleIdx="20" presStyleCnt="25" custScaleX="201960" custScaleY="86250">
        <dgm:presLayoutVars>
          <dgm:bulletEnabled val="1"/>
        </dgm:presLayoutVars>
      </dgm:prSet>
      <dgm:spPr/>
    </dgm:pt>
    <dgm:pt modelId="{24A163AC-FD8A-49FE-AF71-3661335B925F}" type="pres">
      <dgm:prSet presAssocID="{ED042988-1B42-487E-9C50-E7441D857DC2}" presName="root" presStyleCnt="0"/>
      <dgm:spPr/>
    </dgm:pt>
    <dgm:pt modelId="{D9283F61-5773-42D1-B82E-25059EAA2899}" type="pres">
      <dgm:prSet presAssocID="{ED042988-1B42-487E-9C50-E7441D857DC2}" presName="rootComposite" presStyleCnt="0"/>
      <dgm:spPr/>
    </dgm:pt>
    <dgm:pt modelId="{286DA763-DB91-4211-A46E-E15648DB6B4A}" type="pres">
      <dgm:prSet presAssocID="{ED042988-1B42-487E-9C50-E7441D857DC2}" presName="rootText" presStyleLbl="node1" presStyleIdx="3" presStyleCnt="4" custScaleX="152003" custScaleY="78896"/>
      <dgm:spPr/>
    </dgm:pt>
    <dgm:pt modelId="{36803013-F5DA-4F65-A30E-8D3ECFD952CB}" type="pres">
      <dgm:prSet presAssocID="{ED042988-1B42-487E-9C50-E7441D857DC2}" presName="rootConnector" presStyleLbl="node1" presStyleIdx="3" presStyleCnt="4"/>
      <dgm:spPr/>
    </dgm:pt>
    <dgm:pt modelId="{ED54256B-A3B2-405E-8580-04EB135A5383}" type="pres">
      <dgm:prSet presAssocID="{ED042988-1B42-487E-9C50-E7441D857DC2}" presName="childShape" presStyleCnt="0"/>
      <dgm:spPr/>
    </dgm:pt>
    <dgm:pt modelId="{DF44DEA7-6718-4B2E-8FF8-D9A5D8AF5BD9}" type="pres">
      <dgm:prSet presAssocID="{5A0243AF-6962-41D7-A80C-9BF03CF2A1DF}" presName="Name13" presStyleLbl="parChTrans1D2" presStyleIdx="21" presStyleCnt="25"/>
      <dgm:spPr/>
    </dgm:pt>
    <dgm:pt modelId="{D666CCC7-E348-44F1-991A-DC3C1C01E08A}" type="pres">
      <dgm:prSet presAssocID="{4BA08E10-85B4-43D2-AD42-DA2163CB914B}" presName="childText" presStyleLbl="bgAcc1" presStyleIdx="21" presStyleCnt="25" custScaleX="152003" custScaleY="78896" custLinFactNeighborY="-2502">
        <dgm:presLayoutVars>
          <dgm:bulletEnabled val="1"/>
        </dgm:presLayoutVars>
      </dgm:prSet>
      <dgm:spPr/>
    </dgm:pt>
    <dgm:pt modelId="{9700B57A-8E85-4884-9F84-EB16E809FB05}" type="pres">
      <dgm:prSet presAssocID="{54910CE4-58E1-454D-B177-8A5A5DB93034}" presName="Name13" presStyleLbl="parChTrans1D2" presStyleIdx="22" presStyleCnt="25"/>
      <dgm:spPr/>
    </dgm:pt>
    <dgm:pt modelId="{042B5E80-34E7-4A97-B7E1-AD609D7BAC55}" type="pres">
      <dgm:prSet presAssocID="{71DCDB3E-CFAC-4362-90FD-B9F24DD2714A}" presName="childText" presStyleLbl="bgAcc1" presStyleIdx="22" presStyleCnt="25" custScaleX="152003" custScaleY="78896">
        <dgm:presLayoutVars>
          <dgm:bulletEnabled val="1"/>
        </dgm:presLayoutVars>
      </dgm:prSet>
      <dgm:spPr/>
    </dgm:pt>
    <dgm:pt modelId="{DD32E893-9066-447B-BE54-E8BC061C6F28}" type="pres">
      <dgm:prSet presAssocID="{F7122210-1F44-4D47-A534-0980F05F6E06}" presName="Name13" presStyleLbl="parChTrans1D2" presStyleIdx="23" presStyleCnt="25"/>
      <dgm:spPr/>
    </dgm:pt>
    <dgm:pt modelId="{B5ED5DBB-20D1-4161-86EF-23E2B6C07BD6}" type="pres">
      <dgm:prSet presAssocID="{D50C90BD-C582-4249-A773-569283195F62}" presName="childText" presStyleLbl="bgAcc1" presStyleIdx="23" presStyleCnt="25" custScaleX="149846" custScaleY="77324">
        <dgm:presLayoutVars>
          <dgm:bulletEnabled val="1"/>
        </dgm:presLayoutVars>
      </dgm:prSet>
      <dgm:spPr/>
    </dgm:pt>
    <dgm:pt modelId="{9724B988-ED7C-4A4A-B849-F51DFEB506C7}" type="pres">
      <dgm:prSet presAssocID="{3F3462A8-3E53-46E7-AD66-506DBE78824C}" presName="Name13" presStyleLbl="parChTrans1D2" presStyleIdx="24" presStyleCnt="25"/>
      <dgm:spPr/>
    </dgm:pt>
    <dgm:pt modelId="{A6D69124-02FA-41B3-AC5C-2A67EB863640}" type="pres">
      <dgm:prSet presAssocID="{A1DC4BD4-6125-40FE-8D84-796C1561726E}" presName="childText" presStyleLbl="bgAcc1" presStyleIdx="24" presStyleCnt="25" custScaleX="151243" custScaleY="78744">
        <dgm:presLayoutVars>
          <dgm:bulletEnabled val="1"/>
        </dgm:presLayoutVars>
      </dgm:prSet>
      <dgm:spPr/>
    </dgm:pt>
  </dgm:ptLst>
  <dgm:cxnLst>
    <dgm:cxn modelId="{04E04401-FCAA-4E5B-A518-C4E73FDA4BE8}" srcId="{914524C7-3C2D-4AA9-A2C4-062483D4A88A}" destId="{0E2F0255-38D7-441F-AAF7-35D920F1CFA6}" srcOrd="4" destOrd="0" parTransId="{9267802C-101D-490F-ABCA-AD91ACA5D522}" sibTransId="{3318BAD1-CEA5-4243-A664-2AA06F2D3F34}"/>
    <dgm:cxn modelId="{56E35002-8D2B-4D4B-BDDD-E7F756565B79}" type="presOf" srcId="{292CFEB1-4B81-45BE-A5C3-188AC8C5E4FA}" destId="{E33402A4-EEB1-4CD9-9549-AFCA8F055723}" srcOrd="0" destOrd="0" presId="urn:microsoft.com/office/officeart/2005/8/layout/hierarchy3"/>
    <dgm:cxn modelId="{3F324003-D7CE-45B2-A312-0E5370330BC0}" type="presOf" srcId="{D0CA7191-CF7B-4A8B-970E-B5C1CDCB4377}" destId="{FD540263-3612-4355-9C43-449F8EB5E692}" srcOrd="0" destOrd="0" presId="urn:microsoft.com/office/officeart/2005/8/layout/hierarchy3"/>
    <dgm:cxn modelId="{0EFCFE03-0774-4B3A-8E60-80A463F8F149}" type="presOf" srcId="{A0CBB55A-369C-486D-94DE-7AD0B83D6B9F}" destId="{57D15B72-F173-484E-83BD-3271BBE11672}" srcOrd="0" destOrd="0" presId="urn:microsoft.com/office/officeart/2005/8/layout/hierarchy3"/>
    <dgm:cxn modelId="{F96C070E-BFED-47C1-AE94-C1C48A0267CC}" type="presOf" srcId="{F4F034D5-5635-4A0E-8471-18EDDB8CDAEE}" destId="{C3D26B9F-3D84-42B2-A112-446444E643E9}" srcOrd="0" destOrd="0" presId="urn:microsoft.com/office/officeart/2005/8/layout/hierarchy3"/>
    <dgm:cxn modelId="{B48ED312-84E1-4523-8E9C-37AE7D1E43C1}" type="presOf" srcId="{0E2F0255-38D7-441F-AAF7-35D920F1CFA6}" destId="{9633B63C-06B8-47B7-B9AB-88AFB34157C6}" srcOrd="0" destOrd="0" presId="urn:microsoft.com/office/officeart/2005/8/layout/hierarchy3"/>
    <dgm:cxn modelId="{D58A7D15-8514-4789-8DD2-1046316F44C9}" srcId="{EC0C149E-624D-4B8C-91BE-A8720DDEDF78}" destId="{5B616387-FEBA-40DC-BC1C-6578406E594A}" srcOrd="4" destOrd="0" parTransId="{CCF1F93B-C672-4E2C-9BA6-1171FB9EA53F}" sibTransId="{8CB7B049-188C-42BC-85F6-2917AF96B979}"/>
    <dgm:cxn modelId="{3C70E515-836B-4A64-B74C-54EE5C07453C}" type="presOf" srcId="{99FF754B-0C6E-4966-A67E-64FF4E350199}" destId="{F2C0C28A-F8F5-485B-BF03-01B5F1BE0DDA}" srcOrd="0" destOrd="0" presId="urn:microsoft.com/office/officeart/2005/8/layout/hierarchy3"/>
    <dgm:cxn modelId="{851FBC18-BB22-48ED-80EE-D4335950A394}" type="presOf" srcId="{66547DFA-F973-457F-B7EC-CE9D90FBF0AB}" destId="{CC17D807-F105-4D3C-8318-C5F892F2F46A}" srcOrd="0" destOrd="0" presId="urn:microsoft.com/office/officeart/2005/8/layout/hierarchy3"/>
    <dgm:cxn modelId="{32BEB31A-B950-4D6F-AB00-BB5C10515D9D}" srcId="{914524C7-3C2D-4AA9-A2C4-062483D4A88A}" destId="{E0AD9053-B3EE-4C03-A295-EF4743E7F630}" srcOrd="3" destOrd="0" parTransId="{99FF754B-0C6E-4966-A67E-64FF4E350199}" sibTransId="{08BD1053-650A-4B1C-AB0A-28AEC51C0975}"/>
    <dgm:cxn modelId="{6130AF1C-0821-4BA4-B2F9-912792C99D3A}" srcId="{EC0C149E-624D-4B8C-91BE-A8720DDEDF78}" destId="{CCA0534D-1FB2-40ED-854A-E633EE5CE07D}" srcOrd="7" destOrd="0" parTransId="{A3BD51B7-8177-4B13-B1E1-C27100BF0259}" sibTransId="{15589588-136D-4172-A5C1-DDF8AFAB9F1D}"/>
    <dgm:cxn modelId="{615A671E-5203-4894-BD38-E9808F57CA09}" type="presOf" srcId="{454EE13D-E8F1-433B-AC01-2464A6BDF95A}" destId="{A24CD92E-3387-48EA-A24A-4DC9BB4BBFA6}" srcOrd="0" destOrd="0" presId="urn:microsoft.com/office/officeart/2005/8/layout/hierarchy3"/>
    <dgm:cxn modelId="{04A45B20-3C49-4DB8-8B68-F55907FA9AC2}" type="presOf" srcId="{5F99C6C6-6415-4B73-B11F-97A0A1D4473E}" destId="{C9DE779F-39BE-466C-807F-E76A35B03575}" srcOrd="0" destOrd="0" presId="urn:microsoft.com/office/officeart/2005/8/layout/hierarchy3"/>
    <dgm:cxn modelId="{68007D20-2A3E-4561-8052-92F91611AC4C}" type="presOf" srcId="{5A0243AF-6962-41D7-A80C-9BF03CF2A1DF}" destId="{DF44DEA7-6718-4B2E-8FF8-D9A5D8AF5BD9}" srcOrd="0" destOrd="0" presId="urn:microsoft.com/office/officeart/2005/8/layout/hierarchy3"/>
    <dgm:cxn modelId="{CD635621-19F1-4FDB-B21D-4C355613A8B5}" type="presOf" srcId="{4DA4304C-B601-4883-8E21-028FDDC2E33B}" destId="{B39097A2-76AF-4AA5-95FB-04AF8B8C27DF}" srcOrd="0" destOrd="0" presId="urn:microsoft.com/office/officeart/2005/8/layout/hierarchy3"/>
    <dgm:cxn modelId="{B264F221-29D9-4D69-AB3A-C9F8E5863F94}" type="presOf" srcId="{A1DC4BD4-6125-40FE-8D84-796C1561726E}" destId="{A6D69124-02FA-41B3-AC5C-2A67EB863640}" srcOrd="0" destOrd="0" presId="urn:microsoft.com/office/officeart/2005/8/layout/hierarchy3"/>
    <dgm:cxn modelId="{4C6BF721-A104-460B-8A12-11EDC51CCA15}" srcId="{ED042988-1B42-487E-9C50-E7441D857DC2}" destId="{A1DC4BD4-6125-40FE-8D84-796C1561726E}" srcOrd="3" destOrd="0" parTransId="{3F3462A8-3E53-46E7-AD66-506DBE78824C}" sibTransId="{97675747-E82A-4C7D-89B4-C9CEC8C1498A}"/>
    <dgm:cxn modelId="{F046E929-745F-4450-9637-85A3C26A239F}" type="presOf" srcId="{45FAF52D-50F2-45D1-97AE-620BA96B85F7}" destId="{51FAEA46-E063-43B2-AD4A-E3891A4C4CD2}" srcOrd="0" destOrd="0" presId="urn:microsoft.com/office/officeart/2005/8/layout/hierarchy3"/>
    <dgm:cxn modelId="{B0370F2E-ADF9-4604-BA71-377D781E3960}" srcId="{96087493-C027-4726-BD4A-EDDE9DD59C8A}" destId="{99D2349C-7D20-4D61-85AF-2F18181518D9}" srcOrd="3" destOrd="0" parTransId="{A0CBB55A-369C-486D-94DE-7AD0B83D6B9F}" sibTransId="{A89C2667-C6DA-420D-985C-5FE0303759E7}"/>
    <dgm:cxn modelId="{3586D333-46F7-40AB-A4D1-2D34311FC9A9}" srcId="{914524C7-3C2D-4AA9-A2C4-062483D4A88A}" destId="{B1B5E9D5-C7E5-4588-8EDD-C31880522D78}" srcOrd="0" destOrd="0" parTransId="{7A4A3383-0C5B-4ACD-98A3-43605F240248}" sibTransId="{B284F2CB-C34D-4ABE-BFD2-6F5A9E66346B}"/>
    <dgm:cxn modelId="{109EB436-D415-43CD-BC08-A09A22DCE9B1}" type="presOf" srcId="{96087493-C027-4726-BD4A-EDDE9DD59C8A}" destId="{6AE121E5-5DEA-48DE-86ED-6D933ADB6F7F}" srcOrd="1" destOrd="0" presId="urn:microsoft.com/office/officeart/2005/8/layout/hierarchy3"/>
    <dgm:cxn modelId="{06A65D37-817B-43EE-9D5F-7CA256375294}" type="presOf" srcId="{EC0C149E-624D-4B8C-91BE-A8720DDEDF78}" destId="{5E85A194-3FBF-4CAB-8A2A-30E0B456F615}" srcOrd="0" destOrd="0" presId="urn:microsoft.com/office/officeart/2005/8/layout/hierarchy3"/>
    <dgm:cxn modelId="{9628B138-384D-4AD5-9A8E-EC3AC2E518A0}" srcId="{ED042988-1B42-487E-9C50-E7441D857DC2}" destId="{4BA08E10-85B4-43D2-AD42-DA2163CB914B}" srcOrd="0" destOrd="0" parTransId="{5A0243AF-6962-41D7-A80C-9BF03CF2A1DF}" sibTransId="{7B4D9832-67DD-4616-AB03-0D6F65FC4ED0}"/>
    <dgm:cxn modelId="{54435E3A-0155-46D4-BFEF-4885C7A4B16C}" srcId="{ED042988-1B42-487E-9C50-E7441D857DC2}" destId="{D50C90BD-C582-4249-A773-569283195F62}" srcOrd="2" destOrd="0" parTransId="{F7122210-1F44-4D47-A534-0980F05F6E06}" sibTransId="{8EB7496A-71D3-4B10-BB00-0531B072D140}"/>
    <dgm:cxn modelId="{5082583A-4A00-4395-93A3-49F453B5C5C3}" srcId="{914524C7-3C2D-4AA9-A2C4-062483D4A88A}" destId="{4DA4304C-B601-4883-8E21-028FDDC2E33B}" srcOrd="2" destOrd="0" parTransId="{5F99C6C6-6415-4B73-B11F-97A0A1D4473E}" sibTransId="{BAB074CB-E08D-44F3-A219-373DD4079AC1}"/>
    <dgm:cxn modelId="{E360493F-F584-4ABD-9676-1335B9965E42}" type="presOf" srcId="{CCA0534D-1FB2-40ED-854A-E633EE5CE07D}" destId="{30322AE5-94AE-477C-95BB-C47759AD7A21}" srcOrd="0" destOrd="0" presId="urn:microsoft.com/office/officeart/2005/8/layout/hierarchy3"/>
    <dgm:cxn modelId="{64ABF040-5D88-4D49-8050-AC39D5DFDDD5}" srcId="{EC0C149E-624D-4B8C-91BE-A8720DDEDF78}" destId="{32FF2C9E-BFD7-447E-9D7A-D5AA30A20622}" srcOrd="0" destOrd="0" parTransId="{04DE4FD2-3402-4DE2-A7D8-2192D50FA080}" sibTransId="{04CCF875-DD7F-4FFC-AB7E-F10EB4944D1F}"/>
    <dgm:cxn modelId="{81A4CE41-7F32-498F-84C7-FA2095FA994D}" srcId="{D27D739E-23D9-4AF9-8934-B58427839D80}" destId="{EC0C149E-624D-4B8C-91BE-A8720DDEDF78}" srcOrd="0" destOrd="0" parTransId="{F174A810-FD59-4261-8A3D-F97B199AB9DC}" sibTransId="{0314F263-5269-4C1B-A5D6-2220A63CE58D}"/>
    <dgm:cxn modelId="{F3415C43-34A0-4E6B-80BF-2AD2355BFE14}" type="presOf" srcId="{AE3858A4-06D3-43CE-9DE6-F57661CFDD30}" destId="{0A917D09-FA8D-4CDC-95FD-38DA5CC2A07E}" srcOrd="0" destOrd="0" presId="urn:microsoft.com/office/officeart/2005/8/layout/hierarchy3"/>
    <dgm:cxn modelId="{0A9BF743-1F22-4A8B-BBF1-1C5E03B6A3E1}" type="presOf" srcId="{54910CE4-58E1-454D-B177-8A5A5DB93034}" destId="{9700B57A-8E85-4884-9F84-EB16E809FB05}" srcOrd="0" destOrd="0" presId="urn:microsoft.com/office/officeart/2005/8/layout/hierarchy3"/>
    <dgm:cxn modelId="{236AF744-E4D6-4952-906D-4766964E0748}" type="presOf" srcId="{8CCA86EB-036D-494C-A9FF-F9F3D9FA2149}" destId="{B9ECFCC8-D751-4954-AFD6-38D972DB36C4}" srcOrd="0" destOrd="0" presId="urn:microsoft.com/office/officeart/2005/8/layout/hierarchy3"/>
    <dgm:cxn modelId="{D3F97845-6FDB-4725-A401-BCC1BD570403}" type="presOf" srcId="{0CEFEDAB-CC62-4F01-893E-901DF5488168}" destId="{780F07E1-19BF-44E0-8673-4BDB053A4EC0}" srcOrd="0" destOrd="0" presId="urn:microsoft.com/office/officeart/2005/8/layout/hierarchy3"/>
    <dgm:cxn modelId="{86EB7F65-65A5-4B0A-A07C-BBF6B4C45061}" srcId="{EC0C149E-624D-4B8C-91BE-A8720DDEDF78}" destId="{8CE5F40A-679D-46B3-890A-4B5DC04182EB}" srcOrd="5" destOrd="0" parTransId="{177FDB7F-E76E-4AA5-8880-D1BD4A7ECA9C}" sibTransId="{95DA133A-88EF-41E6-B9A8-AEED3B1C6ECD}"/>
    <dgm:cxn modelId="{0907E64F-F178-4C7A-A48E-88CA289FF124}" type="presOf" srcId="{11209683-9D53-46EB-B6A1-EBA3B75CC05C}" destId="{6E225513-35F8-48FD-B413-51B365F74874}" srcOrd="0" destOrd="0" presId="urn:microsoft.com/office/officeart/2005/8/layout/hierarchy3"/>
    <dgm:cxn modelId="{CA6C3150-82FD-4E3A-95FD-0FB6F625D87C}" type="presOf" srcId="{2DEA1C35-17FF-478E-B0FD-0B490F0FB386}" destId="{9F8D953A-C5BA-47B9-A125-C7B3FEB2E3AE}" srcOrd="0" destOrd="0" presId="urn:microsoft.com/office/officeart/2005/8/layout/hierarchy3"/>
    <dgm:cxn modelId="{7B005E56-D0C7-456B-BDCB-73E6BA26F3E6}" type="presOf" srcId="{914524C7-3C2D-4AA9-A2C4-062483D4A88A}" destId="{CC4BE17A-10C0-4E31-953D-48518C4795DA}" srcOrd="1" destOrd="0" presId="urn:microsoft.com/office/officeart/2005/8/layout/hierarchy3"/>
    <dgm:cxn modelId="{91086676-F5A9-435C-93CD-BE3F92F81DAD}" type="presOf" srcId="{5B616387-FEBA-40DC-BC1C-6578406E594A}" destId="{B120D284-55A4-4628-BD66-D18B5FC74879}" srcOrd="0" destOrd="0" presId="urn:microsoft.com/office/officeart/2005/8/layout/hierarchy3"/>
    <dgm:cxn modelId="{9A0D8556-BDB8-4677-99FA-90081B18A12F}" type="presOf" srcId="{ED042988-1B42-487E-9C50-E7441D857DC2}" destId="{36803013-F5DA-4F65-A30E-8D3ECFD952CB}" srcOrd="1" destOrd="0" presId="urn:microsoft.com/office/officeart/2005/8/layout/hierarchy3"/>
    <dgm:cxn modelId="{C1F9D278-4B94-4475-9528-0C53B7B253C4}" type="presOf" srcId="{ED042988-1B42-487E-9C50-E7441D857DC2}" destId="{286DA763-DB91-4211-A46E-E15648DB6B4A}" srcOrd="0" destOrd="0" presId="urn:microsoft.com/office/officeart/2005/8/layout/hierarchy3"/>
    <dgm:cxn modelId="{D522547A-8394-4E35-9FCF-C3E262C7D5EA}" srcId="{914524C7-3C2D-4AA9-A2C4-062483D4A88A}" destId="{CE330BA0-F996-4EE6-B41B-68B296991425}" srcOrd="1" destOrd="0" parTransId="{B7E9B98B-28F4-471E-9FDE-86B9F738D560}" sibTransId="{BD56C29F-188C-478D-AB0F-6C91DE79E11A}"/>
    <dgm:cxn modelId="{E0FAD27C-454D-4956-B570-1866AE801042}" type="presOf" srcId="{3F3462A8-3E53-46E7-AD66-506DBE78824C}" destId="{9724B988-ED7C-4A4A-B849-F51DFEB506C7}" srcOrd="0" destOrd="0" presId="urn:microsoft.com/office/officeart/2005/8/layout/hierarchy3"/>
    <dgm:cxn modelId="{8E44997D-0BF8-432E-933C-012E0DBD4CEE}" type="presOf" srcId="{0777EA07-4D4E-4AC9-AF85-AD046E0611F1}" destId="{28ECFCCB-B65B-401A-9921-44BE2007FED0}" srcOrd="0" destOrd="0" presId="urn:microsoft.com/office/officeart/2005/8/layout/hierarchy3"/>
    <dgm:cxn modelId="{43875B82-B5A1-48E1-8503-A46C1E7867A9}" type="presOf" srcId="{D27D739E-23D9-4AF9-8934-B58427839D80}" destId="{F14CBB0B-AD18-4801-AF99-A189C7A67ECA}" srcOrd="0" destOrd="0" presId="urn:microsoft.com/office/officeart/2005/8/layout/hierarchy3"/>
    <dgm:cxn modelId="{E2B6C482-F6DF-4879-825A-72F3A3364401}" type="presOf" srcId="{7A4A3383-0C5B-4ACD-98A3-43605F240248}" destId="{46028718-C67A-4415-B722-FDD118EA1539}" srcOrd="0" destOrd="0" presId="urn:microsoft.com/office/officeart/2005/8/layout/hierarchy3"/>
    <dgm:cxn modelId="{81886C88-2CA6-47F2-8B2D-4432D764F1CB}" type="presOf" srcId="{04DE4FD2-3402-4DE2-A7D8-2192D50FA080}" destId="{36391E9B-9785-424F-9650-C976074998F3}" srcOrd="0" destOrd="0" presId="urn:microsoft.com/office/officeart/2005/8/layout/hierarchy3"/>
    <dgm:cxn modelId="{FED0F28A-3E66-4D91-93BA-8157F8FEAA81}" srcId="{EC0C149E-624D-4B8C-91BE-A8720DDEDF78}" destId="{A9965E06-07A4-49EF-9A16-0480FD8F4745}" srcOrd="1" destOrd="0" parTransId="{6EDC1971-AE0C-47B2-93DF-B66048485EB5}" sibTransId="{42824F28-FD16-40AC-99B5-6D702DC5A2D8}"/>
    <dgm:cxn modelId="{9479498D-1EBC-4086-A92C-15093EDAFDF7}" type="presOf" srcId="{3C9207C5-9934-4BA6-9EC3-87E5AC1072A2}" destId="{64A9A022-9260-40B5-88FC-42ADB107B8D9}" srcOrd="0" destOrd="0" presId="urn:microsoft.com/office/officeart/2005/8/layout/hierarchy3"/>
    <dgm:cxn modelId="{D937E28F-989B-4264-878C-564EB079FCEC}" srcId="{D27D739E-23D9-4AF9-8934-B58427839D80}" destId="{914524C7-3C2D-4AA9-A2C4-062483D4A88A}" srcOrd="2" destOrd="0" parTransId="{A0011505-8A6C-4D36-AFDF-4CFC3F9D0D52}" sibTransId="{1B7D27AA-5A73-46EC-9EF9-3D6C8DB25427}"/>
    <dgm:cxn modelId="{D8B2F88F-8F78-4B6B-8D40-7FE9AB12CC48}" type="presOf" srcId="{BEEBF549-6F3D-432B-956B-B25D2DED92B9}" destId="{9D4F9ED7-5E7C-47D3-8FA1-8BA9AE2B5337}" srcOrd="0" destOrd="0" presId="urn:microsoft.com/office/officeart/2005/8/layout/hierarchy3"/>
    <dgm:cxn modelId="{B0CBDD91-076E-4060-9E8F-AC6E1138F427}" srcId="{96087493-C027-4726-BD4A-EDDE9DD59C8A}" destId="{5821F904-BB58-4D05-83ED-520A52EACBEA}" srcOrd="5" destOrd="0" parTransId="{2110F245-1325-4E32-AC4A-979E0548581C}" sibTransId="{9FDADBD7-3886-4F02-A68D-97401FFB2D6D}"/>
    <dgm:cxn modelId="{0F1D8B92-4113-49C8-BD72-6558AA774832}" type="presOf" srcId="{D50C90BD-C582-4249-A773-569283195F62}" destId="{B5ED5DBB-20D1-4161-86EF-23E2B6C07BD6}" srcOrd="0" destOrd="0" presId="urn:microsoft.com/office/officeart/2005/8/layout/hierarchy3"/>
    <dgm:cxn modelId="{881B7994-1532-4986-B258-B4F7F21DF45E}" type="presOf" srcId="{1BECE2F9-00E9-4DFB-A379-9CA944C7BCA5}" destId="{9EA23E4F-3B60-42C1-8B9C-7672C2E3EACC}" srcOrd="0" destOrd="0" presId="urn:microsoft.com/office/officeart/2005/8/layout/hierarchy3"/>
    <dgm:cxn modelId="{BB382495-58C8-4CFD-814F-080F1939158D}" type="presOf" srcId="{71DCDB3E-CFAC-4362-90FD-B9F24DD2714A}" destId="{042B5E80-34E7-4A97-B7E1-AD609D7BAC55}" srcOrd="0" destOrd="0" presId="urn:microsoft.com/office/officeart/2005/8/layout/hierarchy3"/>
    <dgm:cxn modelId="{E3A9E496-DEFD-4A0B-B1FA-9802869A9A1A}" type="presOf" srcId="{5821F904-BB58-4D05-83ED-520A52EACBEA}" destId="{21EB150F-4E17-4DB8-ADD1-7DBE0E15537F}" srcOrd="0" destOrd="0" presId="urn:microsoft.com/office/officeart/2005/8/layout/hierarchy3"/>
    <dgm:cxn modelId="{BF8CB29A-39A9-4E7B-BA11-D76772C5CEFD}" srcId="{96087493-C027-4726-BD4A-EDDE9DD59C8A}" destId="{0CEFEDAB-CC62-4F01-893E-901DF5488168}" srcOrd="2" destOrd="0" parTransId="{02A1E0A5-01E0-44D2-ABEF-CF24170AEA73}" sibTransId="{42B77F95-50C7-4F1C-A549-BA7C554BFE00}"/>
    <dgm:cxn modelId="{A2253D9B-24EE-470A-A6C4-B948410E098B}" type="presOf" srcId="{6EDC1971-AE0C-47B2-93DF-B66048485EB5}" destId="{115B746D-B9F1-4652-A595-2971DF8A64FE}" srcOrd="0" destOrd="0" presId="urn:microsoft.com/office/officeart/2005/8/layout/hierarchy3"/>
    <dgm:cxn modelId="{7C6A1D9C-A3E7-445A-BCD1-0A7D18CCDF23}" type="presOf" srcId="{2110F245-1325-4E32-AC4A-979E0548581C}" destId="{1AB579D4-8132-4432-A7F0-AF58D756D170}" srcOrd="0" destOrd="0" presId="urn:microsoft.com/office/officeart/2005/8/layout/hierarchy3"/>
    <dgm:cxn modelId="{5C76FEA0-570D-429C-B7F7-48CF667FA67C}" type="presOf" srcId="{8CE5F40A-679D-46B3-890A-4B5DC04182EB}" destId="{57A4CE5A-9D8A-4AF3-B1CF-ACDAD8AEADC1}" srcOrd="0" destOrd="0" presId="urn:microsoft.com/office/officeart/2005/8/layout/hierarchy3"/>
    <dgm:cxn modelId="{ED646EA2-B2B1-4C38-910C-C134C2415497}" type="presOf" srcId="{9A72BE60-64A6-4F87-B2F1-1B2B06F266BC}" destId="{106B25E4-2AD3-4F77-BA32-F5CB18B75FB5}" srcOrd="0" destOrd="0" presId="urn:microsoft.com/office/officeart/2005/8/layout/hierarchy3"/>
    <dgm:cxn modelId="{5ADFF3AD-46D9-4E53-95AB-2F73D355A876}" srcId="{EC0C149E-624D-4B8C-91BE-A8720DDEDF78}" destId="{2DEA1C35-17FF-478E-B0FD-0B490F0FB386}" srcOrd="3" destOrd="0" parTransId="{F4F034D5-5635-4A0E-8471-18EDDB8CDAEE}" sibTransId="{E181ED09-EFA9-4E41-BE1D-B415188FF05C}"/>
    <dgm:cxn modelId="{367924AE-9783-4F7A-88A5-05CC5072D7C5}" srcId="{EC0C149E-624D-4B8C-91BE-A8720DDEDF78}" destId="{45FAF52D-50F2-45D1-97AE-620BA96B85F7}" srcOrd="6" destOrd="0" parTransId="{1BECE2F9-00E9-4DFB-A379-9CA944C7BCA5}" sibTransId="{D7D94BEB-0D3B-40E1-81CA-DA4C2E502CA9}"/>
    <dgm:cxn modelId="{418DBBB8-4B3D-4E06-998B-E6A780EB9B76}" type="presOf" srcId="{A3BD51B7-8177-4B13-B1E1-C27100BF0259}" destId="{E60ACC96-207E-4664-8FC7-4E40F39E998A}" srcOrd="0" destOrd="0" presId="urn:microsoft.com/office/officeart/2005/8/layout/hierarchy3"/>
    <dgm:cxn modelId="{C15B29B9-9035-4AD4-8FC4-859C4AD58463}" type="presOf" srcId="{B7E9B98B-28F4-471E-9FDE-86B9F738D560}" destId="{BD474B5C-3746-4E3D-9462-F340DE41FA6C}" srcOrd="0" destOrd="0" presId="urn:microsoft.com/office/officeart/2005/8/layout/hierarchy3"/>
    <dgm:cxn modelId="{38F66CBA-4A2A-462A-B6B5-B16944C48258}" srcId="{96087493-C027-4726-BD4A-EDDE9DD59C8A}" destId="{9A72BE60-64A6-4F87-B2F1-1B2B06F266BC}" srcOrd="0" destOrd="0" parTransId="{11209683-9D53-46EB-B6A1-EBA3B75CC05C}" sibTransId="{FB300086-EEA5-4728-8CDC-F5720D382895}"/>
    <dgm:cxn modelId="{4AA736BB-510B-4B60-9C9E-F863E397AB52}" srcId="{96087493-C027-4726-BD4A-EDDE9DD59C8A}" destId="{0777EA07-4D4E-4AC9-AF85-AD046E0611F1}" srcOrd="4" destOrd="0" parTransId="{3C9207C5-9934-4BA6-9EC3-87E5AC1072A2}" sibTransId="{D98C43AB-6835-497F-BE4B-14258E537F80}"/>
    <dgm:cxn modelId="{9EC472BC-6E8A-4D8F-B3E0-C3081AA51214}" type="presOf" srcId="{C62373DB-0270-48A5-A76D-A2FBADEA8E75}" destId="{5378384D-EEB8-441E-8AD9-63D5AA577A2C}" srcOrd="0" destOrd="0" presId="urn:microsoft.com/office/officeart/2005/8/layout/hierarchy3"/>
    <dgm:cxn modelId="{F1F577BC-41E7-40E7-89F2-1ACB918FF9F2}" srcId="{ED042988-1B42-487E-9C50-E7441D857DC2}" destId="{71DCDB3E-CFAC-4362-90FD-B9F24DD2714A}" srcOrd="1" destOrd="0" parTransId="{54910CE4-58E1-454D-B177-8A5A5DB93034}" sibTransId="{3AC18D39-DACE-4C7C-AFD2-CFF26342380B}"/>
    <dgm:cxn modelId="{21FD8BBD-8E7F-4FBE-8AA6-1088DD1173D0}" type="presOf" srcId="{02A1E0A5-01E0-44D2-ABEF-CF24170AEA73}" destId="{7BFAD901-C24C-429A-9F66-ED3C16570376}" srcOrd="0" destOrd="0" presId="urn:microsoft.com/office/officeart/2005/8/layout/hierarchy3"/>
    <dgm:cxn modelId="{006759C1-D72A-471A-8865-A8107EFDD536}" type="presOf" srcId="{96087493-C027-4726-BD4A-EDDE9DD59C8A}" destId="{C92DFD8D-72D5-4B0C-902B-DE478FE09ACB}" srcOrd="0" destOrd="0" presId="urn:microsoft.com/office/officeart/2005/8/layout/hierarchy3"/>
    <dgm:cxn modelId="{5D6706C8-6A87-444B-91FA-15389BF43CFF}" type="presOf" srcId="{CCF1F93B-C672-4E2C-9BA6-1171FB9EA53F}" destId="{7498BC13-3B71-4D09-90A2-DD7BE12B7829}" srcOrd="0" destOrd="0" presId="urn:microsoft.com/office/officeart/2005/8/layout/hierarchy3"/>
    <dgm:cxn modelId="{53318ACB-F2EA-41BD-94B8-1451621B3E7D}" srcId="{D27D739E-23D9-4AF9-8934-B58427839D80}" destId="{96087493-C027-4726-BD4A-EDDE9DD59C8A}" srcOrd="1" destOrd="0" parTransId="{CAB9BBFD-A6D4-4A33-9F76-7A76905D3CFE}" sibTransId="{A7D4817C-A8FE-4D42-B1F3-6612AD6542F8}"/>
    <dgm:cxn modelId="{DC3600CC-E490-442A-9D3E-671929CAF06B}" type="presOf" srcId="{CE330BA0-F996-4EE6-B41B-68B296991425}" destId="{D49071B0-C658-4208-A4D1-9C4CC16AAD31}" srcOrd="0" destOrd="0" presId="urn:microsoft.com/office/officeart/2005/8/layout/hierarchy3"/>
    <dgm:cxn modelId="{F0E22CCE-B6F8-4FF4-A48F-B7C6E75A1FF0}" type="presOf" srcId="{914524C7-3C2D-4AA9-A2C4-062483D4A88A}" destId="{73FCD8A4-31CD-480B-9A50-948500617D9E}" srcOrd="0" destOrd="0" presId="urn:microsoft.com/office/officeart/2005/8/layout/hierarchy3"/>
    <dgm:cxn modelId="{19355CCE-EE4C-432D-80CB-A12439636E8C}" type="presOf" srcId="{EC0C149E-624D-4B8C-91BE-A8720DDEDF78}" destId="{418259C0-6A38-4629-BBBF-9C22A37ED53D}" srcOrd="1" destOrd="0" presId="urn:microsoft.com/office/officeart/2005/8/layout/hierarchy3"/>
    <dgm:cxn modelId="{DD2C17D5-E028-45AA-8C45-0D4A79B50B2C}" type="presOf" srcId="{A9965E06-07A4-49EF-9A16-0480FD8F4745}" destId="{FFFD619C-41A7-4F17-A40E-AC85FFE8C4B8}" srcOrd="0" destOrd="0" presId="urn:microsoft.com/office/officeart/2005/8/layout/hierarchy3"/>
    <dgm:cxn modelId="{84E7C5D6-3C28-41E0-8257-CED4B652159D}" srcId="{96087493-C027-4726-BD4A-EDDE9DD59C8A}" destId="{454EE13D-E8F1-433B-AC01-2464A6BDF95A}" srcOrd="1" destOrd="0" parTransId="{292CFEB1-4B81-45BE-A5C3-188AC8C5E4FA}" sibTransId="{ACE7FE1B-CF77-4DA1-A101-934C620BB521}"/>
    <dgm:cxn modelId="{140C0BD7-CD3B-44F1-A575-C6B38D108341}" type="presOf" srcId="{32FF2C9E-BFD7-447E-9D7A-D5AA30A20622}" destId="{9EE76096-1230-4784-9D52-731060EAD57F}" srcOrd="0" destOrd="0" presId="urn:microsoft.com/office/officeart/2005/8/layout/hierarchy3"/>
    <dgm:cxn modelId="{515617DA-25C1-44A3-991D-4EA0225C7343}" srcId="{EC0C149E-624D-4B8C-91BE-A8720DDEDF78}" destId="{C62373DB-0270-48A5-A76D-A2FBADEA8E75}" srcOrd="2" destOrd="0" parTransId="{66547DFA-F973-457F-B7EC-CE9D90FBF0AB}" sibTransId="{85B0FB5C-AD32-4229-AB88-95C4DC8425A2}"/>
    <dgm:cxn modelId="{0965C4DD-9DFB-40F4-AF23-4723E899C2D0}" srcId="{914524C7-3C2D-4AA9-A2C4-062483D4A88A}" destId="{8CCA86EB-036D-494C-A9FF-F9F3D9FA2149}" srcOrd="5" destOrd="0" parTransId="{D0CA7191-CF7B-4A8B-970E-B5C1CDCB4377}" sibTransId="{14430AED-865C-4A96-860E-667C0C34755B}"/>
    <dgm:cxn modelId="{ADB9FADE-5AA2-4EBE-B18A-961E8CA8E4B5}" type="presOf" srcId="{4BA08E10-85B4-43D2-AD42-DA2163CB914B}" destId="{D666CCC7-E348-44F1-991A-DC3C1C01E08A}" srcOrd="0" destOrd="0" presId="urn:microsoft.com/office/officeart/2005/8/layout/hierarchy3"/>
    <dgm:cxn modelId="{B94C8AE1-54D2-435A-B679-F98E399CF326}" type="presOf" srcId="{E0AD9053-B3EE-4C03-A295-EF4743E7F630}" destId="{F4593E41-BC2F-4090-A489-2838C032E051}" srcOrd="0" destOrd="0" presId="urn:microsoft.com/office/officeart/2005/8/layout/hierarchy3"/>
    <dgm:cxn modelId="{3B154CEA-1D7F-44C6-B6C6-A6709C9D347B}" srcId="{96087493-C027-4726-BD4A-EDDE9DD59C8A}" destId="{BEEBF549-6F3D-432B-956B-B25D2DED92B9}" srcOrd="6" destOrd="0" parTransId="{AE3858A4-06D3-43CE-9DE6-F57661CFDD30}" sibTransId="{B8B6E559-A19A-4184-B9FD-AF16466E7A24}"/>
    <dgm:cxn modelId="{9A8CEFEA-C8B5-4C1A-85D8-5CD9FE050B96}" srcId="{D27D739E-23D9-4AF9-8934-B58427839D80}" destId="{ED042988-1B42-487E-9C50-E7441D857DC2}" srcOrd="3" destOrd="0" parTransId="{6A549A65-E7AD-4603-92F5-F8237327A671}" sibTransId="{924BE3BD-F88A-4D3A-ADA5-FD042D2E6091}"/>
    <dgm:cxn modelId="{4E6C3AEB-1BEA-441F-B6B2-654DA3DD262E}" type="presOf" srcId="{B1B5E9D5-C7E5-4588-8EDD-C31880522D78}" destId="{A4240A85-8F4D-4C34-92F6-2F79B57C49A5}" srcOrd="0" destOrd="0" presId="urn:microsoft.com/office/officeart/2005/8/layout/hierarchy3"/>
    <dgm:cxn modelId="{61BB45EF-1E6B-4200-A411-B2771C94170B}" type="presOf" srcId="{99D2349C-7D20-4D61-85AF-2F18181518D9}" destId="{53D06B40-E536-482B-A29A-7A4F6DDD1583}" srcOrd="0" destOrd="0" presId="urn:microsoft.com/office/officeart/2005/8/layout/hierarchy3"/>
    <dgm:cxn modelId="{F2CD8AF1-1F13-4ACF-8C11-00F2EA39C183}" type="presOf" srcId="{F7122210-1F44-4D47-A534-0980F05F6E06}" destId="{DD32E893-9066-447B-BE54-E8BC061C6F28}" srcOrd="0" destOrd="0" presId="urn:microsoft.com/office/officeart/2005/8/layout/hierarchy3"/>
    <dgm:cxn modelId="{B2FBD0F1-811A-42DF-898D-FEEA20957012}" type="presOf" srcId="{177FDB7F-E76E-4AA5-8880-D1BD4A7ECA9C}" destId="{AC8AEF28-9125-43CB-AB66-533ED6291B37}" srcOrd="0" destOrd="0" presId="urn:microsoft.com/office/officeart/2005/8/layout/hierarchy3"/>
    <dgm:cxn modelId="{17C89FF8-87B5-4A42-858E-5EC842441BCB}" type="presOf" srcId="{9267802C-101D-490F-ABCA-AD91ACA5D522}" destId="{3437B478-B064-410A-AC71-F5639FC2C1BC}" srcOrd="0" destOrd="0" presId="urn:microsoft.com/office/officeart/2005/8/layout/hierarchy3"/>
    <dgm:cxn modelId="{CC8EFFF4-A841-41C0-9CA7-D5ECCC15BAD9}" type="presParOf" srcId="{F14CBB0B-AD18-4801-AF99-A189C7A67ECA}" destId="{01A2A116-F9CA-4DF3-A3A5-19D0AC81D96E}" srcOrd="0" destOrd="0" presId="urn:microsoft.com/office/officeart/2005/8/layout/hierarchy3"/>
    <dgm:cxn modelId="{65BC5B3A-3B03-428C-846D-D7232001CDDB}" type="presParOf" srcId="{01A2A116-F9CA-4DF3-A3A5-19D0AC81D96E}" destId="{62EFE157-3736-4CDF-9648-7B66379CBE2B}" srcOrd="0" destOrd="0" presId="urn:microsoft.com/office/officeart/2005/8/layout/hierarchy3"/>
    <dgm:cxn modelId="{4F0FB39D-9D34-430D-B5DA-77EC2CA783DB}" type="presParOf" srcId="{62EFE157-3736-4CDF-9648-7B66379CBE2B}" destId="{5E85A194-3FBF-4CAB-8A2A-30E0B456F615}" srcOrd="0" destOrd="0" presId="urn:microsoft.com/office/officeart/2005/8/layout/hierarchy3"/>
    <dgm:cxn modelId="{369856FD-2588-4E10-8D11-886AB6BC298B}" type="presParOf" srcId="{62EFE157-3736-4CDF-9648-7B66379CBE2B}" destId="{418259C0-6A38-4629-BBBF-9C22A37ED53D}" srcOrd="1" destOrd="0" presId="urn:microsoft.com/office/officeart/2005/8/layout/hierarchy3"/>
    <dgm:cxn modelId="{5001BB4D-E6F3-408C-91BB-4EFCE4E57D25}" type="presParOf" srcId="{01A2A116-F9CA-4DF3-A3A5-19D0AC81D96E}" destId="{87C1D6AD-03EE-40EC-9474-249E8D443BF3}" srcOrd="1" destOrd="0" presId="urn:microsoft.com/office/officeart/2005/8/layout/hierarchy3"/>
    <dgm:cxn modelId="{07F07114-A56D-411B-A0E8-C94B42EA0AB4}" type="presParOf" srcId="{87C1D6AD-03EE-40EC-9474-249E8D443BF3}" destId="{36391E9B-9785-424F-9650-C976074998F3}" srcOrd="0" destOrd="0" presId="urn:microsoft.com/office/officeart/2005/8/layout/hierarchy3"/>
    <dgm:cxn modelId="{9A22A213-2FA7-45B5-9886-57BCEE8013F8}" type="presParOf" srcId="{87C1D6AD-03EE-40EC-9474-249E8D443BF3}" destId="{9EE76096-1230-4784-9D52-731060EAD57F}" srcOrd="1" destOrd="0" presId="urn:microsoft.com/office/officeart/2005/8/layout/hierarchy3"/>
    <dgm:cxn modelId="{E8E1F098-66E1-431E-A7B7-C323644915E7}" type="presParOf" srcId="{87C1D6AD-03EE-40EC-9474-249E8D443BF3}" destId="{115B746D-B9F1-4652-A595-2971DF8A64FE}" srcOrd="2" destOrd="0" presId="urn:microsoft.com/office/officeart/2005/8/layout/hierarchy3"/>
    <dgm:cxn modelId="{E4BD0C02-BF49-4F4C-AE71-0A7843B50AB0}" type="presParOf" srcId="{87C1D6AD-03EE-40EC-9474-249E8D443BF3}" destId="{FFFD619C-41A7-4F17-A40E-AC85FFE8C4B8}" srcOrd="3" destOrd="0" presId="urn:microsoft.com/office/officeart/2005/8/layout/hierarchy3"/>
    <dgm:cxn modelId="{27FBD9D7-D5BF-46D4-87A8-D4F0C14B6FED}" type="presParOf" srcId="{87C1D6AD-03EE-40EC-9474-249E8D443BF3}" destId="{CC17D807-F105-4D3C-8318-C5F892F2F46A}" srcOrd="4" destOrd="0" presId="urn:microsoft.com/office/officeart/2005/8/layout/hierarchy3"/>
    <dgm:cxn modelId="{A7622614-D4C9-4904-9E7F-6BCCB05B68AE}" type="presParOf" srcId="{87C1D6AD-03EE-40EC-9474-249E8D443BF3}" destId="{5378384D-EEB8-441E-8AD9-63D5AA577A2C}" srcOrd="5" destOrd="0" presId="urn:microsoft.com/office/officeart/2005/8/layout/hierarchy3"/>
    <dgm:cxn modelId="{41020CB6-C4FE-47EC-AB58-E8B670BFD3A2}" type="presParOf" srcId="{87C1D6AD-03EE-40EC-9474-249E8D443BF3}" destId="{C3D26B9F-3D84-42B2-A112-446444E643E9}" srcOrd="6" destOrd="0" presId="urn:microsoft.com/office/officeart/2005/8/layout/hierarchy3"/>
    <dgm:cxn modelId="{B57B6CA5-CCCD-4D7D-A71C-82CABCF9C49D}" type="presParOf" srcId="{87C1D6AD-03EE-40EC-9474-249E8D443BF3}" destId="{9F8D953A-C5BA-47B9-A125-C7B3FEB2E3AE}" srcOrd="7" destOrd="0" presId="urn:microsoft.com/office/officeart/2005/8/layout/hierarchy3"/>
    <dgm:cxn modelId="{776928E7-F2D0-4514-84A3-94CD44370AC0}" type="presParOf" srcId="{87C1D6AD-03EE-40EC-9474-249E8D443BF3}" destId="{7498BC13-3B71-4D09-90A2-DD7BE12B7829}" srcOrd="8" destOrd="0" presId="urn:microsoft.com/office/officeart/2005/8/layout/hierarchy3"/>
    <dgm:cxn modelId="{D9F00BF7-879A-4C4D-8F31-8AC7F6282158}" type="presParOf" srcId="{87C1D6AD-03EE-40EC-9474-249E8D443BF3}" destId="{B120D284-55A4-4628-BD66-D18B5FC74879}" srcOrd="9" destOrd="0" presId="urn:microsoft.com/office/officeart/2005/8/layout/hierarchy3"/>
    <dgm:cxn modelId="{F7099CB8-1BD8-416F-B346-E1D43951477F}" type="presParOf" srcId="{87C1D6AD-03EE-40EC-9474-249E8D443BF3}" destId="{AC8AEF28-9125-43CB-AB66-533ED6291B37}" srcOrd="10" destOrd="0" presId="urn:microsoft.com/office/officeart/2005/8/layout/hierarchy3"/>
    <dgm:cxn modelId="{51FD2628-82A1-4D8A-8630-99BC4FCE722E}" type="presParOf" srcId="{87C1D6AD-03EE-40EC-9474-249E8D443BF3}" destId="{57A4CE5A-9D8A-4AF3-B1CF-ACDAD8AEADC1}" srcOrd="11" destOrd="0" presId="urn:microsoft.com/office/officeart/2005/8/layout/hierarchy3"/>
    <dgm:cxn modelId="{42B86817-A77F-49AA-BCE8-F76C93F53229}" type="presParOf" srcId="{87C1D6AD-03EE-40EC-9474-249E8D443BF3}" destId="{9EA23E4F-3B60-42C1-8B9C-7672C2E3EACC}" srcOrd="12" destOrd="0" presId="urn:microsoft.com/office/officeart/2005/8/layout/hierarchy3"/>
    <dgm:cxn modelId="{A7D3E722-9D2F-405B-B8BC-132982D6C6C5}" type="presParOf" srcId="{87C1D6AD-03EE-40EC-9474-249E8D443BF3}" destId="{51FAEA46-E063-43B2-AD4A-E3891A4C4CD2}" srcOrd="13" destOrd="0" presId="urn:microsoft.com/office/officeart/2005/8/layout/hierarchy3"/>
    <dgm:cxn modelId="{591DC721-364D-4929-A484-F7AF83D86659}" type="presParOf" srcId="{87C1D6AD-03EE-40EC-9474-249E8D443BF3}" destId="{E60ACC96-207E-4664-8FC7-4E40F39E998A}" srcOrd="14" destOrd="0" presId="urn:microsoft.com/office/officeart/2005/8/layout/hierarchy3"/>
    <dgm:cxn modelId="{5AD5469D-D123-42AB-A281-82B86E689AA2}" type="presParOf" srcId="{87C1D6AD-03EE-40EC-9474-249E8D443BF3}" destId="{30322AE5-94AE-477C-95BB-C47759AD7A21}" srcOrd="15" destOrd="0" presId="urn:microsoft.com/office/officeart/2005/8/layout/hierarchy3"/>
    <dgm:cxn modelId="{9AFFA4C1-8E5C-4BB3-881E-D2DB2F8993EA}" type="presParOf" srcId="{F14CBB0B-AD18-4801-AF99-A189C7A67ECA}" destId="{56445A88-5A7E-44A7-97BA-A27980C77E46}" srcOrd="1" destOrd="0" presId="urn:microsoft.com/office/officeart/2005/8/layout/hierarchy3"/>
    <dgm:cxn modelId="{EDBAB6ED-A285-4EFD-B66A-26F5205C5E56}" type="presParOf" srcId="{56445A88-5A7E-44A7-97BA-A27980C77E46}" destId="{1EA64213-C0E3-4DC2-A6E3-00AFF4D4FA34}" srcOrd="0" destOrd="0" presId="urn:microsoft.com/office/officeart/2005/8/layout/hierarchy3"/>
    <dgm:cxn modelId="{59CAD832-19D9-462C-8FEB-D8CD77EABF49}" type="presParOf" srcId="{1EA64213-C0E3-4DC2-A6E3-00AFF4D4FA34}" destId="{C92DFD8D-72D5-4B0C-902B-DE478FE09ACB}" srcOrd="0" destOrd="0" presId="urn:microsoft.com/office/officeart/2005/8/layout/hierarchy3"/>
    <dgm:cxn modelId="{8E382129-04BD-4C3E-B0C1-C2591CADFE1A}" type="presParOf" srcId="{1EA64213-C0E3-4DC2-A6E3-00AFF4D4FA34}" destId="{6AE121E5-5DEA-48DE-86ED-6D933ADB6F7F}" srcOrd="1" destOrd="0" presId="urn:microsoft.com/office/officeart/2005/8/layout/hierarchy3"/>
    <dgm:cxn modelId="{886C192E-AEA9-4425-8849-372BAA26E8E2}" type="presParOf" srcId="{56445A88-5A7E-44A7-97BA-A27980C77E46}" destId="{A0491FFC-1C7D-486F-ADA3-52D799FD1CDB}" srcOrd="1" destOrd="0" presId="urn:microsoft.com/office/officeart/2005/8/layout/hierarchy3"/>
    <dgm:cxn modelId="{F518739C-09B7-4E6C-A09C-599AF591E9FB}" type="presParOf" srcId="{A0491FFC-1C7D-486F-ADA3-52D799FD1CDB}" destId="{6E225513-35F8-48FD-B413-51B365F74874}" srcOrd="0" destOrd="0" presId="urn:microsoft.com/office/officeart/2005/8/layout/hierarchy3"/>
    <dgm:cxn modelId="{3EBB6B23-F22F-4D6B-80EE-2F4CFD510064}" type="presParOf" srcId="{A0491FFC-1C7D-486F-ADA3-52D799FD1CDB}" destId="{106B25E4-2AD3-4F77-BA32-F5CB18B75FB5}" srcOrd="1" destOrd="0" presId="urn:microsoft.com/office/officeart/2005/8/layout/hierarchy3"/>
    <dgm:cxn modelId="{4DF8CE6E-64B4-4BFD-9DA9-CFB1C5CF70CB}" type="presParOf" srcId="{A0491FFC-1C7D-486F-ADA3-52D799FD1CDB}" destId="{E33402A4-EEB1-4CD9-9549-AFCA8F055723}" srcOrd="2" destOrd="0" presId="urn:microsoft.com/office/officeart/2005/8/layout/hierarchy3"/>
    <dgm:cxn modelId="{89A51314-D434-4BF0-9C11-A417939C6894}" type="presParOf" srcId="{A0491FFC-1C7D-486F-ADA3-52D799FD1CDB}" destId="{A24CD92E-3387-48EA-A24A-4DC9BB4BBFA6}" srcOrd="3" destOrd="0" presId="urn:microsoft.com/office/officeart/2005/8/layout/hierarchy3"/>
    <dgm:cxn modelId="{C5448A62-8A95-4670-81C4-778446F9EC37}" type="presParOf" srcId="{A0491FFC-1C7D-486F-ADA3-52D799FD1CDB}" destId="{7BFAD901-C24C-429A-9F66-ED3C16570376}" srcOrd="4" destOrd="0" presId="urn:microsoft.com/office/officeart/2005/8/layout/hierarchy3"/>
    <dgm:cxn modelId="{055E2C41-1DB4-40A3-97F1-C2D1772ECF46}" type="presParOf" srcId="{A0491FFC-1C7D-486F-ADA3-52D799FD1CDB}" destId="{780F07E1-19BF-44E0-8673-4BDB053A4EC0}" srcOrd="5" destOrd="0" presId="urn:microsoft.com/office/officeart/2005/8/layout/hierarchy3"/>
    <dgm:cxn modelId="{9160F105-968E-4452-B223-20048019D235}" type="presParOf" srcId="{A0491FFC-1C7D-486F-ADA3-52D799FD1CDB}" destId="{57D15B72-F173-484E-83BD-3271BBE11672}" srcOrd="6" destOrd="0" presId="urn:microsoft.com/office/officeart/2005/8/layout/hierarchy3"/>
    <dgm:cxn modelId="{407D5E9F-0A8D-4FE1-A5A8-E117AE240E18}" type="presParOf" srcId="{A0491FFC-1C7D-486F-ADA3-52D799FD1CDB}" destId="{53D06B40-E536-482B-A29A-7A4F6DDD1583}" srcOrd="7" destOrd="0" presId="urn:microsoft.com/office/officeart/2005/8/layout/hierarchy3"/>
    <dgm:cxn modelId="{AB1C7DDD-8801-40DF-B187-5B6BEABF83C5}" type="presParOf" srcId="{A0491FFC-1C7D-486F-ADA3-52D799FD1CDB}" destId="{64A9A022-9260-40B5-88FC-42ADB107B8D9}" srcOrd="8" destOrd="0" presId="urn:microsoft.com/office/officeart/2005/8/layout/hierarchy3"/>
    <dgm:cxn modelId="{90F3246B-9D25-448B-B92A-07F36F6624FF}" type="presParOf" srcId="{A0491FFC-1C7D-486F-ADA3-52D799FD1CDB}" destId="{28ECFCCB-B65B-401A-9921-44BE2007FED0}" srcOrd="9" destOrd="0" presId="urn:microsoft.com/office/officeart/2005/8/layout/hierarchy3"/>
    <dgm:cxn modelId="{F5B42259-F523-45E1-93C9-08C5AB479254}" type="presParOf" srcId="{A0491FFC-1C7D-486F-ADA3-52D799FD1CDB}" destId="{1AB579D4-8132-4432-A7F0-AF58D756D170}" srcOrd="10" destOrd="0" presId="urn:microsoft.com/office/officeart/2005/8/layout/hierarchy3"/>
    <dgm:cxn modelId="{159C37BF-4F06-4816-8557-22248DB4927C}" type="presParOf" srcId="{A0491FFC-1C7D-486F-ADA3-52D799FD1CDB}" destId="{21EB150F-4E17-4DB8-ADD1-7DBE0E15537F}" srcOrd="11" destOrd="0" presId="urn:microsoft.com/office/officeart/2005/8/layout/hierarchy3"/>
    <dgm:cxn modelId="{163104CC-CB56-4AB2-B51B-DD09B1DA2846}" type="presParOf" srcId="{A0491FFC-1C7D-486F-ADA3-52D799FD1CDB}" destId="{0A917D09-FA8D-4CDC-95FD-38DA5CC2A07E}" srcOrd="12" destOrd="0" presId="urn:microsoft.com/office/officeart/2005/8/layout/hierarchy3"/>
    <dgm:cxn modelId="{AB7502A7-55C5-46CE-8DBA-E714B98D14ED}" type="presParOf" srcId="{A0491FFC-1C7D-486F-ADA3-52D799FD1CDB}" destId="{9D4F9ED7-5E7C-47D3-8FA1-8BA9AE2B5337}" srcOrd="13" destOrd="0" presId="urn:microsoft.com/office/officeart/2005/8/layout/hierarchy3"/>
    <dgm:cxn modelId="{006498BF-D8A4-4224-AF97-74222DE0A670}" type="presParOf" srcId="{F14CBB0B-AD18-4801-AF99-A189C7A67ECA}" destId="{CB799411-F9DA-4D99-ADBC-CD5BD9F1B5F1}" srcOrd="2" destOrd="0" presId="urn:microsoft.com/office/officeart/2005/8/layout/hierarchy3"/>
    <dgm:cxn modelId="{25458AB3-522B-4299-85B7-4F7BBB2A952E}" type="presParOf" srcId="{CB799411-F9DA-4D99-ADBC-CD5BD9F1B5F1}" destId="{E8477F87-8539-4568-8EC4-4AA164CE3826}" srcOrd="0" destOrd="0" presId="urn:microsoft.com/office/officeart/2005/8/layout/hierarchy3"/>
    <dgm:cxn modelId="{7B30AA43-13CB-46C5-8759-DD07DA9B59F4}" type="presParOf" srcId="{E8477F87-8539-4568-8EC4-4AA164CE3826}" destId="{73FCD8A4-31CD-480B-9A50-948500617D9E}" srcOrd="0" destOrd="0" presId="urn:microsoft.com/office/officeart/2005/8/layout/hierarchy3"/>
    <dgm:cxn modelId="{F6FD01C3-7DA4-4847-BB9D-05C4F2C7363D}" type="presParOf" srcId="{E8477F87-8539-4568-8EC4-4AA164CE3826}" destId="{CC4BE17A-10C0-4E31-953D-48518C4795DA}" srcOrd="1" destOrd="0" presId="urn:microsoft.com/office/officeart/2005/8/layout/hierarchy3"/>
    <dgm:cxn modelId="{E5A5F8ED-11AB-41CA-9F5D-ED54047049F0}" type="presParOf" srcId="{CB799411-F9DA-4D99-ADBC-CD5BD9F1B5F1}" destId="{D5B87FD9-2354-4895-B93B-E3AB0824F3C6}" srcOrd="1" destOrd="0" presId="urn:microsoft.com/office/officeart/2005/8/layout/hierarchy3"/>
    <dgm:cxn modelId="{E6AC42B6-6B68-4FA9-A929-A783DFC39EB9}" type="presParOf" srcId="{D5B87FD9-2354-4895-B93B-E3AB0824F3C6}" destId="{46028718-C67A-4415-B722-FDD118EA1539}" srcOrd="0" destOrd="0" presId="urn:microsoft.com/office/officeart/2005/8/layout/hierarchy3"/>
    <dgm:cxn modelId="{9E71359B-8E3A-4320-9671-6C60396AAC11}" type="presParOf" srcId="{D5B87FD9-2354-4895-B93B-E3AB0824F3C6}" destId="{A4240A85-8F4D-4C34-92F6-2F79B57C49A5}" srcOrd="1" destOrd="0" presId="urn:microsoft.com/office/officeart/2005/8/layout/hierarchy3"/>
    <dgm:cxn modelId="{B2CBEFB9-6465-4950-9E67-3506F8441281}" type="presParOf" srcId="{D5B87FD9-2354-4895-B93B-E3AB0824F3C6}" destId="{BD474B5C-3746-4E3D-9462-F340DE41FA6C}" srcOrd="2" destOrd="0" presId="urn:microsoft.com/office/officeart/2005/8/layout/hierarchy3"/>
    <dgm:cxn modelId="{ADC10820-4192-441C-9069-126E066ED1B7}" type="presParOf" srcId="{D5B87FD9-2354-4895-B93B-E3AB0824F3C6}" destId="{D49071B0-C658-4208-A4D1-9C4CC16AAD31}" srcOrd="3" destOrd="0" presId="urn:microsoft.com/office/officeart/2005/8/layout/hierarchy3"/>
    <dgm:cxn modelId="{53E6BCD9-236C-4512-9883-1473BA7C487E}" type="presParOf" srcId="{D5B87FD9-2354-4895-B93B-E3AB0824F3C6}" destId="{C9DE779F-39BE-466C-807F-E76A35B03575}" srcOrd="4" destOrd="0" presId="urn:microsoft.com/office/officeart/2005/8/layout/hierarchy3"/>
    <dgm:cxn modelId="{4CED62DB-3A7C-467C-A370-523BDDBF5001}" type="presParOf" srcId="{D5B87FD9-2354-4895-B93B-E3AB0824F3C6}" destId="{B39097A2-76AF-4AA5-95FB-04AF8B8C27DF}" srcOrd="5" destOrd="0" presId="urn:microsoft.com/office/officeart/2005/8/layout/hierarchy3"/>
    <dgm:cxn modelId="{FDBEBD76-B2AA-4A8F-B80D-C54D54101676}" type="presParOf" srcId="{D5B87FD9-2354-4895-B93B-E3AB0824F3C6}" destId="{F2C0C28A-F8F5-485B-BF03-01B5F1BE0DDA}" srcOrd="6" destOrd="0" presId="urn:microsoft.com/office/officeart/2005/8/layout/hierarchy3"/>
    <dgm:cxn modelId="{E4EB64BD-FB66-4B81-9A27-44A2C65F57DB}" type="presParOf" srcId="{D5B87FD9-2354-4895-B93B-E3AB0824F3C6}" destId="{F4593E41-BC2F-4090-A489-2838C032E051}" srcOrd="7" destOrd="0" presId="urn:microsoft.com/office/officeart/2005/8/layout/hierarchy3"/>
    <dgm:cxn modelId="{5482978C-97D8-458F-AFF6-163164F8D937}" type="presParOf" srcId="{D5B87FD9-2354-4895-B93B-E3AB0824F3C6}" destId="{3437B478-B064-410A-AC71-F5639FC2C1BC}" srcOrd="8" destOrd="0" presId="urn:microsoft.com/office/officeart/2005/8/layout/hierarchy3"/>
    <dgm:cxn modelId="{19535610-90D5-4A56-B4DE-08194B107FA6}" type="presParOf" srcId="{D5B87FD9-2354-4895-B93B-E3AB0824F3C6}" destId="{9633B63C-06B8-47B7-B9AB-88AFB34157C6}" srcOrd="9" destOrd="0" presId="urn:microsoft.com/office/officeart/2005/8/layout/hierarchy3"/>
    <dgm:cxn modelId="{841DAE9A-9F34-455F-A61B-67134396239A}" type="presParOf" srcId="{D5B87FD9-2354-4895-B93B-E3AB0824F3C6}" destId="{FD540263-3612-4355-9C43-449F8EB5E692}" srcOrd="10" destOrd="0" presId="urn:microsoft.com/office/officeart/2005/8/layout/hierarchy3"/>
    <dgm:cxn modelId="{93E80D8F-5995-4D16-9896-A82E8A4FAC07}" type="presParOf" srcId="{D5B87FD9-2354-4895-B93B-E3AB0824F3C6}" destId="{B9ECFCC8-D751-4954-AFD6-38D972DB36C4}" srcOrd="11" destOrd="0" presId="urn:microsoft.com/office/officeart/2005/8/layout/hierarchy3"/>
    <dgm:cxn modelId="{D77D1E7B-992C-4F2E-B740-91BA17148A30}" type="presParOf" srcId="{F14CBB0B-AD18-4801-AF99-A189C7A67ECA}" destId="{24A163AC-FD8A-49FE-AF71-3661335B925F}" srcOrd="3" destOrd="0" presId="urn:microsoft.com/office/officeart/2005/8/layout/hierarchy3"/>
    <dgm:cxn modelId="{3FAF1F82-ED66-4703-ACF2-CFABACC23796}" type="presParOf" srcId="{24A163AC-FD8A-49FE-AF71-3661335B925F}" destId="{D9283F61-5773-42D1-B82E-25059EAA2899}" srcOrd="0" destOrd="0" presId="urn:microsoft.com/office/officeart/2005/8/layout/hierarchy3"/>
    <dgm:cxn modelId="{A1BF8858-7AF3-41F3-92B1-8E6F1381536A}" type="presParOf" srcId="{D9283F61-5773-42D1-B82E-25059EAA2899}" destId="{286DA763-DB91-4211-A46E-E15648DB6B4A}" srcOrd="0" destOrd="0" presId="urn:microsoft.com/office/officeart/2005/8/layout/hierarchy3"/>
    <dgm:cxn modelId="{801ADCE4-8407-466E-9F4E-A563D1DFD673}" type="presParOf" srcId="{D9283F61-5773-42D1-B82E-25059EAA2899}" destId="{36803013-F5DA-4F65-A30E-8D3ECFD952CB}" srcOrd="1" destOrd="0" presId="urn:microsoft.com/office/officeart/2005/8/layout/hierarchy3"/>
    <dgm:cxn modelId="{9443AA37-33AE-46B6-B4DD-83E2ACA7AEA6}" type="presParOf" srcId="{24A163AC-FD8A-49FE-AF71-3661335B925F}" destId="{ED54256B-A3B2-405E-8580-04EB135A5383}" srcOrd="1" destOrd="0" presId="urn:microsoft.com/office/officeart/2005/8/layout/hierarchy3"/>
    <dgm:cxn modelId="{7C9BDBB6-D3F2-47F8-B1FA-B2DA2ABA6AEA}" type="presParOf" srcId="{ED54256B-A3B2-405E-8580-04EB135A5383}" destId="{DF44DEA7-6718-4B2E-8FF8-D9A5D8AF5BD9}" srcOrd="0" destOrd="0" presId="urn:microsoft.com/office/officeart/2005/8/layout/hierarchy3"/>
    <dgm:cxn modelId="{5013BDF4-DDF0-4F6C-A467-C7ADE71ADE7F}" type="presParOf" srcId="{ED54256B-A3B2-405E-8580-04EB135A5383}" destId="{D666CCC7-E348-44F1-991A-DC3C1C01E08A}" srcOrd="1" destOrd="0" presId="urn:microsoft.com/office/officeart/2005/8/layout/hierarchy3"/>
    <dgm:cxn modelId="{CEE91A71-2DE1-40B6-831B-57C3DA465079}" type="presParOf" srcId="{ED54256B-A3B2-405E-8580-04EB135A5383}" destId="{9700B57A-8E85-4884-9F84-EB16E809FB05}" srcOrd="2" destOrd="0" presId="urn:microsoft.com/office/officeart/2005/8/layout/hierarchy3"/>
    <dgm:cxn modelId="{33271286-C9D5-40DC-9709-C6442F1C60C3}" type="presParOf" srcId="{ED54256B-A3B2-405E-8580-04EB135A5383}" destId="{042B5E80-34E7-4A97-B7E1-AD609D7BAC55}" srcOrd="3" destOrd="0" presId="urn:microsoft.com/office/officeart/2005/8/layout/hierarchy3"/>
    <dgm:cxn modelId="{CD46D6AB-1BC0-46AD-929C-502BF614119E}" type="presParOf" srcId="{ED54256B-A3B2-405E-8580-04EB135A5383}" destId="{DD32E893-9066-447B-BE54-E8BC061C6F28}" srcOrd="4" destOrd="0" presId="urn:microsoft.com/office/officeart/2005/8/layout/hierarchy3"/>
    <dgm:cxn modelId="{A3F73E5B-EB9E-46D9-8B06-D3212C244CAE}" type="presParOf" srcId="{ED54256B-A3B2-405E-8580-04EB135A5383}" destId="{B5ED5DBB-20D1-4161-86EF-23E2B6C07BD6}" srcOrd="5" destOrd="0" presId="urn:microsoft.com/office/officeart/2005/8/layout/hierarchy3"/>
    <dgm:cxn modelId="{C1381F17-6298-4F66-89EF-AFD2E0B7ED4E}" type="presParOf" srcId="{ED54256B-A3B2-405E-8580-04EB135A5383}" destId="{9724B988-ED7C-4A4A-B849-F51DFEB506C7}" srcOrd="6" destOrd="0" presId="urn:microsoft.com/office/officeart/2005/8/layout/hierarchy3"/>
    <dgm:cxn modelId="{CCDA3D53-4ECA-4F2A-8CE7-3E06A302B967}" type="presParOf" srcId="{ED54256B-A3B2-405E-8580-04EB135A5383}" destId="{A6D69124-02FA-41B3-AC5C-2A67EB863640}" srcOrd="7" destOrd="0" presId="urn:microsoft.com/office/officeart/2005/8/layout/hierarchy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85A194-3FBF-4CAB-8A2A-30E0B456F615}">
      <dsp:nvSpPr>
        <dsp:cNvPr id="0" name=""/>
        <dsp:cNvSpPr/>
      </dsp:nvSpPr>
      <dsp:spPr>
        <a:xfrm>
          <a:off x="605251" y="1531"/>
          <a:ext cx="1400265" cy="304068"/>
        </a:xfrm>
        <a:prstGeom prst="roundRect">
          <a:avLst>
            <a:gd name="adj" fmla="val 10000"/>
          </a:avLst>
        </a:prstGeom>
        <a:gradFill rotWithShape="0">
          <a:gsLst>
            <a:gs pos="0">
              <a:schemeClr val="accent5">
                <a:shade val="80000"/>
                <a:hueOff val="0"/>
                <a:satOff val="0"/>
                <a:lumOff val="0"/>
                <a:alphaOff val="0"/>
                <a:tint val="50000"/>
                <a:satMod val="300000"/>
              </a:schemeClr>
            </a:gs>
            <a:gs pos="35000">
              <a:schemeClr val="accent5">
                <a:shade val="80000"/>
                <a:hueOff val="0"/>
                <a:satOff val="0"/>
                <a:lumOff val="0"/>
                <a:alphaOff val="0"/>
                <a:tint val="37000"/>
                <a:satMod val="300000"/>
              </a:schemeClr>
            </a:gs>
            <a:gs pos="100000">
              <a:schemeClr val="accent5">
                <a:shade val="8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IN" sz="1700" kern="1200"/>
            <a:t>Alumni</a:t>
          </a:r>
        </a:p>
      </dsp:txBody>
      <dsp:txXfrm>
        <a:off x="614157" y="10437"/>
        <a:ext cx="1382453" cy="286256"/>
      </dsp:txXfrm>
    </dsp:sp>
    <dsp:sp modelId="{36391E9B-9785-424F-9650-C976074998F3}">
      <dsp:nvSpPr>
        <dsp:cNvPr id="0" name=""/>
        <dsp:cNvSpPr/>
      </dsp:nvSpPr>
      <dsp:spPr>
        <a:xfrm>
          <a:off x="745277" y="305600"/>
          <a:ext cx="140026" cy="247500"/>
        </a:xfrm>
        <a:custGeom>
          <a:avLst/>
          <a:gdLst/>
          <a:ahLst/>
          <a:cxnLst/>
          <a:rect l="0" t="0" r="0" b="0"/>
          <a:pathLst>
            <a:path>
              <a:moveTo>
                <a:pt x="0" y="0"/>
              </a:moveTo>
              <a:lnTo>
                <a:pt x="0" y="247500"/>
              </a:lnTo>
              <a:lnTo>
                <a:pt x="140026" y="247500"/>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E76096-1230-4784-9D52-731060EAD57F}">
      <dsp:nvSpPr>
        <dsp:cNvPr id="0" name=""/>
        <dsp:cNvSpPr/>
      </dsp:nvSpPr>
      <dsp:spPr>
        <a:xfrm>
          <a:off x="885304" y="40106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rivatemsg</a:t>
          </a:r>
        </a:p>
      </dsp:txBody>
      <dsp:txXfrm>
        <a:off x="894210" y="409973"/>
        <a:ext cx="1102400" cy="286256"/>
      </dsp:txXfrm>
    </dsp:sp>
    <dsp:sp modelId="{115B746D-B9F1-4652-A595-2971DF8A64FE}">
      <dsp:nvSpPr>
        <dsp:cNvPr id="0" name=""/>
        <dsp:cNvSpPr/>
      </dsp:nvSpPr>
      <dsp:spPr>
        <a:xfrm>
          <a:off x="745277" y="305600"/>
          <a:ext cx="140026" cy="647036"/>
        </a:xfrm>
        <a:custGeom>
          <a:avLst/>
          <a:gdLst/>
          <a:ahLst/>
          <a:cxnLst/>
          <a:rect l="0" t="0" r="0" b="0"/>
          <a:pathLst>
            <a:path>
              <a:moveTo>
                <a:pt x="0" y="0"/>
              </a:moveTo>
              <a:lnTo>
                <a:pt x="0" y="647036"/>
              </a:lnTo>
              <a:lnTo>
                <a:pt x="140026" y="64703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FD619C-41A7-4F17-A40E-AC85FFE8C4B8}">
      <dsp:nvSpPr>
        <dsp:cNvPr id="0" name=""/>
        <dsp:cNvSpPr/>
      </dsp:nvSpPr>
      <dsp:spPr>
        <a:xfrm>
          <a:off x="885304" y="800602"/>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8551"/>
              <a:satOff val="-93"/>
              <a:lumOff val="1066"/>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ublicmsg</a:t>
          </a:r>
        </a:p>
      </dsp:txBody>
      <dsp:txXfrm>
        <a:off x="894210" y="809508"/>
        <a:ext cx="1102400" cy="286256"/>
      </dsp:txXfrm>
    </dsp:sp>
    <dsp:sp modelId="{CC17D807-F105-4D3C-8318-C5F892F2F46A}">
      <dsp:nvSpPr>
        <dsp:cNvPr id="0" name=""/>
        <dsp:cNvSpPr/>
      </dsp:nvSpPr>
      <dsp:spPr>
        <a:xfrm>
          <a:off x="745277" y="305600"/>
          <a:ext cx="140026" cy="1046571"/>
        </a:xfrm>
        <a:custGeom>
          <a:avLst/>
          <a:gdLst/>
          <a:ahLst/>
          <a:cxnLst/>
          <a:rect l="0" t="0" r="0" b="0"/>
          <a:pathLst>
            <a:path>
              <a:moveTo>
                <a:pt x="0" y="0"/>
              </a:moveTo>
              <a:lnTo>
                <a:pt x="0" y="1046571"/>
              </a:lnTo>
              <a:lnTo>
                <a:pt x="140026" y="104657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78384D-EEB8-441E-8AD9-63D5AA577A2C}">
      <dsp:nvSpPr>
        <dsp:cNvPr id="0" name=""/>
        <dsp:cNvSpPr/>
      </dsp:nvSpPr>
      <dsp:spPr>
        <a:xfrm>
          <a:off x="885304" y="120013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7102"/>
              <a:satOff val="-186"/>
              <a:lumOff val="2132"/>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Host session</a:t>
          </a:r>
        </a:p>
      </dsp:txBody>
      <dsp:txXfrm>
        <a:off x="894210" y="1209043"/>
        <a:ext cx="1102400" cy="286256"/>
      </dsp:txXfrm>
    </dsp:sp>
    <dsp:sp modelId="{C3D26B9F-3D84-42B2-A112-446444E643E9}">
      <dsp:nvSpPr>
        <dsp:cNvPr id="0" name=""/>
        <dsp:cNvSpPr/>
      </dsp:nvSpPr>
      <dsp:spPr>
        <a:xfrm>
          <a:off x="745277" y="305600"/>
          <a:ext cx="140026" cy="1446106"/>
        </a:xfrm>
        <a:custGeom>
          <a:avLst/>
          <a:gdLst/>
          <a:ahLst/>
          <a:cxnLst/>
          <a:rect l="0" t="0" r="0" b="0"/>
          <a:pathLst>
            <a:path>
              <a:moveTo>
                <a:pt x="0" y="0"/>
              </a:moveTo>
              <a:lnTo>
                <a:pt x="0" y="1446106"/>
              </a:lnTo>
              <a:lnTo>
                <a:pt x="140026" y="144610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8D953A-C5BA-47B9-A125-C7B3FEB2E3AE}">
      <dsp:nvSpPr>
        <dsp:cNvPr id="0" name=""/>
        <dsp:cNvSpPr/>
      </dsp:nvSpPr>
      <dsp:spPr>
        <a:xfrm>
          <a:off x="885304" y="1599672"/>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25653"/>
              <a:satOff val="-280"/>
              <a:lumOff val="3197"/>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iew participants </a:t>
          </a:r>
        </a:p>
      </dsp:txBody>
      <dsp:txXfrm>
        <a:off x="894210" y="1608578"/>
        <a:ext cx="1102400" cy="286256"/>
      </dsp:txXfrm>
    </dsp:sp>
    <dsp:sp modelId="{7498BC13-3B71-4D09-90A2-DD7BE12B7829}">
      <dsp:nvSpPr>
        <dsp:cNvPr id="0" name=""/>
        <dsp:cNvSpPr/>
      </dsp:nvSpPr>
      <dsp:spPr>
        <a:xfrm>
          <a:off x="745277" y="305600"/>
          <a:ext cx="140026" cy="1845641"/>
        </a:xfrm>
        <a:custGeom>
          <a:avLst/>
          <a:gdLst/>
          <a:ahLst/>
          <a:cxnLst/>
          <a:rect l="0" t="0" r="0" b="0"/>
          <a:pathLst>
            <a:path>
              <a:moveTo>
                <a:pt x="0" y="0"/>
              </a:moveTo>
              <a:lnTo>
                <a:pt x="0" y="1845641"/>
              </a:lnTo>
              <a:lnTo>
                <a:pt x="140026" y="184564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20D284-55A4-4628-BD66-D18B5FC74879}">
      <dsp:nvSpPr>
        <dsp:cNvPr id="0" name=""/>
        <dsp:cNvSpPr/>
      </dsp:nvSpPr>
      <dsp:spPr>
        <a:xfrm>
          <a:off x="885304" y="199920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34203"/>
              <a:satOff val="-373"/>
              <a:lumOff val="4263"/>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Share Student profile</a:t>
          </a:r>
        </a:p>
      </dsp:txBody>
      <dsp:txXfrm>
        <a:off x="894210" y="2008113"/>
        <a:ext cx="1102400" cy="286256"/>
      </dsp:txXfrm>
    </dsp:sp>
    <dsp:sp modelId="{AC8AEF28-9125-43CB-AB66-533ED6291B37}">
      <dsp:nvSpPr>
        <dsp:cNvPr id="0" name=""/>
        <dsp:cNvSpPr/>
      </dsp:nvSpPr>
      <dsp:spPr>
        <a:xfrm>
          <a:off x="745277" y="305600"/>
          <a:ext cx="140026" cy="2245176"/>
        </a:xfrm>
        <a:custGeom>
          <a:avLst/>
          <a:gdLst/>
          <a:ahLst/>
          <a:cxnLst/>
          <a:rect l="0" t="0" r="0" b="0"/>
          <a:pathLst>
            <a:path>
              <a:moveTo>
                <a:pt x="0" y="0"/>
              </a:moveTo>
              <a:lnTo>
                <a:pt x="0" y="2245176"/>
              </a:lnTo>
              <a:lnTo>
                <a:pt x="140026" y="224517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A4CE5A-9D8A-4AF3-B1CF-ACDAD8AEADC1}">
      <dsp:nvSpPr>
        <dsp:cNvPr id="0" name=""/>
        <dsp:cNvSpPr/>
      </dsp:nvSpPr>
      <dsp:spPr>
        <a:xfrm>
          <a:off x="885304" y="2398743"/>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42754"/>
              <a:satOff val="-466"/>
              <a:lumOff val="5329"/>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Update Own profile</a:t>
          </a:r>
        </a:p>
      </dsp:txBody>
      <dsp:txXfrm>
        <a:off x="894210" y="2407649"/>
        <a:ext cx="1102400" cy="286256"/>
      </dsp:txXfrm>
    </dsp:sp>
    <dsp:sp modelId="{9EA23E4F-3B60-42C1-8B9C-7672C2E3EACC}">
      <dsp:nvSpPr>
        <dsp:cNvPr id="0" name=""/>
        <dsp:cNvSpPr/>
      </dsp:nvSpPr>
      <dsp:spPr>
        <a:xfrm>
          <a:off x="745277" y="305600"/>
          <a:ext cx="140026" cy="2679452"/>
        </a:xfrm>
        <a:custGeom>
          <a:avLst/>
          <a:gdLst/>
          <a:ahLst/>
          <a:cxnLst/>
          <a:rect l="0" t="0" r="0" b="0"/>
          <a:pathLst>
            <a:path>
              <a:moveTo>
                <a:pt x="0" y="0"/>
              </a:moveTo>
              <a:lnTo>
                <a:pt x="0" y="2679452"/>
              </a:lnTo>
              <a:lnTo>
                <a:pt x="140026" y="2679452"/>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FAEA46-E063-43B2-AD4A-E3891A4C4CD2}">
      <dsp:nvSpPr>
        <dsp:cNvPr id="0" name=""/>
        <dsp:cNvSpPr/>
      </dsp:nvSpPr>
      <dsp:spPr>
        <a:xfrm>
          <a:off x="885304" y="2798278"/>
          <a:ext cx="1072665" cy="373549"/>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51305"/>
              <a:satOff val="-559"/>
              <a:lumOff val="6395"/>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Search Student With Specific Interest </a:t>
          </a:r>
        </a:p>
      </dsp:txBody>
      <dsp:txXfrm>
        <a:off x="896245" y="2809219"/>
        <a:ext cx="1050783" cy="351667"/>
      </dsp:txXfrm>
    </dsp:sp>
    <dsp:sp modelId="{E60ACC96-207E-4664-8FC7-4E40F39E998A}">
      <dsp:nvSpPr>
        <dsp:cNvPr id="0" name=""/>
        <dsp:cNvSpPr/>
      </dsp:nvSpPr>
      <dsp:spPr>
        <a:xfrm>
          <a:off x="745277" y="305600"/>
          <a:ext cx="140026" cy="3127505"/>
        </a:xfrm>
        <a:custGeom>
          <a:avLst/>
          <a:gdLst/>
          <a:ahLst/>
          <a:cxnLst/>
          <a:rect l="0" t="0" r="0" b="0"/>
          <a:pathLst>
            <a:path>
              <a:moveTo>
                <a:pt x="0" y="0"/>
              </a:moveTo>
              <a:lnTo>
                <a:pt x="0" y="3127505"/>
              </a:lnTo>
              <a:lnTo>
                <a:pt x="140026" y="3127505"/>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322AE5-94AE-477C-95BB-C47759AD7A21}">
      <dsp:nvSpPr>
        <dsp:cNvPr id="0" name=""/>
        <dsp:cNvSpPr/>
      </dsp:nvSpPr>
      <dsp:spPr>
        <a:xfrm>
          <a:off x="885304" y="3267293"/>
          <a:ext cx="1121556" cy="331624"/>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59856"/>
              <a:satOff val="-653"/>
              <a:lumOff val="7461"/>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Upload Function Photos</a:t>
          </a:r>
        </a:p>
      </dsp:txBody>
      <dsp:txXfrm>
        <a:off x="895017" y="3277006"/>
        <a:ext cx="1102130" cy="312198"/>
      </dsp:txXfrm>
    </dsp:sp>
    <dsp:sp modelId="{C92DFD8D-72D5-4B0C-902B-DE478FE09ACB}">
      <dsp:nvSpPr>
        <dsp:cNvPr id="0" name=""/>
        <dsp:cNvSpPr/>
      </dsp:nvSpPr>
      <dsp:spPr>
        <a:xfrm>
          <a:off x="2196449" y="1531"/>
          <a:ext cx="1400265" cy="304068"/>
        </a:xfrm>
        <a:prstGeom prst="roundRect">
          <a:avLst>
            <a:gd name="adj" fmla="val 10000"/>
          </a:avLst>
        </a:prstGeom>
        <a:gradFill rotWithShape="0">
          <a:gsLst>
            <a:gs pos="0">
              <a:schemeClr val="accent5">
                <a:shade val="80000"/>
                <a:hueOff val="68407"/>
                <a:satOff val="-746"/>
                <a:lumOff val="8526"/>
                <a:alphaOff val="0"/>
                <a:tint val="50000"/>
                <a:satMod val="300000"/>
              </a:schemeClr>
            </a:gs>
            <a:gs pos="35000">
              <a:schemeClr val="accent5">
                <a:shade val="80000"/>
                <a:hueOff val="68407"/>
                <a:satOff val="-746"/>
                <a:lumOff val="8526"/>
                <a:alphaOff val="0"/>
                <a:tint val="37000"/>
                <a:satMod val="300000"/>
              </a:schemeClr>
            </a:gs>
            <a:gs pos="100000">
              <a:schemeClr val="accent5">
                <a:shade val="80000"/>
                <a:hueOff val="68407"/>
                <a:satOff val="-746"/>
                <a:lumOff val="8526"/>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IN" sz="1700" kern="1200"/>
            <a:t>Student</a:t>
          </a:r>
        </a:p>
      </dsp:txBody>
      <dsp:txXfrm>
        <a:off x="2205355" y="10437"/>
        <a:ext cx="1382453" cy="286256"/>
      </dsp:txXfrm>
    </dsp:sp>
    <dsp:sp modelId="{6E225513-35F8-48FD-B413-51B365F74874}">
      <dsp:nvSpPr>
        <dsp:cNvPr id="0" name=""/>
        <dsp:cNvSpPr/>
      </dsp:nvSpPr>
      <dsp:spPr>
        <a:xfrm>
          <a:off x="2336476" y="305600"/>
          <a:ext cx="140026" cy="247500"/>
        </a:xfrm>
        <a:custGeom>
          <a:avLst/>
          <a:gdLst/>
          <a:ahLst/>
          <a:cxnLst/>
          <a:rect l="0" t="0" r="0" b="0"/>
          <a:pathLst>
            <a:path>
              <a:moveTo>
                <a:pt x="0" y="0"/>
              </a:moveTo>
              <a:lnTo>
                <a:pt x="0" y="247500"/>
              </a:lnTo>
              <a:lnTo>
                <a:pt x="140026" y="247500"/>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6B25E4-2AD3-4F77-BA32-F5CB18B75FB5}">
      <dsp:nvSpPr>
        <dsp:cNvPr id="0" name=""/>
        <dsp:cNvSpPr/>
      </dsp:nvSpPr>
      <dsp:spPr>
        <a:xfrm>
          <a:off x="2476502" y="40106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68407"/>
              <a:satOff val="-746"/>
              <a:lumOff val="8526"/>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rivatemsg</a:t>
          </a:r>
        </a:p>
      </dsp:txBody>
      <dsp:txXfrm>
        <a:off x="2485408" y="409973"/>
        <a:ext cx="1102400" cy="286256"/>
      </dsp:txXfrm>
    </dsp:sp>
    <dsp:sp modelId="{E33402A4-EEB1-4CD9-9549-AFCA8F055723}">
      <dsp:nvSpPr>
        <dsp:cNvPr id="0" name=""/>
        <dsp:cNvSpPr/>
      </dsp:nvSpPr>
      <dsp:spPr>
        <a:xfrm>
          <a:off x="2336476" y="305600"/>
          <a:ext cx="140026" cy="647036"/>
        </a:xfrm>
        <a:custGeom>
          <a:avLst/>
          <a:gdLst/>
          <a:ahLst/>
          <a:cxnLst/>
          <a:rect l="0" t="0" r="0" b="0"/>
          <a:pathLst>
            <a:path>
              <a:moveTo>
                <a:pt x="0" y="0"/>
              </a:moveTo>
              <a:lnTo>
                <a:pt x="0" y="647036"/>
              </a:lnTo>
              <a:lnTo>
                <a:pt x="140026" y="64703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4CD92E-3387-48EA-A24A-4DC9BB4BBFA6}">
      <dsp:nvSpPr>
        <dsp:cNvPr id="0" name=""/>
        <dsp:cNvSpPr/>
      </dsp:nvSpPr>
      <dsp:spPr>
        <a:xfrm>
          <a:off x="2476502" y="800602"/>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76958"/>
              <a:satOff val="-839"/>
              <a:lumOff val="9592"/>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ublicmsg</a:t>
          </a:r>
        </a:p>
      </dsp:txBody>
      <dsp:txXfrm>
        <a:off x="2485408" y="809508"/>
        <a:ext cx="1102400" cy="286256"/>
      </dsp:txXfrm>
    </dsp:sp>
    <dsp:sp modelId="{7BFAD901-C24C-429A-9F66-ED3C16570376}">
      <dsp:nvSpPr>
        <dsp:cNvPr id="0" name=""/>
        <dsp:cNvSpPr/>
      </dsp:nvSpPr>
      <dsp:spPr>
        <a:xfrm>
          <a:off x="2336476" y="305600"/>
          <a:ext cx="140026" cy="1046571"/>
        </a:xfrm>
        <a:custGeom>
          <a:avLst/>
          <a:gdLst/>
          <a:ahLst/>
          <a:cxnLst/>
          <a:rect l="0" t="0" r="0" b="0"/>
          <a:pathLst>
            <a:path>
              <a:moveTo>
                <a:pt x="0" y="0"/>
              </a:moveTo>
              <a:lnTo>
                <a:pt x="0" y="1046571"/>
              </a:lnTo>
              <a:lnTo>
                <a:pt x="140026" y="104657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F07E1-19BF-44E0-8673-4BDB053A4EC0}">
      <dsp:nvSpPr>
        <dsp:cNvPr id="0" name=""/>
        <dsp:cNvSpPr/>
      </dsp:nvSpPr>
      <dsp:spPr>
        <a:xfrm>
          <a:off x="2476502" y="120013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85509"/>
              <a:satOff val="-932"/>
              <a:lumOff val="10658"/>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iew job profile</a:t>
          </a:r>
        </a:p>
      </dsp:txBody>
      <dsp:txXfrm>
        <a:off x="2485408" y="1209043"/>
        <a:ext cx="1102400" cy="286256"/>
      </dsp:txXfrm>
    </dsp:sp>
    <dsp:sp modelId="{57D15B72-F173-484E-83BD-3271BBE11672}">
      <dsp:nvSpPr>
        <dsp:cNvPr id="0" name=""/>
        <dsp:cNvSpPr/>
      </dsp:nvSpPr>
      <dsp:spPr>
        <a:xfrm>
          <a:off x="2336476" y="305600"/>
          <a:ext cx="140026" cy="1446106"/>
        </a:xfrm>
        <a:custGeom>
          <a:avLst/>
          <a:gdLst/>
          <a:ahLst/>
          <a:cxnLst/>
          <a:rect l="0" t="0" r="0" b="0"/>
          <a:pathLst>
            <a:path>
              <a:moveTo>
                <a:pt x="0" y="0"/>
              </a:moveTo>
              <a:lnTo>
                <a:pt x="0" y="1446106"/>
              </a:lnTo>
              <a:lnTo>
                <a:pt x="140026" y="144610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06B40-E536-482B-A29A-7A4F6DDD1583}">
      <dsp:nvSpPr>
        <dsp:cNvPr id="0" name=""/>
        <dsp:cNvSpPr/>
      </dsp:nvSpPr>
      <dsp:spPr>
        <a:xfrm>
          <a:off x="2476502" y="1599672"/>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94060"/>
              <a:satOff val="-1026"/>
              <a:lumOff val="11724"/>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Attend Session</a:t>
          </a:r>
        </a:p>
      </dsp:txBody>
      <dsp:txXfrm>
        <a:off x="2485408" y="1608578"/>
        <a:ext cx="1102400" cy="286256"/>
      </dsp:txXfrm>
    </dsp:sp>
    <dsp:sp modelId="{64A9A022-9260-40B5-88FC-42ADB107B8D9}">
      <dsp:nvSpPr>
        <dsp:cNvPr id="0" name=""/>
        <dsp:cNvSpPr/>
      </dsp:nvSpPr>
      <dsp:spPr>
        <a:xfrm>
          <a:off x="2336476" y="305600"/>
          <a:ext cx="140026" cy="1845641"/>
        </a:xfrm>
        <a:custGeom>
          <a:avLst/>
          <a:gdLst/>
          <a:ahLst/>
          <a:cxnLst/>
          <a:rect l="0" t="0" r="0" b="0"/>
          <a:pathLst>
            <a:path>
              <a:moveTo>
                <a:pt x="0" y="0"/>
              </a:moveTo>
              <a:lnTo>
                <a:pt x="0" y="1845641"/>
              </a:lnTo>
              <a:lnTo>
                <a:pt x="140026" y="184564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ECFCCB-B65B-401A-9921-44BE2007FED0}">
      <dsp:nvSpPr>
        <dsp:cNvPr id="0" name=""/>
        <dsp:cNvSpPr/>
      </dsp:nvSpPr>
      <dsp:spPr>
        <a:xfrm>
          <a:off x="2476502" y="1999207"/>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02610"/>
              <a:satOff val="-1119"/>
              <a:lumOff val="12789"/>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iew Alumni in Specific organization  &amp; Role</a:t>
          </a:r>
        </a:p>
      </dsp:txBody>
      <dsp:txXfrm>
        <a:off x="2485408" y="2008113"/>
        <a:ext cx="1102400" cy="286256"/>
      </dsp:txXfrm>
    </dsp:sp>
    <dsp:sp modelId="{1AB579D4-8132-4432-A7F0-AF58D756D170}">
      <dsp:nvSpPr>
        <dsp:cNvPr id="0" name=""/>
        <dsp:cNvSpPr/>
      </dsp:nvSpPr>
      <dsp:spPr>
        <a:xfrm>
          <a:off x="2336476" y="305600"/>
          <a:ext cx="140026" cy="2245176"/>
        </a:xfrm>
        <a:custGeom>
          <a:avLst/>
          <a:gdLst/>
          <a:ahLst/>
          <a:cxnLst/>
          <a:rect l="0" t="0" r="0" b="0"/>
          <a:pathLst>
            <a:path>
              <a:moveTo>
                <a:pt x="0" y="0"/>
              </a:moveTo>
              <a:lnTo>
                <a:pt x="0" y="2245176"/>
              </a:lnTo>
              <a:lnTo>
                <a:pt x="140026" y="224517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EB150F-4E17-4DB8-ADD1-7DBE0E15537F}">
      <dsp:nvSpPr>
        <dsp:cNvPr id="0" name=""/>
        <dsp:cNvSpPr/>
      </dsp:nvSpPr>
      <dsp:spPr>
        <a:xfrm>
          <a:off x="2476502" y="2398743"/>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11161"/>
              <a:satOff val="-1212"/>
              <a:lumOff val="13855"/>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Update Profile</a:t>
          </a:r>
        </a:p>
      </dsp:txBody>
      <dsp:txXfrm>
        <a:off x="2485408" y="2407649"/>
        <a:ext cx="1102400" cy="286256"/>
      </dsp:txXfrm>
    </dsp:sp>
    <dsp:sp modelId="{0A917D09-FA8D-4CDC-95FD-38DA5CC2A07E}">
      <dsp:nvSpPr>
        <dsp:cNvPr id="0" name=""/>
        <dsp:cNvSpPr/>
      </dsp:nvSpPr>
      <dsp:spPr>
        <a:xfrm>
          <a:off x="2336476" y="305600"/>
          <a:ext cx="140026" cy="2644711"/>
        </a:xfrm>
        <a:custGeom>
          <a:avLst/>
          <a:gdLst/>
          <a:ahLst/>
          <a:cxnLst/>
          <a:rect l="0" t="0" r="0" b="0"/>
          <a:pathLst>
            <a:path>
              <a:moveTo>
                <a:pt x="0" y="0"/>
              </a:moveTo>
              <a:lnTo>
                <a:pt x="0" y="2644711"/>
              </a:lnTo>
              <a:lnTo>
                <a:pt x="140026" y="264471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4F9ED7-5E7C-47D3-8FA1-8BA9AE2B5337}">
      <dsp:nvSpPr>
        <dsp:cNvPr id="0" name=""/>
        <dsp:cNvSpPr/>
      </dsp:nvSpPr>
      <dsp:spPr>
        <a:xfrm>
          <a:off x="2476502" y="2798278"/>
          <a:ext cx="1120212" cy="304068"/>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19712"/>
              <a:satOff val="-1305"/>
              <a:lumOff val="14921"/>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iew Function Photos</a:t>
          </a:r>
        </a:p>
      </dsp:txBody>
      <dsp:txXfrm>
        <a:off x="2485408" y="2807184"/>
        <a:ext cx="1102400" cy="286256"/>
      </dsp:txXfrm>
    </dsp:sp>
    <dsp:sp modelId="{73FCD8A4-31CD-480B-9A50-948500617D9E}">
      <dsp:nvSpPr>
        <dsp:cNvPr id="0" name=""/>
        <dsp:cNvSpPr/>
      </dsp:nvSpPr>
      <dsp:spPr>
        <a:xfrm>
          <a:off x="3787648" y="1531"/>
          <a:ext cx="1160896" cy="301277"/>
        </a:xfrm>
        <a:prstGeom prst="roundRect">
          <a:avLst>
            <a:gd name="adj" fmla="val 10000"/>
          </a:avLst>
        </a:prstGeom>
        <a:gradFill rotWithShape="0">
          <a:gsLst>
            <a:gs pos="0">
              <a:schemeClr val="accent5">
                <a:shade val="80000"/>
                <a:hueOff val="136814"/>
                <a:satOff val="-1492"/>
                <a:lumOff val="17053"/>
                <a:alphaOff val="0"/>
                <a:tint val="50000"/>
                <a:satMod val="300000"/>
              </a:schemeClr>
            </a:gs>
            <a:gs pos="35000">
              <a:schemeClr val="accent5">
                <a:shade val="80000"/>
                <a:hueOff val="136814"/>
                <a:satOff val="-1492"/>
                <a:lumOff val="17053"/>
                <a:alphaOff val="0"/>
                <a:tint val="37000"/>
                <a:satMod val="300000"/>
              </a:schemeClr>
            </a:gs>
            <a:gs pos="100000">
              <a:schemeClr val="accent5">
                <a:shade val="80000"/>
                <a:hueOff val="136814"/>
                <a:satOff val="-1492"/>
                <a:lumOff val="17053"/>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IN" sz="1700" kern="1200"/>
            <a:t>Teacher</a:t>
          </a:r>
        </a:p>
      </dsp:txBody>
      <dsp:txXfrm>
        <a:off x="3796472" y="10355"/>
        <a:ext cx="1143248" cy="283629"/>
      </dsp:txXfrm>
    </dsp:sp>
    <dsp:sp modelId="{46028718-C67A-4415-B722-FDD118EA1539}">
      <dsp:nvSpPr>
        <dsp:cNvPr id="0" name=""/>
        <dsp:cNvSpPr/>
      </dsp:nvSpPr>
      <dsp:spPr>
        <a:xfrm>
          <a:off x="3903737" y="302809"/>
          <a:ext cx="116089" cy="246105"/>
        </a:xfrm>
        <a:custGeom>
          <a:avLst/>
          <a:gdLst/>
          <a:ahLst/>
          <a:cxnLst/>
          <a:rect l="0" t="0" r="0" b="0"/>
          <a:pathLst>
            <a:path>
              <a:moveTo>
                <a:pt x="0" y="0"/>
              </a:moveTo>
              <a:lnTo>
                <a:pt x="0" y="246105"/>
              </a:lnTo>
              <a:lnTo>
                <a:pt x="116089" y="246105"/>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240A85-8F4D-4C34-92F6-2F79B57C49A5}">
      <dsp:nvSpPr>
        <dsp:cNvPr id="0" name=""/>
        <dsp:cNvSpPr/>
      </dsp:nvSpPr>
      <dsp:spPr>
        <a:xfrm>
          <a:off x="4019827" y="398275"/>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28263"/>
              <a:satOff val="-1399"/>
              <a:lumOff val="15987"/>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rivatemsg</a:t>
          </a:r>
        </a:p>
      </dsp:txBody>
      <dsp:txXfrm>
        <a:off x="4028651" y="407099"/>
        <a:ext cx="911068" cy="283629"/>
      </dsp:txXfrm>
    </dsp:sp>
    <dsp:sp modelId="{BD474B5C-3746-4E3D-9462-F340DE41FA6C}">
      <dsp:nvSpPr>
        <dsp:cNvPr id="0" name=""/>
        <dsp:cNvSpPr/>
      </dsp:nvSpPr>
      <dsp:spPr>
        <a:xfrm>
          <a:off x="3903737" y="302809"/>
          <a:ext cx="116089" cy="642848"/>
        </a:xfrm>
        <a:custGeom>
          <a:avLst/>
          <a:gdLst/>
          <a:ahLst/>
          <a:cxnLst/>
          <a:rect l="0" t="0" r="0" b="0"/>
          <a:pathLst>
            <a:path>
              <a:moveTo>
                <a:pt x="0" y="0"/>
              </a:moveTo>
              <a:lnTo>
                <a:pt x="0" y="642848"/>
              </a:lnTo>
              <a:lnTo>
                <a:pt x="116089" y="642848"/>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9071B0-C658-4208-A4D1-9C4CC16AAD31}">
      <dsp:nvSpPr>
        <dsp:cNvPr id="0" name=""/>
        <dsp:cNvSpPr/>
      </dsp:nvSpPr>
      <dsp:spPr>
        <a:xfrm>
          <a:off x="4019827" y="795019"/>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36814"/>
              <a:satOff val="-1492"/>
              <a:lumOff val="17053"/>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Publicmsg</a:t>
          </a:r>
        </a:p>
      </dsp:txBody>
      <dsp:txXfrm>
        <a:off x="4028651" y="803843"/>
        <a:ext cx="911068" cy="283629"/>
      </dsp:txXfrm>
    </dsp:sp>
    <dsp:sp modelId="{C9DE779F-39BE-466C-807F-E76A35B03575}">
      <dsp:nvSpPr>
        <dsp:cNvPr id="0" name=""/>
        <dsp:cNvSpPr/>
      </dsp:nvSpPr>
      <dsp:spPr>
        <a:xfrm>
          <a:off x="3903737" y="302809"/>
          <a:ext cx="116089" cy="1039592"/>
        </a:xfrm>
        <a:custGeom>
          <a:avLst/>
          <a:gdLst/>
          <a:ahLst/>
          <a:cxnLst/>
          <a:rect l="0" t="0" r="0" b="0"/>
          <a:pathLst>
            <a:path>
              <a:moveTo>
                <a:pt x="0" y="0"/>
              </a:moveTo>
              <a:lnTo>
                <a:pt x="0" y="1039592"/>
              </a:lnTo>
              <a:lnTo>
                <a:pt x="116089" y="1039592"/>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9097A2-76AF-4AA5-95FB-04AF8B8C27DF}">
      <dsp:nvSpPr>
        <dsp:cNvPr id="0" name=""/>
        <dsp:cNvSpPr/>
      </dsp:nvSpPr>
      <dsp:spPr>
        <a:xfrm>
          <a:off x="4019827" y="1191763"/>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45365"/>
              <a:satOff val="-1585"/>
              <a:lumOff val="18118"/>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update profile</a:t>
          </a:r>
        </a:p>
      </dsp:txBody>
      <dsp:txXfrm>
        <a:off x="4028651" y="1200587"/>
        <a:ext cx="911068" cy="283629"/>
      </dsp:txXfrm>
    </dsp:sp>
    <dsp:sp modelId="{F2C0C28A-F8F5-485B-BF03-01B5F1BE0DDA}">
      <dsp:nvSpPr>
        <dsp:cNvPr id="0" name=""/>
        <dsp:cNvSpPr/>
      </dsp:nvSpPr>
      <dsp:spPr>
        <a:xfrm>
          <a:off x="3903737" y="302809"/>
          <a:ext cx="116089" cy="1436336"/>
        </a:xfrm>
        <a:custGeom>
          <a:avLst/>
          <a:gdLst/>
          <a:ahLst/>
          <a:cxnLst/>
          <a:rect l="0" t="0" r="0" b="0"/>
          <a:pathLst>
            <a:path>
              <a:moveTo>
                <a:pt x="0" y="0"/>
              </a:moveTo>
              <a:lnTo>
                <a:pt x="0" y="1436336"/>
              </a:lnTo>
              <a:lnTo>
                <a:pt x="116089" y="1436336"/>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593E41-BC2F-4090-A489-2838C032E051}">
      <dsp:nvSpPr>
        <dsp:cNvPr id="0" name=""/>
        <dsp:cNvSpPr/>
      </dsp:nvSpPr>
      <dsp:spPr>
        <a:xfrm>
          <a:off x="4019827" y="1588506"/>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53916"/>
              <a:satOff val="-1678"/>
              <a:lumOff val="19184"/>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Arrange Session</a:t>
          </a:r>
        </a:p>
      </dsp:txBody>
      <dsp:txXfrm>
        <a:off x="4028651" y="1597330"/>
        <a:ext cx="911068" cy="283629"/>
      </dsp:txXfrm>
    </dsp:sp>
    <dsp:sp modelId="{3437B478-B064-410A-AC71-F5639FC2C1BC}">
      <dsp:nvSpPr>
        <dsp:cNvPr id="0" name=""/>
        <dsp:cNvSpPr/>
      </dsp:nvSpPr>
      <dsp:spPr>
        <a:xfrm>
          <a:off x="3903737" y="302809"/>
          <a:ext cx="116089" cy="1833080"/>
        </a:xfrm>
        <a:custGeom>
          <a:avLst/>
          <a:gdLst/>
          <a:ahLst/>
          <a:cxnLst/>
          <a:rect l="0" t="0" r="0" b="0"/>
          <a:pathLst>
            <a:path>
              <a:moveTo>
                <a:pt x="0" y="0"/>
              </a:moveTo>
              <a:lnTo>
                <a:pt x="0" y="1833080"/>
              </a:lnTo>
              <a:lnTo>
                <a:pt x="116089" y="1833080"/>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33B63C-06B8-47B7-B9AB-88AFB34157C6}">
      <dsp:nvSpPr>
        <dsp:cNvPr id="0" name=""/>
        <dsp:cNvSpPr/>
      </dsp:nvSpPr>
      <dsp:spPr>
        <a:xfrm>
          <a:off x="4019827" y="1985250"/>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62467"/>
              <a:satOff val="-1772"/>
              <a:lumOff val="2025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Upload Function Photos</a:t>
          </a:r>
        </a:p>
      </dsp:txBody>
      <dsp:txXfrm>
        <a:off x="4028651" y="1994074"/>
        <a:ext cx="911068" cy="283629"/>
      </dsp:txXfrm>
    </dsp:sp>
    <dsp:sp modelId="{FD540263-3612-4355-9C43-449F8EB5E692}">
      <dsp:nvSpPr>
        <dsp:cNvPr id="0" name=""/>
        <dsp:cNvSpPr/>
      </dsp:nvSpPr>
      <dsp:spPr>
        <a:xfrm>
          <a:off x="3903737" y="302809"/>
          <a:ext cx="116089" cy="2243865"/>
        </a:xfrm>
        <a:custGeom>
          <a:avLst/>
          <a:gdLst/>
          <a:ahLst/>
          <a:cxnLst/>
          <a:rect l="0" t="0" r="0" b="0"/>
          <a:pathLst>
            <a:path>
              <a:moveTo>
                <a:pt x="0" y="0"/>
              </a:moveTo>
              <a:lnTo>
                <a:pt x="0" y="2243865"/>
              </a:lnTo>
              <a:lnTo>
                <a:pt x="116089" y="2243865"/>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9ECFCC8-D751-4954-AFD6-38D972DB36C4}">
      <dsp:nvSpPr>
        <dsp:cNvPr id="0" name=""/>
        <dsp:cNvSpPr/>
      </dsp:nvSpPr>
      <dsp:spPr>
        <a:xfrm>
          <a:off x="4019827" y="2381994"/>
          <a:ext cx="1233947" cy="329359"/>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71017"/>
              <a:satOff val="-1865"/>
              <a:lumOff val="21316"/>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iew Alumni in Specific organization and Role</a:t>
          </a:r>
        </a:p>
      </dsp:txBody>
      <dsp:txXfrm>
        <a:off x="4029474" y="2391641"/>
        <a:ext cx="1214653" cy="310065"/>
      </dsp:txXfrm>
    </dsp:sp>
    <dsp:sp modelId="{286DA763-DB91-4211-A46E-E15648DB6B4A}">
      <dsp:nvSpPr>
        <dsp:cNvPr id="0" name=""/>
        <dsp:cNvSpPr/>
      </dsp:nvSpPr>
      <dsp:spPr>
        <a:xfrm>
          <a:off x="5139477" y="1531"/>
          <a:ext cx="1160896" cy="301277"/>
        </a:xfrm>
        <a:prstGeom prst="roundRect">
          <a:avLst>
            <a:gd name="adj" fmla="val 10000"/>
          </a:avLst>
        </a:prstGeom>
        <a:gradFill rotWithShape="0">
          <a:gsLst>
            <a:gs pos="0">
              <a:schemeClr val="accent5">
                <a:shade val="80000"/>
                <a:hueOff val="205221"/>
                <a:satOff val="-2238"/>
                <a:lumOff val="25579"/>
                <a:alphaOff val="0"/>
                <a:tint val="50000"/>
                <a:satMod val="300000"/>
              </a:schemeClr>
            </a:gs>
            <a:gs pos="35000">
              <a:schemeClr val="accent5">
                <a:shade val="80000"/>
                <a:hueOff val="205221"/>
                <a:satOff val="-2238"/>
                <a:lumOff val="25579"/>
                <a:alphaOff val="0"/>
                <a:tint val="37000"/>
                <a:satMod val="300000"/>
              </a:schemeClr>
            </a:gs>
            <a:gs pos="100000">
              <a:schemeClr val="accent5">
                <a:shade val="80000"/>
                <a:hueOff val="205221"/>
                <a:satOff val="-2238"/>
                <a:lumOff val="25579"/>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IN" sz="1700" kern="1200"/>
            <a:t>Admin</a:t>
          </a:r>
        </a:p>
      </dsp:txBody>
      <dsp:txXfrm>
        <a:off x="5148301" y="10355"/>
        <a:ext cx="1143248" cy="283629"/>
      </dsp:txXfrm>
    </dsp:sp>
    <dsp:sp modelId="{DF44DEA7-6718-4B2E-8FF8-D9A5D8AF5BD9}">
      <dsp:nvSpPr>
        <dsp:cNvPr id="0" name=""/>
        <dsp:cNvSpPr/>
      </dsp:nvSpPr>
      <dsp:spPr>
        <a:xfrm>
          <a:off x="5255567" y="302809"/>
          <a:ext cx="116089" cy="236550"/>
        </a:xfrm>
        <a:custGeom>
          <a:avLst/>
          <a:gdLst/>
          <a:ahLst/>
          <a:cxnLst/>
          <a:rect l="0" t="0" r="0" b="0"/>
          <a:pathLst>
            <a:path>
              <a:moveTo>
                <a:pt x="0" y="0"/>
              </a:moveTo>
              <a:lnTo>
                <a:pt x="0" y="236550"/>
              </a:lnTo>
              <a:lnTo>
                <a:pt x="116089" y="236550"/>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66CCC7-E348-44F1-991A-DC3C1C01E08A}">
      <dsp:nvSpPr>
        <dsp:cNvPr id="0" name=""/>
        <dsp:cNvSpPr/>
      </dsp:nvSpPr>
      <dsp:spPr>
        <a:xfrm>
          <a:off x="5371656" y="388721"/>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79568"/>
              <a:satOff val="-1958"/>
              <a:lumOff val="22382"/>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Manage System</a:t>
          </a:r>
        </a:p>
      </dsp:txBody>
      <dsp:txXfrm>
        <a:off x="5380480" y="397545"/>
        <a:ext cx="911068" cy="283629"/>
      </dsp:txXfrm>
    </dsp:sp>
    <dsp:sp modelId="{9700B57A-8E85-4884-9F84-EB16E809FB05}">
      <dsp:nvSpPr>
        <dsp:cNvPr id="0" name=""/>
        <dsp:cNvSpPr/>
      </dsp:nvSpPr>
      <dsp:spPr>
        <a:xfrm>
          <a:off x="5255567" y="302809"/>
          <a:ext cx="116089" cy="642848"/>
        </a:xfrm>
        <a:custGeom>
          <a:avLst/>
          <a:gdLst/>
          <a:ahLst/>
          <a:cxnLst/>
          <a:rect l="0" t="0" r="0" b="0"/>
          <a:pathLst>
            <a:path>
              <a:moveTo>
                <a:pt x="0" y="0"/>
              </a:moveTo>
              <a:lnTo>
                <a:pt x="0" y="642848"/>
              </a:lnTo>
              <a:lnTo>
                <a:pt x="116089" y="642848"/>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2B5E80-34E7-4A97-B7E1-AD609D7BAC55}">
      <dsp:nvSpPr>
        <dsp:cNvPr id="0" name=""/>
        <dsp:cNvSpPr/>
      </dsp:nvSpPr>
      <dsp:spPr>
        <a:xfrm>
          <a:off x="5371656" y="795019"/>
          <a:ext cx="928716" cy="301277"/>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88119"/>
              <a:satOff val="-2051"/>
              <a:lumOff val="23447"/>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Delete / Add Photos</a:t>
          </a:r>
        </a:p>
      </dsp:txBody>
      <dsp:txXfrm>
        <a:off x="5380480" y="803843"/>
        <a:ext cx="911068" cy="283629"/>
      </dsp:txXfrm>
    </dsp:sp>
    <dsp:sp modelId="{DD32E893-9066-447B-BE54-E8BC061C6F28}">
      <dsp:nvSpPr>
        <dsp:cNvPr id="0" name=""/>
        <dsp:cNvSpPr/>
      </dsp:nvSpPr>
      <dsp:spPr>
        <a:xfrm>
          <a:off x="5255567" y="302809"/>
          <a:ext cx="116089" cy="1036591"/>
        </a:xfrm>
        <a:custGeom>
          <a:avLst/>
          <a:gdLst/>
          <a:ahLst/>
          <a:cxnLst/>
          <a:rect l="0" t="0" r="0" b="0"/>
          <a:pathLst>
            <a:path>
              <a:moveTo>
                <a:pt x="0" y="0"/>
              </a:moveTo>
              <a:lnTo>
                <a:pt x="0" y="1036591"/>
              </a:lnTo>
              <a:lnTo>
                <a:pt x="116089" y="1036591"/>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ED5DBB-20D1-4161-86EF-23E2B6C07BD6}">
      <dsp:nvSpPr>
        <dsp:cNvPr id="0" name=""/>
        <dsp:cNvSpPr/>
      </dsp:nvSpPr>
      <dsp:spPr>
        <a:xfrm>
          <a:off x="5371656" y="1191763"/>
          <a:ext cx="915538" cy="295274"/>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196670"/>
              <a:satOff val="-2145"/>
              <a:lumOff val="24513"/>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Manage Users</a:t>
          </a:r>
        </a:p>
      </dsp:txBody>
      <dsp:txXfrm>
        <a:off x="5380304" y="1200411"/>
        <a:ext cx="898242" cy="277978"/>
      </dsp:txXfrm>
    </dsp:sp>
    <dsp:sp modelId="{9724B988-ED7C-4A4A-B849-F51DFEB506C7}">
      <dsp:nvSpPr>
        <dsp:cNvPr id="0" name=""/>
        <dsp:cNvSpPr/>
      </dsp:nvSpPr>
      <dsp:spPr>
        <a:xfrm>
          <a:off x="5255567" y="302809"/>
          <a:ext cx="116089" cy="1430043"/>
        </a:xfrm>
        <a:custGeom>
          <a:avLst/>
          <a:gdLst/>
          <a:ahLst/>
          <a:cxnLst/>
          <a:rect l="0" t="0" r="0" b="0"/>
          <a:pathLst>
            <a:path>
              <a:moveTo>
                <a:pt x="0" y="0"/>
              </a:moveTo>
              <a:lnTo>
                <a:pt x="0" y="1430043"/>
              </a:lnTo>
              <a:lnTo>
                <a:pt x="116089" y="1430043"/>
              </a:lnTo>
            </a:path>
          </a:pathLst>
        </a:custGeom>
        <a:noFill/>
        <a:ln w="25400" cap="flat" cmpd="sng" algn="ctr">
          <a:solidFill>
            <a:schemeClr val="accent5">
              <a:tint val="99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D69124-02FA-41B3-AC5C-2A67EB863640}">
      <dsp:nvSpPr>
        <dsp:cNvPr id="0" name=""/>
        <dsp:cNvSpPr/>
      </dsp:nvSpPr>
      <dsp:spPr>
        <a:xfrm>
          <a:off x="5371656" y="1582503"/>
          <a:ext cx="924073" cy="300696"/>
        </a:xfrm>
        <a:prstGeom prst="roundRect">
          <a:avLst>
            <a:gd name="adj" fmla="val 10000"/>
          </a:avLst>
        </a:prstGeom>
        <a:solidFill>
          <a:schemeClr val="lt1">
            <a:alpha val="90000"/>
            <a:hueOff val="0"/>
            <a:satOff val="0"/>
            <a:lumOff val="0"/>
            <a:alphaOff val="0"/>
          </a:schemeClr>
        </a:solidFill>
        <a:ln w="9525" cap="flat" cmpd="sng" algn="ctr">
          <a:solidFill>
            <a:schemeClr val="accent5">
              <a:shade val="80000"/>
              <a:hueOff val="205221"/>
              <a:satOff val="-2238"/>
              <a:lumOff val="25579"/>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IN" sz="800" kern="1200"/>
            <a:t>Verify User</a:t>
          </a:r>
        </a:p>
      </dsp:txBody>
      <dsp:txXfrm>
        <a:off x="5380463" y="1591310"/>
        <a:ext cx="906459" cy="28308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B1AB7-C6F0-4F67-9CA5-159518BD5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0</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IBAR</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S</dc:creator>
  <cp:lastModifiedBy>Silent</cp:lastModifiedBy>
  <cp:revision>4</cp:revision>
  <cp:lastPrinted>2023-05-09T04:34:00Z</cp:lastPrinted>
  <dcterms:created xsi:type="dcterms:W3CDTF">2023-05-09T03:13:00Z</dcterms:created>
  <dcterms:modified xsi:type="dcterms:W3CDTF">2023-05-09T04:37:00Z</dcterms:modified>
</cp:coreProperties>
</file>